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478003" w14:textId="77777777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bookmarkStart w:id="0" w:name="_Hlk115475832"/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Name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Journal: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i/>
          <w:color w:val="000000"/>
          <w:lang w:val="en-GB"/>
        </w:rPr>
        <w:t>World</w:t>
      </w:r>
      <w:r w:rsidR="0070252D" w:rsidRPr="00946145">
        <w:rPr>
          <w:rStyle w:val="10"/>
          <w:rFonts w:ascii="Book Antiqua" w:eastAsia="Book Antiqua" w:hAnsi="Book Antiqua" w:cs="Book Antiqua"/>
          <w:i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i/>
          <w:color w:val="000000"/>
          <w:lang w:val="en-GB"/>
        </w:rPr>
        <w:t>Journal</w:t>
      </w:r>
      <w:r w:rsidR="0070252D" w:rsidRPr="00946145">
        <w:rPr>
          <w:rStyle w:val="10"/>
          <w:rFonts w:ascii="Book Antiqua" w:eastAsia="Book Antiqua" w:hAnsi="Book Antiqua" w:cs="Book Antiqua"/>
          <w:i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i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i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i/>
          <w:color w:val="000000"/>
          <w:lang w:val="en-GB"/>
        </w:rPr>
        <w:t>Clinical</w:t>
      </w:r>
      <w:r w:rsidR="0070252D" w:rsidRPr="00946145">
        <w:rPr>
          <w:rStyle w:val="10"/>
          <w:rFonts w:ascii="Book Antiqua" w:eastAsia="Book Antiqua" w:hAnsi="Book Antiqua" w:cs="Book Antiqua"/>
          <w:i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i/>
          <w:color w:val="000000"/>
          <w:lang w:val="en-GB"/>
        </w:rPr>
        <w:t>Oncology</w:t>
      </w:r>
    </w:p>
    <w:p w14:paraId="4006BB19" w14:textId="77777777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Manuscript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NO: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76884</w:t>
      </w:r>
    </w:p>
    <w:p w14:paraId="5D4476E9" w14:textId="278D6E6F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Manuscript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Type: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AS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PORT</w:t>
      </w:r>
    </w:p>
    <w:p w14:paraId="2692B7C4" w14:textId="77777777" w:rsidR="003C19BF" w:rsidRPr="00946145" w:rsidRDefault="003C19BF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</w:p>
    <w:p w14:paraId="65A09BFD" w14:textId="77777777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Mucinous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adenocarcinoma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arising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from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a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tailgut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cyst: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A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case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report</w:t>
      </w:r>
    </w:p>
    <w:p w14:paraId="5D8D252E" w14:textId="77777777" w:rsidR="003C19BF" w:rsidRPr="00946145" w:rsidRDefault="003C19BF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</w:p>
    <w:p w14:paraId="0AD8419C" w14:textId="2DDC2B63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lliou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hAnsi="Book Antiqua" w:cs="Book Antiqua"/>
          <w:color w:val="000000"/>
          <w:lang w:val="en-GB" w:eastAsia="zh-CN"/>
        </w:rPr>
        <w:t>P</w:t>
      </w:r>
      <w:r w:rsidR="0070252D" w:rsidRPr="00946145">
        <w:rPr>
          <w:rStyle w:val="10"/>
          <w:rFonts w:ascii="Book Antiqua" w:hAnsi="Book Antiqua" w:cs="Book Antiqua"/>
          <w:color w:val="000000"/>
          <w:lang w:val="en-GB" w:eastAsia="zh-CN"/>
        </w:rPr>
        <w:t xml:space="preserve"> </w:t>
      </w:r>
      <w:r w:rsidRPr="00946145">
        <w:rPr>
          <w:rStyle w:val="10"/>
          <w:rFonts w:ascii="Book Antiqua" w:hAnsi="Book Antiqua" w:cs="Book Antiqua"/>
          <w:i/>
          <w:color w:val="000000"/>
          <w:lang w:val="en-GB" w:eastAsia="zh-CN"/>
        </w:rPr>
        <w:t>et</w:t>
      </w:r>
      <w:r w:rsidR="0070252D" w:rsidRPr="00946145">
        <w:rPr>
          <w:rStyle w:val="10"/>
          <w:rFonts w:ascii="Book Antiqua" w:hAnsi="Book Antiqua" w:cs="Book Antiqua"/>
          <w:i/>
          <w:color w:val="000000"/>
          <w:lang w:val="en-GB" w:eastAsia="zh-CN"/>
        </w:rPr>
        <w:t xml:space="preserve"> </w:t>
      </w:r>
      <w:r w:rsidRPr="00946145">
        <w:rPr>
          <w:rStyle w:val="10"/>
          <w:rFonts w:ascii="Book Antiqua" w:hAnsi="Book Antiqua" w:cs="Book Antiqua"/>
          <w:i/>
          <w:color w:val="000000"/>
          <w:lang w:val="en-GB" w:eastAsia="zh-CN"/>
        </w:rPr>
        <w:t>al</w:t>
      </w:r>
      <w:r w:rsidRPr="00946145">
        <w:rPr>
          <w:rStyle w:val="10"/>
          <w:rFonts w:ascii="Book Antiqua" w:hAnsi="Book Antiqua" w:cs="Book Antiqua"/>
          <w:color w:val="000000"/>
          <w:lang w:val="en-GB" w:eastAsia="zh-CN"/>
        </w:rPr>
        <w:t>.</w:t>
      </w:r>
      <w:r w:rsidR="0070252D" w:rsidRPr="00946145">
        <w:rPr>
          <w:rStyle w:val="10"/>
          <w:rFonts w:ascii="Book Antiqua" w:hAnsi="Book Antiqua" w:cs="Book Antiqua"/>
          <w:color w:val="000000"/>
          <w:lang w:val="en-GB" w:eastAsia="zh-CN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ucinou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denocarcinom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risin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rom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C</w:t>
      </w:r>
    </w:p>
    <w:p w14:paraId="2559C6BB" w14:textId="77777777" w:rsidR="003C19BF" w:rsidRPr="00946145" w:rsidRDefault="003C19BF" w:rsidP="00946145">
      <w:pPr>
        <w:pStyle w:val="Standard"/>
        <w:spacing w:line="360" w:lineRule="auto"/>
        <w:jc w:val="both"/>
        <w:rPr>
          <w:rFonts w:ascii="Book Antiqua" w:hAnsi="Book Antiqua"/>
        </w:rPr>
      </w:pPr>
    </w:p>
    <w:p w14:paraId="3BD23179" w14:textId="6AF488B7" w:rsidR="00CC372C" w:rsidRPr="00946145" w:rsidRDefault="00CC372C" w:rsidP="00946145">
      <w:pPr>
        <w:pStyle w:val="Standard"/>
        <w:spacing w:line="360" w:lineRule="auto"/>
        <w:jc w:val="both"/>
        <w:rPr>
          <w:rFonts w:ascii="Book Antiqua" w:hAnsi="Book Antiqua"/>
        </w:rPr>
      </w:pPr>
      <w:r w:rsidRPr="00946145">
        <w:rPr>
          <w:rStyle w:val="10"/>
          <w:rFonts w:ascii="Book Antiqua" w:eastAsia="Book Antiqua" w:hAnsi="Book Antiqua" w:cs="Book Antiqua"/>
          <w:color w:val="000000"/>
        </w:rPr>
        <w:t>Petra Malliou, Antonia Syrnioti, Triantafyllia Koletsa, Eleni Karlafti, Anestis Karakatsanis, Georgia Raptou, Stylianos Apostolidis, Antonios Michalopoulos, Daniel Paramythiotis</w:t>
      </w:r>
    </w:p>
    <w:p w14:paraId="09C0BF49" w14:textId="77777777" w:rsidR="00CC372C" w:rsidRPr="00946145" w:rsidRDefault="00CC372C" w:rsidP="00946145">
      <w:pPr>
        <w:pStyle w:val="Standard"/>
        <w:spacing w:line="360" w:lineRule="auto"/>
        <w:jc w:val="both"/>
        <w:rPr>
          <w:rFonts w:ascii="Book Antiqua" w:hAnsi="Book Antiqua"/>
        </w:rPr>
      </w:pPr>
    </w:p>
    <w:p w14:paraId="69B648EE" w14:textId="712007F2" w:rsidR="00CC372C" w:rsidRPr="00946145" w:rsidRDefault="00CC372C" w:rsidP="00946145">
      <w:pPr>
        <w:pStyle w:val="Standard"/>
        <w:spacing w:line="360" w:lineRule="auto"/>
        <w:jc w:val="both"/>
        <w:rPr>
          <w:rFonts w:ascii="Book Antiqua" w:hAnsi="Book Antiqua"/>
        </w:rPr>
      </w:pPr>
      <w:r w:rsidRPr="00946145">
        <w:rPr>
          <w:rStyle w:val="10"/>
          <w:rFonts w:ascii="Book Antiqua" w:eastAsia="Book Antiqua" w:hAnsi="Book Antiqua" w:cs="Book Antiqua"/>
          <w:b/>
          <w:bCs/>
          <w:color w:val="000000"/>
        </w:rPr>
        <w:t xml:space="preserve">Petra Malliou, Anestis Karakatsanis, Stylianos Apostolidis, Antonios Michalopoulos, Daniel Paramythiotis, </w:t>
      </w:r>
      <w:r w:rsidRPr="00946145">
        <w:rPr>
          <w:rStyle w:val="10"/>
          <w:rFonts w:ascii="Book Antiqua" w:hAnsi="Book Antiqua" w:cs="Book Antiqua"/>
          <w:bCs/>
          <w:color w:val="000000"/>
          <w:lang w:eastAsia="zh-CN"/>
        </w:rPr>
        <w:t xml:space="preserve">The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First Propaedeutic Surgery Department, AHEPA University General Hospital of Thessaloniki, Thessaloniki 54636, Greece</w:t>
      </w:r>
    </w:p>
    <w:p w14:paraId="1118BDD6" w14:textId="77777777" w:rsidR="00CC372C" w:rsidRPr="00946145" w:rsidRDefault="00CC372C" w:rsidP="00946145">
      <w:pPr>
        <w:pStyle w:val="Standard"/>
        <w:spacing w:line="360" w:lineRule="auto"/>
        <w:jc w:val="both"/>
        <w:rPr>
          <w:rFonts w:ascii="Book Antiqua" w:hAnsi="Book Antiqua"/>
        </w:rPr>
      </w:pPr>
    </w:p>
    <w:p w14:paraId="543878BF" w14:textId="79884470" w:rsidR="00CC372C" w:rsidRPr="00946145" w:rsidRDefault="00CC372C" w:rsidP="00946145">
      <w:pPr>
        <w:pStyle w:val="Standard"/>
        <w:spacing w:line="360" w:lineRule="auto"/>
        <w:jc w:val="both"/>
        <w:rPr>
          <w:rFonts w:ascii="Book Antiqua" w:hAnsi="Book Antiqua"/>
        </w:rPr>
      </w:pPr>
      <w:r w:rsidRPr="00946145">
        <w:rPr>
          <w:rStyle w:val="10"/>
          <w:rFonts w:ascii="Book Antiqua" w:eastAsia="Book Antiqua" w:hAnsi="Book Antiqua" w:cs="Book Antiqua"/>
          <w:b/>
          <w:bCs/>
          <w:color w:val="000000"/>
        </w:rPr>
        <w:t xml:space="preserve">Antonia Syrnioti, Triantafyllia Koletsa, Georgia Raptou,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Department of Pathology, School of Medicine, Aristotle University of Thessaloniki, Thessaloniki 54636, Greece</w:t>
      </w:r>
    </w:p>
    <w:p w14:paraId="599AD238" w14:textId="77777777" w:rsidR="003C19BF" w:rsidRPr="00946145" w:rsidRDefault="003C19BF" w:rsidP="00946145">
      <w:pPr>
        <w:pStyle w:val="Standard"/>
        <w:spacing w:line="360" w:lineRule="auto"/>
        <w:jc w:val="both"/>
        <w:rPr>
          <w:rFonts w:ascii="Book Antiqua" w:hAnsi="Book Antiqua"/>
        </w:rPr>
      </w:pPr>
    </w:p>
    <w:p w14:paraId="3172BAE1" w14:textId="77777777" w:rsidR="002705B4" w:rsidRPr="00946145" w:rsidRDefault="002705B4" w:rsidP="00946145">
      <w:pPr>
        <w:pStyle w:val="Standard"/>
        <w:jc w:val="both"/>
        <w:rPr>
          <w:rFonts w:ascii="Book Antiqua" w:hAnsi="Book Antiqua"/>
        </w:rPr>
      </w:pPr>
      <w:r w:rsidRPr="00946145">
        <w:rPr>
          <w:rFonts w:ascii="Book Antiqua" w:hAnsi="Book Antiqua"/>
          <w:b/>
          <w:bCs/>
        </w:rPr>
        <w:t xml:space="preserve">Eleni Karlafti, </w:t>
      </w:r>
      <w:r w:rsidRPr="00946145">
        <w:rPr>
          <w:rFonts w:ascii="Book Antiqua" w:hAnsi="Book Antiqua"/>
        </w:rPr>
        <w:t>Department of Emergency, AHEPA University Hospital, Thessaloniki 54636, Greece</w:t>
      </w:r>
    </w:p>
    <w:p w14:paraId="06D21DBB" w14:textId="77777777" w:rsidR="003C19BF" w:rsidRPr="00946145" w:rsidRDefault="003C19BF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</w:p>
    <w:p w14:paraId="45CB3B97" w14:textId="3EC7C3AC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b/>
          <w:bCs/>
          <w:color w:val="000000"/>
          <w:lang w:val="en-GB"/>
        </w:rPr>
        <w:t>Author</w:t>
      </w:r>
      <w:r w:rsidR="0070252D" w:rsidRPr="00946145">
        <w:rPr>
          <w:rStyle w:val="10"/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bCs/>
          <w:color w:val="000000"/>
          <w:lang w:val="en-GB"/>
        </w:rPr>
        <w:t>contributions:</w:t>
      </w:r>
      <w:r w:rsidR="0070252D" w:rsidRPr="00946145">
        <w:rPr>
          <w:rStyle w:val="10"/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lliou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postolidi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ichalopoulo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aramythioti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e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patient’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su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geons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="00BE121C" w:rsidRPr="00946145">
        <w:rPr>
          <w:rStyle w:val="10"/>
          <w:rFonts w:ascii="Book Antiqua" w:eastAsia="Book Antiqua" w:hAnsi="Book Antiqua" w:cs="Book Antiqua"/>
          <w:color w:val="000000"/>
        </w:rPr>
        <w:t xml:space="preserve">and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view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iteratu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ontribut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nuscrip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rafting;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Karlafti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view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iteratu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ontribut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nuscrip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rafting;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yrnioti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Koletsa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aptou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erform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icroscopic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xaminat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ontribut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nuscrip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rafting;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l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uthor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e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sponsibl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o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nuscript</w:t>
      </w:r>
      <w:r w:rsidR="00E91450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's revis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o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mporta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tellectu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onte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ssu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in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pprov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o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4808C7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this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vers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ubmitted.</w:t>
      </w:r>
    </w:p>
    <w:p w14:paraId="20B9F396" w14:textId="77777777" w:rsidR="003C19BF" w:rsidRPr="00946145" w:rsidRDefault="003C19BF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</w:p>
    <w:p w14:paraId="18C29245" w14:textId="77777777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b/>
          <w:bCs/>
          <w:color w:val="000000"/>
          <w:lang w:val="en-GB"/>
        </w:rPr>
        <w:lastRenderedPageBreak/>
        <w:t>Corresponding</w:t>
      </w:r>
      <w:r w:rsidR="0070252D" w:rsidRPr="00946145">
        <w:rPr>
          <w:rStyle w:val="10"/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bCs/>
          <w:color w:val="000000"/>
          <w:lang w:val="en-GB"/>
        </w:rPr>
        <w:t>author:</w:t>
      </w:r>
      <w:r w:rsidR="0070252D" w:rsidRPr="00946145">
        <w:rPr>
          <w:rStyle w:val="10"/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bCs/>
          <w:color w:val="000000"/>
          <w:lang w:val="en-GB"/>
        </w:rPr>
        <w:t>Petra</w:t>
      </w:r>
      <w:r w:rsidR="0070252D" w:rsidRPr="00946145">
        <w:rPr>
          <w:rStyle w:val="10"/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bCs/>
          <w:color w:val="000000"/>
          <w:lang w:val="en-GB"/>
        </w:rPr>
        <w:t>Malliou,</w:t>
      </w:r>
      <w:r w:rsidR="0070252D" w:rsidRPr="00946145">
        <w:rPr>
          <w:rStyle w:val="10"/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bCs/>
          <w:color w:val="000000"/>
          <w:lang w:val="en-GB"/>
        </w:rPr>
        <w:t>MD,</w:t>
      </w:r>
      <w:r w:rsidR="0070252D" w:rsidRPr="00946145">
        <w:rPr>
          <w:rStyle w:val="10"/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bCs/>
          <w:color w:val="000000"/>
          <w:lang w:val="en-GB"/>
        </w:rPr>
        <w:t>Doctor,</w:t>
      </w:r>
      <w:r w:rsidR="0070252D" w:rsidRPr="00946145">
        <w:rPr>
          <w:rStyle w:val="10"/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946145">
        <w:rPr>
          <w:rStyle w:val="10"/>
          <w:rFonts w:ascii="Book Antiqua" w:hAnsi="Book Antiqua" w:cs="Book Antiqua"/>
          <w:bCs/>
          <w:color w:val="000000"/>
          <w:lang w:val="en-GB" w:eastAsia="zh-CN"/>
        </w:rPr>
        <w:t>The</w:t>
      </w:r>
      <w:r w:rsidR="0070252D" w:rsidRPr="00946145">
        <w:rPr>
          <w:rStyle w:val="10"/>
          <w:rFonts w:ascii="Book Antiqua" w:hAnsi="Book Antiqua" w:cs="Book Antiqua"/>
          <w:bCs/>
          <w:color w:val="000000"/>
          <w:lang w:val="en-GB" w:eastAsia="zh-CN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irs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ropaedeutic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urger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epartment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HEP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Universit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Gener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Hospit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ssaloniki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tilpono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Kyriakidi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1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ssaloniki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54636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Greece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lliou_petra@yahoo.gr</w:t>
      </w:r>
    </w:p>
    <w:p w14:paraId="7B720D32" w14:textId="77777777" w:rsidR="003C19BF" w:rsidRPr="00946145" w:rsidRDefault="003C19BF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</w:p>
    <w:p w14:paraId="617136D7" w14:textId="77777777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b/>
          <w:bCs/>
          <w:color w:val="000000"/>
          <w:lang w:val="en-GB"/>
        </w:rPr>
        <w:t>Received:</w:t>
      </w:r>
      <w:r w:rsidR="0070252D" w:rsidRPr="00946145">
        <w:rPr>
          <w:rStyle w:val="10"/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pri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11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2022</w:t>
      </w:r>
    </w:p>
    <w:p w14:paraId="4F51C3BA" w14:textId="77777777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b/>
          <w:bCs/>
          <w:color w:val="000000"/>
          <w:lang w:val="en-GB"/>
        </w:rPr>
        <w:t>Revised:</w:t>
      </w:r>
      <w:r w:rsidR="0070252D" w:rsidRPr="00946145">
        <w:rPr>
          <w:rStyle w:val="10"/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946145">
        <w:rPr>
          <w:rStyle w:val="10"/>
          <w:rFonts w:ascii="Book Antiqua" w:hAnsi="Book Antiqua" w:cs="Book Antiqua"/>
          <w:bCs/>
          <w:color w:val="000000"/>
          <w:lang w:val="en-GB" w:eastAsia="zh-CN"/>
        </w:rPr>
        <w:t>June</w:t>
      </w:r>
      <w:r w:rsidR="0070252D" w:rsidRPr="00946145">
        <w:rPr>
          <w:rStyle w:val="10"/>
          <w:rFonts w:ascii="Book Antiqua" w:hAnsi="Book Antiqua" w:cs="Book Antiqua"/>
          <w:bCs/>
          <w:color w:val="000000"/>
          <w:lang w:val="en-GB" w:eastAsia="zh-CN"/>
        </w:rPr>
        <w:t xml:space="preserve"> </w:t>
      </w:r>
      <w:r w:rsidRPr="00946145">
        <w:rPr>
          <w:rStyle w:val="10"/>
          <w:rFonts w:ascii="Book Antiqua" w:hAnsi="Book Antiqua" w:cs="Book Antiqua"/>
          <w:bCs/>
          <w:color w:val="000000"/>
          <w:lang w:val="en-GB" w:eastAsia="zh-CN"/>
        </w:rPr>
        <w:t>12,</w:t>
      </w:r>
      <w:r w:rsidR="0070252D" w:rsidRPr="00946145">
        <w:rPr>
          <w:rStyle w:val="10"/>
          <w:rFonts w:ascii="Book Antiqua" w:hAnsi="Book Antiqua" w:cs="Book Antiqua"/>
          <w:bCs/>
          <w:color w:val="000000"/>
          <w:lang w:val="en-GB" w:eastAsia="zh-CN"/>
        </w:rPr>
        <w:t xml:space="preserve"> </w:t>
      </w:r>
      <w:r w:rsidRPr="00946145">
        <w:rPr>
          <w:rStyle w:val="10"/>
          <w:rFonts w:ascii="Book Antiqua" w:hAnsi="Book Antiqua" w:cs="Book Antiqua"/>
          <w:bCs/>
          <w:color w:val="000000"/>
          <w:lang w:val="en-GB" w:eastAsia="zh-CN"/>
        </w:rPr>
        <w:t>2022</w:t>
      </w:r>
    </w:p>
    <w:p w14:paraId="0C1F7A25" w14:textId="48E413B7" w:rsidR="004B262A" w:rsidRPr="004B262A" w:rsidRDefault="006773CB" w:rsidP="00946145">
      <w:pPr>
        <w:pStyle w:val="Standard"/>
        <w:spacing w:line="360" w:lineRule="auto"/>
        <w:jc w:val="both"/>
        <w:rPr>
          <w:rFonts w:ascii="Book Antiqua" w:hAnsi="Book Antiqua" w:cs="Book Antiqua"/>
          <w:b/>
          <w:bCs/>
          <w:color w:val="000000"/>
          <w:lang w:val="en-GB" w:eastAsia="zh-CN"/>
          <w:rPrChange w:id="1" w:author="Li Ma" w:date="2022-10-11T11:12:00Z">
            <w:rPr>
              <w:rFonts w:ascii="Book Antiqua" w:hAnsi="Book Antiqua"/>
              <w:lang w:val="en-GB" w:eastAsia="zh-CN"/>
            </w:rPr>
          </w:rPrChange>
        </w:rPr>
      </w:pPr>
      <w:r w:rsidRPr="00946145">
        <w:rPr>
          <w:rStyle w:val="10"/>
          <w:rFonts w:ascii="Book Antiqua" w:eastAsia="Book Antiqua" w:hAnsi="Book Antiqua" w:cs="Book Antiqua"/>
          <w:b/>
          <w:bCs/>
          <w:color w:val="000000"/>
          <w:lang w:val="en-GB"/>
        </w:rPr>
        <w:t>Accepted:</w:t>
      </w:r>
      <w:r w:rsidR="0070252D" w:rsidRPr="00946145">
        <w:rPr>
          <w:rStyle w:val="10"/>
          <w:rFonts w:ascii="Book Antiqua" w:hAnsi="Book Antiqua" w:cs="Book Antiqua"/>
          <w:b/>
          <w:bCs/>
          <w:color w:val="000000"/>
          <w:lang w:val="en-GB" w:eastAsia="zh-CN"/>
        </w:rPr>
        <w:t xml:space="preserve"> </w:t>
      </w:r>
      <w:ins w:id="2" w:author="Li Ma" w:date="2022-10-11T11:12:00Z">
        <w:r w:rsidR="004B262A" w:rsidRPr="004B262A">
          <w:rPr>
            <w:rStyle w:val="10"/>
            <w:rFonts w:ascii="Book Antiqua" w:hAnsi="Book Antiqua" w:cs="Book Antiqua"/>
            <w:color w:val="000000"/>
            <w:lang w:val="en-GB" w:eastAsia="zh-CN"/>
            <w:rPrChange w:id="3" w:author="Li Ma" w:date="2022-10-11T11:12:00Z">
              <w:rPr>
                <w:rStyle w:val="10"/>
                <w:rFonts w:ascii="Book Antiqua" w:hAnsi="Book Antiqua" w:cs="Book Antiqua"/>
                <w:b/>
                <w:bCs/>
                <w:color w:val="000000"/>
                <w:lang w:val="en-GB" w:eastAsia="zh-CN"/>
              </w:rPr>
            </w:rPrChange>
          </w:rPr>
          <w:t>October 11, 2022</w:t>
        </w:r>
      </w:ins>
    </w:p>
    <w:p w14:paraId="77050FC1" w14:textId="1D7C821B" w:rsidR="00946145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 w:eastAsia="zh-CN"/>
        </w:rPr>
      </w:pPr>
      <w:r w:rsidRPr="00946145">
        <w:rPr>
          <w:rStyle w:val="10"/>
          <w:rFonts w:ascii="Book Antiqua" w:eastAsia="Book Antiqua" w:hAnsi="Book Antiqua" w:cs="Book Antiqua"/>
          <w:b/>
          <w:bCs/>
          <w:color w:val="000000"/>
          <w:lang w:val="en-GB"/>
        </w:rPr>
        <w:t>Published</w:t>
      </w:r>
      <w:r w:rsidR="0070252D" w:rsidRPr="00946145">
        <w:rPr>
          <w:rStyle w:val="10"/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bCs/>
          <w:color w:val="000000"/>
          <w:lang w:val="en-GB"/>
        </w:rPr>
        <w:t>online:</w:t>
      </w:r>
      <w:r w:rsidR="0070252D" w:rsidRPr="00946145">
        <w:rPr>
          <w:rStyle w:val="10"/>
          <w:rFonts w:ascii="Book Antiqua" w:hAnsi="Book Antiqua" w:cs="Book Antiqua"/>
          <w:bCs/>
          <w:color w:val="000000"/>
          <w:lang w:val="en-GB" w:eastAsia="zh-CN"/>
        </w:rPr>
        <w:t xml:space="preserve"> </w:t>
      </w:r>
    </w:p>
    <w:p w14:paraId="24088F05" w14:textId="77777777" w:rsidR="002347D9" w:rsidRPr="00946145" w:rsidRDefault="002347D9" w:rsidP="00946145">
      <w:pPr>
        <w:pStyle w:val="Standard"/>
        <w:spacing w:line="360" w:lineRule="auto"/>
        <w:jc w:val="both"/>
        <w:rPr>
          <w:rFonts w:ascii="Book Antiqua" w:hAnsi="Book Antiqua"/>
          <w:lang w:val="en-GB" w:eastAsia="zh-CN"/>
        </w:rPr>
      </w:pPr>
    </w:p>
    <w:p w14:paraId="19F6486E" w14:textId="77777777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Abstract</w:t>
      </w:r>
    </w:p>
    <w:p w14:paraId="18456394" w14:textId="77777777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ACKGROUND</w:t>
      </w:r>
    </w:p>
    <w:p w14:paraId="3909E069" w14:textId="50B6C972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trorect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hamartom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ailgu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yst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(TCs)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are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os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ases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symptomatic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enign</w:t>
      </w:r>
      <w:r w:rsidR="007E1D7F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; however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8F1933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rarely, </w:t>
      </w:r>
      <w:r w:rsidR="007E1D7F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they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underg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ligna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ransformation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inl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orm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denocarcinoma.</w:t>
      </w:r>
    </w:p>
    <w:p w14:paraId="4AF2E619" w14:textId="77777777" w:rsidR="003C19BF" w:rsidRPr="00946145" w:rsidRDefault="003C19BF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</w:p>
    <w:p w14:paraId="637231A2" w14:textId="77777777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AS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UMMARY</w:t>
      </w:r>
    </w:p>
    <w:p w14:paraId="2EE70AEA" w14:textId="30A42FF9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55-year-ol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5575FF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oma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resent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o our hospital wit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owe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ack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ain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0B2D74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gnetic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0B2D74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sonanc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0B2D74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maging</w:t>
      </w:r>
      <w:r w:rsidR="008F1933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arg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elvic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s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ound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hic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ocat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righ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ischiorect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fossa</w:t>
      </w:r>
      <w:r w:rsidR="005575FF" w:rsidRPr="00946145">
        <w:rPr>
          <w:rStyle w:val="10"/>
          <w:rFonts w:ascii="Book Antiqua" w:eastAsia="Book Antiqua" w:hAnsi="Book Antiqua" w:cs="Book Antiqua"/>
          <w:color w:val="000000"/>
        </w:rPr>
        <w:t xml:space="preserve">,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extendin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t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mino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pelvis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patie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underwe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xtensiv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urgic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sect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es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roug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igh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uttock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Histological examination confirm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iagnosi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trorect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ucinou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denocarcinom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riginatin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rom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</w:t>
      </w:r>
      <w:r w:rsidR="00961259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TC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urgic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sect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umou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omplete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atie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cover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ithou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omplications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ilonid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inu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xcised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n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yea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ater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252576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emi-annu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C86739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ositr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C86739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miss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C86739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omography-computed</w:t>
      </w:r>
      <w:r w:rsidR="0070252D" w:rsidRPr="00946145">
        <w:rPr>
          <w:rStyle w:val="10"/>
          <w:rFonts w:ascii="Book Antiqua" w:hAnsi="Book Antiqua" w:cs="Book Antiqua"/>
          <w:color w:val="000000"/>
          <w:lang w:val="en-GB" w:eastAsia="zh-CN"/>
        </w:rPr>
        <w:t xml:space="preserve"> </w:t>
      </w:r>
      <w:r w:rsidR="00C86739" w:rsidRPr="00946145">
        <w:rPr>
          <w:rStyle w:val="10"/>
          <w:rFonts w:ascii="Book Antiqua" w:hAnsi="Book Antiqua" w:cs="Book Antiqua"/>
          <w:color w:val="000000"/>
          <w:lang w:val="en-GB" w:eastAsia="zh-CN"/>
        </w:rPr>
        <w:t>tomograph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0660ED" w:rsidRPr="00946145">
        <w:rPr>
          <w:rFonts w:ascii="Book Antiqua" w:eastAsia="Book Antiqua" w:hAnsi="Book Antiqua" w:cs="Book Antiqua"/>
          <w:color w:val="000000"/>
          <w:lang w:val="en-GB"/>
        </w:rPr>
        <w:t xml:space="preserve">magnetic resonance imaging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can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i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no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893A2B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reveal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videnc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oc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currenc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etastatic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isease.</w:t>
      </w:r>
    </w:p>
    <w:p w14:paraId="709A7E88" w14:textId="77777777" w:rsidR="003C19BF" w:rsidRPr="00946145" w:rsidRDefault="003C19BF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</w:p>
    <w:p w14:paraId="71F52B34" w14:textId="77777777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ONCLUSION</w:t>
      </w:r>
    </w:p>
    <w:p w14:paraId="65875736" w14:textId="6674466D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reoperativ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cognition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histologic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iagnosis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reatme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C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os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ignifica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hallenges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ddition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ossibilit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evelopin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vasiv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ucinou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denocarcinoma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lthoug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are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houl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onsidered.</w:t>
      </w:r>
    </w:p>
    <w:p w14:paraId="5DA484DC" w14:textId="77777777" w:rsidR="003C19BF" w:rsidRPr="00946145" w:rsidRDefault="003C19BF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</w:p>
    <w:p w14:paraId="0B89E383" w14:textId="5103114F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b/>
          <w:bCs/>
          <w:color w:val="000000"/>
        </w:rPr>
        <w:t>Key</w:t>
      </w:r>
      <w:r w:rsidR="0070252D" w:rsidRPr="00946145">
        <w:rPr>
          <w:rStyle w:val="10"/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bCs/>
          <w:color w:val="000000"/>
        </w:rPr>
        <w:t>Words</w:t>
      </w:r>
      <w:r w:rsidRPr="00946145">
        <w:rPr>
          <w:rStyle w:val="10"/>
          <w:rFonts w:ascii="Book Antiqua" w:eastAsia="Book Antiqua" w:hAnsi="Book Antiqua" w:cs="Book Antiqua"/>
          <w:b/>
          <w:bCs/>
          <w:color w:val="000000"/>
          <w:lang w:val="en-GB"/>
        </w:rPr>
        <w:t>:</w:t>
      </w:r>
      <w:r w:rsidR="0070252D" w:rsidRPr="00946145">
        <w:rPr>
          <w:rStyle w:val="10"/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trorect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252576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umour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;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ucinou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denocarcinoma;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ailgu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yst;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ucos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252576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umour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;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ilonid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ys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t;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as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port</w:t>
      </w:r>
    </w:p>
    <w:p w14:paraId="43E9C82B" w14:textId="77777777" w:rsidR="003C19BF" w:rsidRPr="00946145" w:rsidRDefault="003C19BF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</w:p>
    <w:p w14:paraId="7AB10092" w14:textId="77777777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lliou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yrnioti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Kolets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Karlafti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Karakatsani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aptou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G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postolidi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ichalopoulo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aramythioti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C86739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ucinou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C86739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denocarcinom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C86739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risin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C86739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rom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C86739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C86739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ailgu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C86739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yst: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C86739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C86739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as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C86739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port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i/>
          <w:iCs/>
          <w:color w:val="000000"/>
          <w:lang w:val="en-GB"/>
        </w:rPr>
        <w:t>World</w:t>
      </w:r>
      <w:r w:rsidR="0070252D" w:rsidRPr="00946145">
        <w:rPr>
          <w:rStyle w:val="10"/>
          <w:rFonts w:ascii="Book Antiqua" w:eastAsia="Book Antiqua" w:hAnsi="Book Antiqua" w:cs="Book Antiqua"/>
          <w:i/>
          <w:iCs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i/>
          <w:iCs/>
          <w:color w:val="000000"/>
          <w:lang w:val="en-GB"/>
        </w:rPr>
        <w:t>J</w:t>
      </w:r>
      <w:r w:rsidR="0070252D" w:rsidRPr="00946145">
        <w:rPr>
          <w:rStyle w:val="10"/>
          <w:rFonts w:ascii="Book Antiqua" w:eastAsia="Book Antiqua" w:hAnsi="Book Antiqua" w:cs="Book Antiqua"/>
          <w:i/>
          <w:iCs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i/>
          <w:iCs/>
          <w:color w:val="000000"/>
          <w:lang w:val="en-GB"/>
        </w:rPr>
        <w:t>Clin</w:t>
      </w:r>
      <w:r w:rsidR="0070252D" w:rsidRPr="00946145">
        <w:rPr>
          <w:rStyle w:val="10"/>
          <w:rFonts w:ascii="Book Antiqua" w:eastAsia="Book Antiqua" w:hAnsi="Book Antiqua" w:cs="Book Antiqua"/>
          <w:i/>
          <w:iCs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i/>
          <w:iCs/>
          <w:color w:val="000000"/>
          <w:lang w:val="en-GB"/>
        </w:rPr>
        <w:t>Onco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2022;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ress</w:t>
      </w:r>
    </w:p>
    <w:p w14:paraId="736FD0E7" w14:textId="77777777" w:rsidR="003C19BF" w:rsidRPr="00946145" w:rsidRDefault="003C19BF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</w:p>
    <w:p w14:paraId="23AE3577" w14:textId="2244F852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b/>
          <w:bCs/>
          <w:color w:val="000000"/>
        </w:rPr>
        <w:t>Core</w:t>
      </w:r>
      <w:r w:rsidR="0070252D" w:rsidRPr="00946145">
        <w:rPr>
          <w:rStyle w:val="10"/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bCs/>
          <w:color w:val="000000"/>
        </w:rPr>
        <w:t>Tip</w:t>
      </w:r>
      <w:r w:rsidRPr="00946145">
        <w:rPr>
          <w:rStyle w:val="10"/>
          <w:rFonts w:ascii="Book Antiqua" w:eastAsia="Book Antiqua" w:hAnsi="Book Antiqua" w:cs="Book Antiqua"/>
          <w:b/>
          <w:bCs/>
          <w:color w:val="000000"/>
          <w:lang w:val="en-GB"/>
        </w:rPr>
        <w:t>:</w:t>
      </w:r>
      <w:r w:rsidR="0070252D" w:rsidRPr="00946145">
        <w:rPr>
          <w:rStyle w:val="10"/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trorect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hamartom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ailgu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yst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xtremel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are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ertai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ases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underg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ligna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ransformation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redominantl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orm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denocarcinomas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ucinou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denocarcinom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a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DD0F46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forms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arcinom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risin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rom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C253A5" w:rsidRPr="00946145">
        <w:rPr>
          <w:rFonts w:ascii="Book Antiqua" w:eastAsia="Book Antiqua" w:hAnsi="Book Antiqua" w:cs="Book Antiqua"/>
          <w:color w:val="000000"/>
          <w:lang w:val="en-GB"/>
        </w:rPr>
        <w:t>tailgut cysts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it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nl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18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ase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port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 literatu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rom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1988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2021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urthermore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o our knowledge, coexistenc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ilonid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rac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81318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and mucinous </w:t>
      </w:r>
      <w:r w:rsidR="00B53B51" w:rsidRPr="00946145">
        <w:rPr>
          <w:rFonts w:ascii="Book Antiqua" w:eastAsia="Book Antiqua" w:hAnsi="Book Antiqua" w:cs="Book Antiqua"/>
          <w:color w:val="000000"/>
          <w:lang w:val="en-GB"/>
        </w:rPr>
        <w:t xml:space="preserve">adenocarcinoma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xtremel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are</w:t>
      </w:r>
      <w:r w:rsidR="005575FF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;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5575FF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this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bein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eco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port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as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iterature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rese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as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55-year-ol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81318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oma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it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arg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elvic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s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igh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schiorect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oss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ilonid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yst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urgic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sect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umou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ys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omplete</w:t>
      </w:r>
      <w:r w:rsidR="009D1DFF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atie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cover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ell.</w:t>
      </w:r>
    </w:p>
    <w:p w14:paraId="2CBC0F5F" w14:textId="77777777" w:rsidR="00924E84" w:rsidRPr="00946145" w:rsidRDefault="006773CB" w:rsidP="00946145">
      <w:pPr>
        <w:suppressAutoHyphens/>
        <w:rPr>
          <w:rFonts w:ascii="Book Antiqua" w:hAnsi="Book Antiqua"/>
          <w:sz w:val="24"/>
          <w:szCs w:val="24"/>
        </w:rPr>
      </w:pPr>
      <w:r w:rsidRPr="00946145">
        <w:rPr>
          <w:rFonts w:ascii="Book Antiqua" w:hAnsi="Book Antiqua"/>
          <w:sz w:val="24"/>
          <w:szCs w:val="24"/>
        </w:rPr>
        <w:br w:type="page"/>
      </w:r>
    </w:p>
    <w:p w14:paraId="45A677F8" w14:textId="77777777" w:rsidR="003C19BF" w:rsidRPr="00946145" w:rsidRDefault="006773CB" w:rsidP="00946145">
      <w:pPr>
        <w:pStyle w:val="Standard"/>
        <w:widowControl w:val="0"/>
        <w:suppressAutoHyphens w:val="0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b/>
          <w:caps/>
          <w:color w:val="000000"/>
          <w:u w:val="single"/>
          <w:lang w:val="en-GB"/>
        </w:rPr>
        <w:lastRenderedPageBreak/>
        <w:t>INTRODUCTION</w:t>
      </w:r>
    </w:p>
    <w:p w14:paraId="1E553160" w14:textId="5969D29A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trorect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hamartom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ailgu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yst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(TCs)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ver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are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it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cidenc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at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pproximatel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1/40000</w:t>
      </w:r>
      <w:r w:rsidRPr="00946145">
        <w:rPr>
          <w:rStyle w:val="10"/>
          <w:rFonts w:ascii="Book Antiqua" w:hAnsi="Book Antiqua" w:cs="Book Antiqua"/>
          <w:color w:val="000000"/>
          <w:vertAlign w:val="superscript"/>
          <w:lang w:val="en-GB" w:eastAsia="zh-CN"/>
        </w:rPr>
        <w:t>[1]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.</w:t>
      </w:r>
      <w:r w:rsidR="0070252D" w:rsidRPr="00946145">
        <w:rPr>
          <w:rStyle w:val="10"/>
          <w:rFonts w:ascii="Book Antiqua" w:hAnsi="Book Antiqua" w:cs="Book Antiqua"/>
          <w:color w:val="000000"/>
          <w:lang w:val="en-GB" w:eastAsia="zh-CN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C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BF6943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believed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mbryologicall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eriv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rom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mna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osterio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testine</w:t>
      </w:r>
      <w:r w:rsidRPr="00946145">
        <w:rPr>
          <w:rStyle w:val="10"/>
          <w:rFonts w:ascii="Book Antiqua" w:eastAsia="Book Antiqua" w:hAnsi="Book Antiqua" w:cs="Book Antiqua"/>
          <w:color w:val="000000"/>
          <w:vertAlign w:val="superscript"/>
          <w:lang w:val="en-GB"/>
        </w:rPr>
        <w:t>[2]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lternativ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erminologies</w:t>
      </w:r>
      <w:r w:rsidR="000A32AB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such as ‘cyst of postanal intestine’, ‘retrorectal cystic hamartoma’, ‘tailgut vestiges’, ‘myoepithelial hamartoma of the rectum’, and ‘rectal cyst’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hav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ee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us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iteratu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escrib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s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esions</w:t>
      </w:r>
      <w:r w:rsidRPr="00946145">
        <w:rPr>
          <w:rStyle w:val="10"/>
          <w:rFonts w:ascii="Book Antiqua" w:eastAsia="Book Antiqua" w:hAnsi="Book Antiqua" w:cs="Book Antiqua"/>
          <w:color w:val="000000"/>
          <w:vertAlign w:val="superscript"/>
          <w:lang w:val="en-GB"/>
        </w:rPr>
        <w:t>[3]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s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umour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in-walled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252576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ulti-layer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tructure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in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0A32AB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variou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glandula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ransition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pitheli</w:t>
      </w:r>
      <w:r w:rsidR="00413505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</w:t>
      </w:r>
      <w:r w:rsidRPr="00946145">
        <w:rPr>
          <w:rStyle w:val="10"/>
          <w:rFonts w:ascii="Book Antiqua" w:eastAsia="Book Antiqua" w:hAnsi="Book Antiqua" w:cs="Book Antiqua"/>
          <w:color w:val="000000"/>
          <w:vertAlign w:val="superscript"/>
          <w:lang w:val="en-GB"/>
        </w:rPr>
        <w:t>[4]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.</w:t>
      </w:r>
    </w:p>
    <w:p w14:paraId="4553DFE7" w14:textId="547EABBC" w:rsidR="003C19BF" w:rsidRPr="00946145" w:rsidRDefault="006773CB" w:rsidP="00946145">
      <w:pPr>
        <w:pStyle w:val="Standard"/>
        <w:spacing w:line="360" w:lineRule="auto"/>
        <w:ind w:firstLineChars="200" w:firstLine="480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C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ccu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mo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ofte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iddle-ag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1F36DA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omen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here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a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hildren</w:t>
      </w:r>
      <w:r w:rsidRPr="00946145">
        <w:rPr>
          <w:rStyle w:val="10"/>
          <w:rFonts w:ascii="Book Antiqua" w:eastAsia="Book Antiqua" w:hAnsi="Book Antiqua" w:cs="Book Antiqua"/>
          <w:color w:val="000000"/>
          <w:vertAlign w:val="superscript"/>
          <w:lang w:val="en-GB"/>
        </w:rPr>
        <w:t>[5]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ort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erce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C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ccurrin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hildre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252576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new-born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eratomas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1F36DA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oreover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10%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eratom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oexis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it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evelopment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isorder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idlin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uc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ncephalocele</w:t>
      </w:r>
      <w:r w:rsidRPr="00946145">
        <w:rPr>
          <w:rStyle w:val="10"/>
          <w:rFonts w:ascii="Book Antiqua" w:eastAsia="Book Antiqua" w:hAnsi="Book Antiqua" w:cs="Book Antiqua"/>
          <w:color w:val="000000"/>
          <w:vertAlign w:val="superscript"/>
          <w:lang w:val="en-GB"/>
        </w:rPr>
        <w:t>[2,5]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i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g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group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umour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oul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enign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here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ligna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umour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o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omm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lde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hildren</w:t>
      </w:r>
      <w:r w:rsidRPr="00946145">
        <w:rPr>
          <w:rStyle w:val="10"/>
          <w:rFonts w:ascii="Book Antiqua" w:eastAsia="Book Antiqua" w:hAnsi="Book Antiqua" w:cs="Book Antiqua"/>
          <w:color w:val="000000"/>
          <w:vertAlign w:val="superscript"/>
          <w:lang w:val="en-GB"/>
        </w:rPr>
        <w:t>[5]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os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C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dult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enign;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however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ligna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ransformat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h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ee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port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iterature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articularl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ymptomatic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ases</w:t>
      </w:r>
      <w:r w:rsidRPr="00946145">
        <w:rPr>
          <w:rStyle w:val="10"/>
          <w:rFonts w:ascii="Book Antiqua" w:eastAsia="Book Antiqua" w:hAnsi="Book Antiqua" w:cs="Book Antiqua"/>
          <w:color w:val="000000"/>
          <w:vertAlign w:val="superscript"/>
          <w:lang w:val="en-GB"/>
        </w:rPr>
        <w:t>[6]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.</w:t>
      </w:r>
    </w:p>
    <w:p w14:paraId="3DC18B51" w14:textId="2A808270" w:rsidR="003C19BF" w:rsidRPr="00946145" w:rsidRDefault="006773CB" w:rsidP="00946145">
      <w:pPr>
        <w:pStyle w:val="Standard"/>
        <w:spacing w:line="360" w:lineRule="auto"/>
        <w:ind w:firstLineChars="200" w:firstLine="480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C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re mostl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symptomatic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rio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linic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cognition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ymptom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te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ssociat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ithe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it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growin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umou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s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clud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owe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bdomin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ain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ct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enesmu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onstipat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633D19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with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fectiou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omplications</w:t>
      </w:r>
      <w:r w:rsidR="006C5CD9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,</w:t>
      </w:r>
      <w:r w:rsidR="007F11C3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ve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6C5CD9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including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istulas</w:t>
      </w:r>
      <w:r w:rsidRPr="00946145">
        <w:rPr>
          <w:rStyle w:val="10"/>
          <w:rFonts w:ascii="Book Antiqua" w:eastAsia="Book Antiqua" w:hAnsi="Book Antiqua" w:cs="Book Antiqua"/>
          <w:color w:val="000000"/>
          <w:vertAlign w:val="superscript"/>
          <w:lang w:val="en-GB"/>
        </w:rPr>
        <w:t>[5]</w:t>
      </w:r>
      <w:r w:rsidR="00924E84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.</w:t>
      </w:r>
    </w:p>
    <w:p w14:paraId="450A7991" w14:textId="7747047C" w:rsidR="003C19BF" w:rsidRPr="00946145" w:rsidRDefault="006773CB" w:rsidP="00946145">
      <w:pPr>
        <w:pStyle w:val="Standard"/>
        <w:spacing w:line="360" w:lineRule="auto"/>
        <w:ind w:firstLineChars="200" w:firstLine="480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onsiderin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arit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i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evelopment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omaly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rese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a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interestin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as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vasiv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ucinou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denocarcinom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riginatin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rom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461F0E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TC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ssociat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it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 pilonid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ys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a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nag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B2259A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the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mergenc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urgic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epartme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Universit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Hospital.</w:t>
      </w:r>
    </w:p>
    <w:p w14:paraId="3DE69308" w14:textId="77777777" w:rsidR="003C19BF" w:rsidRPr="00946145" w:rsidRDefault="003C19BF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</w:p>
    <w:p w14:paraId="51A36E33" w14:textId="77777777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b/>
          <w:caps/>
          <w:color w:val="000000"/>
          <w:u w:val="single"/>
          <w:lang w:val="en-GB"/>
        </w:rPr>
        <w:t>CASE</w:t>
      </w:r>
      <w:r w:rsidR="0070252D" w:rsidRPr="00946145">
        <w:rPr>
          <w:rStyle w:val="10"/>
          <w:rFonts w:ascii="Book Antiqua" w:eastAsia="Book Antiqua" w:hAnsi="Book Antiqua" w:cs="Book Antiqua"/>
          <w:b/>
          <w:caps/>
          <w:color w:val="000000"/>
          <w:u w:val="single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aps/>
          <w:color w:val="000000"/>
          <w:u w:val="single"/>
          <w:lang w:val="en-GB"/>
        </w:rPr>
        <w:t>PRESENTATION</w:t>
      </w:r>
    </w:p>
    <w:p w14:paraId="05C781A2" w14:textId="77777777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b/>
          <w:i/>
          <w:color w:val="000000"/>
          <w:lang w:val="en-GB"/>
        </w:rPr>
        <w:t>Chief</w:t>
      </w:r>
      <w:r w:rsidR="0070252D" w:rsidRPr="00946145">
        <w:rPr>
          <w:rStyle w:val="10"/>
          <w:rFonts w:ascii="Book Antiqua" w:eastAsia="Book Antiqua" w:hAnsi="Book Antiqua" w:cs="Book Antiqua"/>
          <w:b/>
          <w:i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i/>
          <w:color w:val="000000"/>
          <w:lang w:val="en-GB"/>
        </w:rPr>
        <w:t>complaints</w:t>
      </w:r>
    </w:p>
    <w:p w14:paraId="51C4D4EE" w14:textId="701985BE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55-year-ol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C20BAE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oma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resent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t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Emergenc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Surgic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Departme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Universit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Hospit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wit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lowe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b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ck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ain.</w:t>
      </w:r>
    </w:p>
    <w:p w14:paraId="07298754" w14:textId="77777777" w:rsidR="003C19BF" w:rsidRPr="00946145" w:rsidRDefault="003C19BF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</w:p>
    <w:p w14:paraId="5F396553" w14:textId="77777777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b/>
          <w:i/>
          <w:color w:val="000000"/>
          <w:lang w:val="en-GB"/>
        </w:rPr>
        <w:t>History</w:t>
      </w:r>
      <w:r w:rsidR="0070252D" w:rsidRPr="00946145">
        <w:rPr>
          <w:rStyle w:val="10"/>
          <w:rFonts w:ascii="Book Antiqua" w:eastAsia="Book Antiqua" w:hAnsi="Book Antiqua" w:cs="Book Antiqua"/>
          <w:b/>
          <w:i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i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b/>
          <w:i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i/>
          <w:color w:val="000000"/>
          <w:lang w:val="en-GB"/>
        </w:rPr>
        <w:t>present</w:t>
      </w:r>
      <w:r w:rsidR="0070252D" w:rsidRPr="00946145">
        <w:rPr>
          <w:rStyle w:val="10"/>
          <w:rFonts w:ascii="Book Antiqua" w:eastAsia="Book Antiqua" w:hAnsi="Book Antiqua" w:cs="Book Antiqua"/>
          <w:b/>
          <w:i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i/>
          <w:color w:val="000000"/>
          <w:lang w:val="en-GB"/>
        </w:rPr>
        <w:t>illness</w:t>
      </w:r>
    </w:p>
    <w:p w14:paraId="37F109C1" w14:textId="183A5BDF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atie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omplain</w:t>
      </w:r>
      <w:r w:rsidR="00910EB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A5B63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of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ai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C20BAE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in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C20BAE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previous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6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o.</w:t>
      </w:r>
    </w:p>
    <w:p w14:paraId="350FFA78" w14:textId="77777777" w:rsidR="003C19BF" w:rsidRPr="00946145" w:rsidRDefault="003C19BF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</w:p>
    <w:p w14:paraId="4108A0C4" w14:textId="77777777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b/>
          <w:i/>
          <w:color w:val="000000"/>
          <w:lang w:val="en-GB"/>
        </w:rPr>
        <w:t>History</w:t>
      </w:r>
      <w:r w:rsidR="0070252D" w:rsidRPr="00946145">
        <w:rPr>
          <w:rStyle w:val="10"/>
          <w:rFonts w:ascii="Book Antiqua" w:eastAsia="Book Antiqua" w:hAnsi="Book Antiqua" w:cs="Book Antiqua"/>
          <w:b/>
          <w:i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i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b/>
          <w:i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i/>
          <w:color w:val="000000"/>
          <w:lang w:val="en-GB"/>
        </w:rPr>
        <w:t>past</w:t>
      </w:r>
      <w:r w:rsidR="0070252D" w:rsidRPr="00946145">
        <w:rPr>
          <w:rStyle w:val="10"/>
          <w:rFonts w:ascii="Book Antiqua" w:eastAsia="Book Antiqua" w:hAnsi="Book Antiqua" w:cs="Book Antiqua"/>
          <w:b/>
          <w:i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i/>
          <w:color w:val="000000"/>
          <w:lang w:val="en-GB"/>
        </w:rPr>
        <w:t>illness</w:t>
      </w:r>
    </w:p>
    <w:p w14:paraId="030C4A83" w14:textId="7664B39A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atie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ha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histor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uct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reas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cancer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whic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iagnos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602F7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10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year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g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reat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it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obectom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djuva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rapy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lso underwe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hip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rthroplast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1.5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year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g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unde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n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edicat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i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goo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hysic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ondit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41713A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with good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nutrition</w:t>
      </w:r>
      <w:r w:rsidR="00DD4153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ccordin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he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ge.</w:t>
      </w:r>
    </w:p>
    <w:p w14:paraId="099325C3" w14:textId="77777777" w:rsidR="003C19BF" w:rsidRPr="00946145" w:rsidRDefault="003C19BF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</w:p>
    <w:p w14:paraId="6D1C56B9" w14:textId="77777777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b/>
          <w:i/>
          <w:color w:val="000000"/>
          <w:lang w:val="en-GB"/>
        </w:rPr>
        <w:t>Personal</w:t>
      </w:r>
      <w:r w:rsidR="0070252D" w:rsidRPr="00946145">
        <w:rPr>
          <w:rStyle w:val="10"/>
          <w:rFonts w:ascii="Book Antiqua" w:eastAsia="Book Antiqua" w:hAnsi="Book Antiqua" w:cs="Book Antiqua"/>
          <w:b/>
          <w:i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i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b/>
          <w:i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i/>
          <w:color w:val="000000"/>
          <w:lang w:val="en-GB"/>
        </w:rPr>
        <w:t>family</w:t>
      </w:r>
      <w:r w:rsidR="0070252D" w:rsidRPr="00946145">
        <w:rPr>
          <w:rStyle w:val="10"/>
          <w:rFonts w:ascii="Book Antiqua" w:eastAsia="Book Antiqua" w:hAnsi="Book Antiqua" w:cs="Book Antiqua"/>
          <w:b/>
          <w:i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i/>
          <w:color w:val="000000"/>
          <w:lang w:val="en-GB"/>
        </w:rPr>
        <w:t>history</w:t>
      </w:r>
    </w:p>
    <w:p w14:paraId="7337E078" w14:textId="77777777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N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athologic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ondition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e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ound.</w:t>
      </w:r>
    </w:p>
    <w:p w14:paraId="41AB5474" w14:textId="77777777" w:rsidR="003C19BF" w:rsidRPr="00946145" w:rsidRDefault="003C19BF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</w:p>
    <w:p w14:paraId="64D3BF87" w14:textId="77777777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b/>
          <w:i/>
          <w:color w:val="000000"/>
          <w:lang w:val="en-GB"/>
        </w:rPr>
        <w:t>Physical</w:t>
      </w:r>
      <w:r w:rsidR="0070252D" w:rsidRPr="00946145">
        <w:rPr>
          <w:rStyle w:val="10"/>
          <w:rFonts w:ascii="Book Antiqua" w:eastAsia="Book Antiqua" w:hAnsi="Book Antiqua" w:cs="Book Antiqua"/>
          <w:b/>
          <w:i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i/>
          <w:color w:val="000000"/>
          <w:lang w:val="en-GB"/>
        </w:rPr>
        <w:t>examination</w:t>
      </w:r>
    </w:p>
    <w:p w14:paraId="2A6792A2" w14:textId="61F751AD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rteri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loo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ressu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130/85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mHg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emperatu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36</w:t>
      </w:r>
      <w:r w:rsidR="000B2D74" w:rsidRPr="00946145">
        <w:rPr>
          <w:rStyle w:val="10"/>
          <w:rFonts w:ascii="Book Antiqua" w:hAnsi="Book Antiqua" w:cs="Book Antiqua"/>
          <w:color w:val="000000"/>
          <w:lang w:val="en-GB" w:eastAsia="zh-CN"/>
        </w:rPr>
        <w:t>.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7</w:t>
      </w:r>
      <w:r w:rsidR="00C33D7E" w:rsidRPr="00946145">
        <w:rPr>
          <w:rStyle w:val="10"/>
          <w:rFonts w:ascii="Book Antiqua" w:hAnsi="Book Antiqua" w:cs="Book Antiqua"/>
          <w:color w:val="000000"/>
          <w:lang w:val="en-GB" w:eastAsia="zh-CN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°C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xyge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aturat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eve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98%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hysic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xaminat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veal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arge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alpabl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glute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ss.</w:t>
      </w:r>
    </w:p>
    <w:p w14:paraId="62711C9A" w14:textId="77777777" w:rsidR="003C19BF" w:rsidRPr="00946145" w:rsidRDefault="003C19BF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</w:p>
    <w:p w14:paraId="2863324A" w14:textId="77777777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b/>
          <w:i/>
          <w:color w:val="000000"/>
          <w:lang w:val="en-GB"/>
        </w:rPr>
        <w:t>Laboratory</w:t>
      </w:r>
      <w:r w:rsidR="0070252D" w:rsidRPr="00946145">
        <w:rPr>
          <w:rStyle w:val="10"/>
          <w:rFonts w:ascii="Book Antiqua" w:eastAsia="Book Antiqua" w:hAnsi="Book Antiqua" w:cs="Book Antiqua"/>
          <w:b/>
          <w:i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i/>
          <w:color w:val="000000"/>
          <w:lang w:val="en-GB"/>
        </w:rPr>
        <w:t>examinations</w:t>
      </w:r>
    </w:p>
    <w:p w14:paraId="008CFB68" w14:textId="7C1218CD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n</w:t>
      </w:r>
      <w:r w:rsidR="00E04C6F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he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dmiss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u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epartment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2E4F73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the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outin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aborator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es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0B2D74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arcinoembryonic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0B2D74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tige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0B2D74" w:rsidRPr="00946145">
        <w:rPr>
          <w:rStyle w:val="10"/>
          <w:rFonts w:ascii="Book Antiqua" w:hAnsi="Book Antiqua" w:cs="Book Antiqua"/>
          <w:color w:val="000000"/>
          <w:lang w:val="en-GB" w:eastAsia="zh-CN"/>
        </w:rPr>
        <w:t>(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EA</w:t>
      </w:r>
      <w:r w:rsidR="000B2D74" w:rsidRPr="00946145">
        <w:rPr>
          <w:rStyle w:val="10"/>
          <w:rFonts w:ascii="Book Antiqua" w:hAnsi="Book Antiqua" w:cs="Book Antiqua"/>
          <w:color w:val="000000"/>
          <w:lang w:val="en-GB" w:eastAsia="zh-CN"/>
        </w:rPr>
        <w:t>)</w:t>
      </w:r>
      <w:r w:rsidR="00F3157E" w:rsidRPr="00946145">
        <w:rPr>
          <w:rStyle w:val="10"/>
          <w:rFonts w:ascii="Book Antiqua" w:hAnsi="Book Antiqua" w:cs="Book Antiqua"/>
          <w:color w:val="000000"/>
          <w:lang w:val="en-GB" w:eastAsia="zh-CN"/>
        </w:rPr>
        <w:t xml:space="preserve"> result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e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ithi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norm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imits.</w:t>
      </w:r>
    </w:p>
    <w:p w14:paraId="3B9572F0" w14:textId="77777777" w:rsidR="003C19BF" w:rsidRPr="00946145" w:rsidRDefault="003C19BF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</w:p>
    <w:p w14:paraId="6F6736D4" w14:textId="77777777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b/>
          <w:i/>
          <w:color w:val="000000"/>
          <w:lang w:val="en-GB"/>
        </w:rPr>
        <w:t>Imaging</w:t>
      </w:r>
      <w:r w:rsidR="0070252D" w:rsidRPr="00946145">
        <w:rPr>
          <w:rStyle w:val="10"/>
          <w:rFonts w:ascii="Book Antiqua" w:eastAsia="Book Antiqua" w:hAnsi="Book Antiqua" w:cs="Book Antiqua"/>
          <w:b/>
          <w:i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i/>
          <w:color w:val="000000"/>
          <w:lang w:val="en-GB"/>
        </w:rPr>
        <w:t>examinations</w:t>
      </w:r>
    </w:p>
    <w:p w14:paraId="65AF5FEB" w14:textId="2FCD370A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gnetic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sonanc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magin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(MRI)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elvi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(Figu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1)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vealed 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elvic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s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a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ocat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igh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ctu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ossa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ontac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it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uteru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ctum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hic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eem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A31B70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ppl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ressu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djace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tructure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ossibl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ciatic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nerve</w:t>
      </w:r>
      <w:r w:rsidR="00DE3A19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xte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nd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ino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elvis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imension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s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e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11</w:t>
      </w:r>
      <w:r w:rsidR="0070252D" w:rsidRPr="00946145">
        <w:rPr>
          <w:rStyle w:val="10"/>
          <w:rFonts w:ascii="Book Antiqua" w:hAnsi="Book Antiqua" w:cs="Book Antiqua"/>
          <w:color w:val="000000"/>
          <w:lang w:val="en-GB" w:eastAsia="zh-CN"/>
        </w:rPr>
        <w:t xml:space="preserve"> </w:t>
      </w:r>
      <w:r w:rsidR="00924E84" w:rsidRPr="00946145">
        <w:rPr>
          <w:rStyle w:val="10"/>
          <w:rFonts w:ascii="Book Antiqua" w:hAnsi="Book Antiqua" w:cs="Book Antiqua"/>
          <w:color w:val="000000"/>
          <w:lang w:val="en-GB" w:eastAsia="zh-CN"/>
        </w:rPr>
        <w:t>cm</w:t>
      </w:r>
      <w:r w:rsidR="0070252D" w:rsidRPr="00946145">
        <w:rPr>
          <w:rStyle w:val="10"/>
          <w:rFonts w:ascii="Book Antiqua" w:hAnsi="Book Antiqua" w:cs="Book Antiqua"/>
          <w:color w:val="000000"/>
          <w:lang w:val="en-GB" w:eastAsia="zh-CN"/>
        </w:rPr>
        <w:t xml:space="preserve"> </w:t>
      </w:r>
      <w:r w:rsidR="00924E84" w:rsidRPr="00946145">
        <w:rPr>
          <w:rStyle w:val="10"/>
          <w:rFonts w:ascii="Book Antiqua" w:hAnsi="Book Antiqua" w:cs="Book Antiqua"/>
          <w:color w:val="000000"/>
          <w:lang w:val="en-GB" w:eastAsia="zh-CN"/>
        </w:rPr>
        <w:t>×</w:t>
      </w:r>
      <w:r w:rsidR="0070252D" w:rsidRPr="00946145">
        <w:rPr>
          <w:rStyle w:val="10"/>
          <w:rFonts w:ascii="Book Antiqua" w:hAnsi="Book Antiqua" w:cs="Book Antiqua"/>
          <w:color w:val="000000"/>
          <w:lang w:val="en-GB" w:eastAsia="zh-CN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10</w:t>
      </w:r>
      <w:r w:rsidR="0070252D" w:rsidRPr="00946145">
        <w:rPr>
          <w:rStyle w:val="10"/>
          <w:rFonts w:ascii="Book Antiqua" w:hAnsi="Book Antiqua" w:cs="Book Antiqua"/>
          <w:color w:val="000000"/>
          <w:lang w:val="en-GB" w:eastAsia="zh-CN"/>
        </w:rPr>
        <w:t xml:space="preserve"> </w:t>
      </w:r>
      <w:r w:rsidR="00924E84" w:rsidRPr="00946145">
        <w:rPr>
          <w:rStyle w:val="10"/>
          <w:rFonts w:ascii="Book Antiqua" w:hAnsi="Book Antiqua" w:cs="Book Antiqua"/>
          <w:color w:val="000000"/>
          <w:lang w:val="en-GB" w:eastAsia="zh-CN"/>
        </w:rPr>
        <w:t>cm</w:t>
      </w:r>
      <w:r w:rsidR="00DA6BA9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and</w:t>
      </w:r>
      <w:r w:rsidR="0070252D" w:rsidRPr="00946145">
        <w:rPr>
          <w:rStyle w:val="10"/>
          <w:rFonts w:ascii="Book Antiqua" w:hAnsi="Book Antiqua" w:cs="Book Antiqua"/>
          <w:color w:val="000000"/>
          <w:lang w:val="en-GB" w:eastAsia="zh-CN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6</w:t>
      </w:r>
      <w:r w:rsidR="0070252D" w:rsidRPr="00946145">
        <w:rPr>
          <w:rStyle w:val="10"/>
          <w:rFonts w:ascii="Book Antiqua" w:hAnsi="Book Antiqua" w:cs="Book Antiqua"/>
          <w:color w:val="000000"/>
          <w:lang w:val="en-GB" w:eastAsia="zh-CN"/>
        </w:rPr>
        <w:t xml:space="preserve"> </w:t>
      </w:r>
      <w:r w:rsidR="00924E84" w:rsidRPr="00946145">
        <w:rPr>
          <w:rStyle w:val="10"/>
          <w:rFonts w:ascii="Book Antiqua" w:hAnsi="Book Antiqua" w:cs="Book Antiqua"/>
          <w:color w:val="000000"/>
          <w:lang w:val="en-GB" w:eastAsia="zh-CN"/>
        </w:rPr>
        <w:t>cm</w:t>
      </w:r>
      <w:r w:rsidR="0070252D" w:rsidRPr="00946145">
        <w:rPr>
          <w:rStyle w:val="10"/>
          <w:rFonts w:ascii="Book Antiqua" w:hAnsi="Book Antiqua" w:cs="Book Antiqua"/>
          <w:color w:val="000000"/>
          <w:lang w:val="en-GB" w:eastAsia="zh-CN"/>
        </w:rPr>
        <w:t xml:space="preserve"> </w:t>
      </w:r>
      <w:r w:rsidR="00924E84" w:rsidRPr="00946145">
        <w:rPr>
          <w:rStyle w:val="10"/>
          <w:rFonts w:ascii="Book Antiqua" w:hAnsi="Book Antiqua" w:cs="Book Antiqua"/>
          <w:color w:val="000000"/>
          <w:lang w:val="en-GB" w:eastAsia="zh-CN"/>
        </w:rPr>
        <w:t>×</w:t>
      </w:r>
      <w:r w:rsidR="0070252D" w:rsidRPr="00946145">
        <w:rPr>
          <w:rStyle w:val="10"/>
          <w:rFonts w:ascii="Book Antiqua" w:hAnsi="Book Antiqua" w:cs="Book Antiqua"/>
          <w:color w:val="000000"/>
          <w:lang w:val="en-GB" w:eastAsia="zh-CN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16</w:t>
      </w:r>
      <w:r w:rsidR="000B2D74" w:rsidRPr="00946145">
        <w:rPr>
          <w:rStyle w:val="10"/>
          <w:rFonts w:ascii="Book Antiqua" w:hAnsi="Book Antiqua" w:cs="Book Antiqua"/>
          <w:color w:val="000000"/>
          <w:lang w:val="en-GB" w:eastAsia="zh-CN"/>
        </w:rPr>
        <w:t>.2</w:t>
      </w:r>
      <w:r w:rsidR="0070252D" w:rsidRPr="00946145">
        <w:rPr>
          <w:rStyle w:val="10"/>
          <w:rFonts w:ascii="Book Antiqua" w:hAnsi="Book Antiqua" w:cs="Book Antiqua"/>
          <w:color w:val="000000"/>
          <w:lang w:val="en-GB" w:eastAsia="zh-CN"/>
        </w:rPr>
        <w:t xml:space="preserve"> </w:t>
      </w:r>
      <w:r w:rsidR="00924E84" w:rsidRPr="00946145">
        <w:rPr>
          <w:rStyle w:val="10"/>
          <w:rFonts w:ascii="Book Antiqua" w:hAnsi="Book Antiqua" w:cs="Book Antiqua"/>
          <w:color w:val="000000"/>
          <w:lang w:val="en-GB" w:eastAsia="zh-CN"/>
        </w:rPr>
        <w:t>cm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,</w:t>
      </w:r>
      <w:r w:rsidR="0070252D" w:rsidRPr="00946145">
        <w:rPr>
          <w:rStyle w:val="10"/>
          <w:rFonts w:ascii="Book Antiqua" w:hAnsi="Book Antiqua" w:cs="Book Antiqua"/>
          <w:color w:val="000000"/>
          <w:lang w:val="en-GB" w:eastAsia="zh-CN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neur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erivat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itiall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uspected.</w:t>
      </w:r>
    </w:p>
    <w:p w14:paraId="13FFB2C9" w14:textId="51705D7E" w:rsidR="003C19BF" w:rsidRPr="00946145" w:rsidRDefault="006773CB" w:rsidP="00946145">
      <w:pPr>
        <w:pStyle w:val="Standard"/>
        <w:spacing w:line="360" w:lineRule="auto"/>
        <w:ind w:firstLineChars="200" w:firstLine="480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hes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X-ra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omput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omograph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(CT)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can</w:t>
      </w:r>
      <w:r w:rsidR="00EE6B77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how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n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bnorm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indings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687657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 a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domin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sca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veal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arg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ultifacet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ormat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ocat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igh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id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ctum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etwee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urinar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ladde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occyx</w:t>
      </w:r>
      <w:r w:rsidR="00AB1A05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up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att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issu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uttocks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it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nrich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iaphragms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The </w:t>
      </w:r>
      <w:r w:rsidR="00E8325F" w:rsidRPr="00946145">
        <w:rPr>
          <w:rStyle w:val="10"/>
          <w:rFonts w:ascii="Book Antiqua" w:eastAsia="Book Antiqua" w:hAnsi="Book Antiqua" w:cs="Book Antiqua"/>
          <w:color w:val="000000"/>
        </w:rPr>
        <w:t>a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ppendix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varie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e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normal.</w:t>
      </w:r>
    </w:p>
    <w:p w14:paraId="537A7886" w14:textId="77777777" w:rsidR="003C19BF" w:rsidRPr="00946145" w:rsidRDefault="003C19BF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</w:p>
    <w:p w14:paraId="1C6E8CAA" w14:textId="77777777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b/>
          <w:caps/>
          <w:color w:val="000000"/>
          <w:u w:val="single"/>
          <w:lang w:val="en-GB"/>
        </w:rPr>
        <w:t>FINAL</w:t>
      </w:r>
      <w:r w:rsidR="0070252D" w:rsidRPr="00946145">
        <w:rPr>
          <w:rStyle w:val="10"/>
          <w:rFonts w:ascii="Book Antiqua" w:eastAsia="Book Antiqua" w:hAnsi="Book Antiqua" w:cs="Book Antiqua"/>
          <w:b/>
          <w:caps/>
          <w:color w:val="000000"/>
          <w:u w:val="single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aps/>
          <w:color w:val="000000"/>
          <w:u w:val="single"/>
          <w:lang w:val="en-GB"/>
        </w:rPr>
        <w:t>DIAGNOSIS</w:t>
      </w:r>
    </w:p>
    <w:p w14:paraId="58172362" w14:textId="5E5EC074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lastRenderedPageBreak/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inding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ais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uspic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a </w:t>
      </w:r>
      <w:r w:rsidR="00250448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C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ystic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eratom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(Figu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1</w:t>
      </w:r>
      <w:r w:rsidR="00924E84" w:rsidRPr="00946145">
        <w:rPr>
          <w:rStyle w:val="10"/>
          <w:rFonts w:ascii="Book Antiqua" w:hAnsi="Book Antiqua" w:cs="Book Antiqua"/>
          <w:color w:val="000000"/>
          <w:lang w:val="en-GB" w:eastAsia="zh-CN"/>
        </w:rPr>
        <w:t>B</w:t>
      </w:r>
      <w:r w:rsidR="0070252D" w:rsidRPr="00946145">
        <w:rPr>
          <w:rStyle w:val="10"/>
          <w:rFonts w:ascii="Book Antiqua" w:hAnsi="Book Antiqua" w:cs="Book Antiqua"/>
          <w:color w:val="000000"/>
          <w:lang w:val="en-GB" w:eastAsia="zh-CN"/>
        </w:rPr>
        <w:t xml:space="preserve"> </w:t>
      </w:r>
      <w:r w:rsidR="00924E84" w:rsidRPr="00946145">
        <w:rPr>
          <w:rStyle w:val="10"/>
          <w:rFonts w:ascii="Book Antiqua" w:hAnsi="Book Antiqua" w:cs="Book Antiqua"/>
          <w:color w:val="000000"/>
          <w:lang w:val="en-GB" w:eastAsia="zh-CN"/>
        </w:rPr>
        <w:t>and</w:t>
      </w:r>
      <w:r w:rsidR="0070252D" w:rsidRPr="00946145">
        <w:rPr>
          <w:rStyle w:val="10"/>
          <w:rFonts w:ascii="Book Antiqua" w:hAnsi="Book Antiqua" w:cs="Book Antiqua"/>
          <w:color w:val="000000"/>
          <w:lang w:val="en-GB" w:eastAsia="zh-CN"/>
        </w:rPr>
        <w:t xml:space="preserve"> </w:t>
      </w:r>
      <w:r w:rsidR="00924E84" w:rsidRPr="00946145">
        <w:rPr>
          <w:rStyle w:val="10"/>
          <w:rFonts w:ascii="Book Antiqua" w:hAnsi="Book Antiqua" w:cs="Book Antiqua"/>
          <w:color w:val="000000"/>
          <w:lang w:val="en-GB" w:eastAsia="zh-CN"/>
        </w:rPr>
        <w:t>D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).</w:t>
      </w:r>
    </w:p>
    <w:p w14:paraId="0AB54756" w14:textId="77777777" w:rsidR="003C19BF" w:rsidRPr="00946145" w:rsidRDefault="003C19BF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</w:p>
    <w:p w14:paraId="677E74D3" w14:textId="77777777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b/>
          <w:caps/>
          <w:color w:val="000000"/>
          <w:u w:val="single"/>
          <w:lang w:val="en-GB"/>
        </w:rPr>
        <w:t>TREATMENT</w:t>
      </w:r>
    </w:p>
    <w:p w14:paraId="7954A089" w14:textId="77777777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atie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underwe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xtensiv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urgic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sect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es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roug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igh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uttock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(Figure</w:t>
      </w:r>
      <w:r w:rsidR="0070252D" w:rsidRPr="00946145">
        <w:rPr>
          <w:rStyle w:val="10"/>
          <w:rFonts w:ascii="Book Antiqua" w:hAnsi="Book Antiqua" w:cs="Book Antiqua"/>
          <w:color w:val="000000"/>
          <w:lang w:val="en-GB" w:eastAsia="zh-CN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2).</w:t>
      </w:r>
    </w:p>
    <w:p w14:paraId="3E9F9876" w14:textId="7CFCCDBD" w:rsidR="003C19BF" w:rsidRPr="00946145" w:rsidRDefault="006773CB" w:rsidP="00946145">
      <w:pPr>
        <w:pStyle w:val="Standard"/>
        <w:spacing w:line="360" w:lineRule="auto"/>
        <w:ind w:firstLineChars="200" w:firstLine="480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cis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pproximatel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20 cm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on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de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harp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issect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901B36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performed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arr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cis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ow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irectl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t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idlin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unti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resacr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asci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901B36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ound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edi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glute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ibre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e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ivid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ilaterall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xpos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ttach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s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hic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ush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ctum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uteru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wa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ithou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filtratin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s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tructures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urin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issection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ruci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voi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jur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ct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all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vagina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ciatic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nerve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urethra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795C4C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i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acilitat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us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ctoscop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urin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urgery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CB763A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along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it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reoperativ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owe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reparation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ole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athete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us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guid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o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urethra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es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as resected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glute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uscle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e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turn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idline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mainin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ayer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cis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e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approximat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losed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imultaneously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ilonid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inu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ou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moved.</w:t>
      </w:r>
    </w:p>
    <w:p w14:paraId="0BA8C7E7" w14:textId="30E64DCB" w:rsidR="003C19BF" w:rsidRPr="00946145" w:rsidRDefault="006773CB" w:rsidP="00946145">
      <w:pPr>
        <w:pStyle w:val="Standard"/>
        <w:spacing w:line="360" w:lineRule="auto"/>
        <w:ind w:firstLineChars="200" w:firstLine="480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reoperativ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lannin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concern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rope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ositionin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atient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ithotom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ositionin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referr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ecaus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irec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pproac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ss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ctum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CA5831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and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vagin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otenti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ne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o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ombin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ransabdomin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cision.</w:t>
      </w:r>
    </w:p>
    <w:p w14:paraId="6509A502" w14:textId="0D2088E8" w:rsidR="003C19BF" w:rsidRPr="00946145" w:rsidRDefault="006773CB" w:rsidP="00946145">
      <w:pPr>
        <w:pStyle w:val="Standard"/>
        <w:spacing w:line="360" w:lineRule="auto"/>
        <w:ind w:firstLineChars="200" w:firstLine="480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oncern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e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ls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7B4B61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ais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bou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ontinge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ne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7B4B61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for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the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pecial</w:t>
      </w:r>
      <w:r w:rsidR="007B4B61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st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uc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gynaecologist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urologist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es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ou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filtrat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vagin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urinar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ract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tha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ground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s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0E744E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pecialists</w:t>
      </w:r>
      <w:r w:rsidR="000A543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too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urin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the </w:t>
      </w:r>
      <w:r w:rsidR="000E744E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urg</w:t>
      </w:r>
      <w:r w:rsidR="00EB69EF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ry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.</w:t>
      </w:r>
    </w:p>
    <w:p w14:paraId="3E0C317E" w14:textId="4EF2C15E" w:rsidR="003C19BF" w:rsidRPr="00946145" w:rsidRDefault="006773CB" w:rsidP="00946145">
      <w:pPr>
        <w:pStyle w:val="Standard"/>
        <w:spacing w:line="360" w:lineRule="auto"/>
        <w:ind w:firstLineChars="200" w:firstLine="480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cuperat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atie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uneventful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ischarg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rom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hospit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BF0D8B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the seventh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ost-operativ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ay</w:t>
      </w:r>
      <w:r w:rsidR="00BF0D8B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because of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elay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owe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ovement.</w:t>
      </w:r>
    </w:p>
    <w:p w14:paraId="74D37A99" w14:textId="55D3095F" w:rsidR="003C19BF" w:rsidRPr="00946145" w:rsidRDefault="006773CB" w:rsidP="00946145">
      <w:pPr>
        <w:pStyle w:val="Standard"/>
        <w:spacing w:line="360" w:lineRule="auto"/>
        <w:ind w:firstLineChars="200" w:firstLine="480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ou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a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erformed 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usual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ki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uture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e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793EC5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removed </w:t>
      </w:r>
      <w:r w:rsidR="00A349BA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2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</w:t>
      </w:r>
      <w:r w:rsidR="00946145" w:rsidRPr="00946145">
        <w:rPr>
          <w:rStyle w:val="10"/>
          <w:rFonts w:ascii="Book Antiqua" w:hAnsi="Book Antiqua" w:cs="Book Antiqua"/>
          <w:color w:val="000000"/>
          <w:lang w:val="en-GB" w:eastAsia="zh-CN"/>
        </w:rPr>
        <w:t>k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ater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ithou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omplications.</w:t>
      </w:r>
    </w:p>
    <w:p w14:paraId="701338E3" w14:textId="47F833F9" w:rsidR="003C19BF" w:rsidRPr="00946145" w:rsidRDefault="006773CB" w:rsidP="00946145">
      <w:pPr>
        <w:pStyle w:val="Standard"/>
        <w:spacing w:line="360" w:lineRule="auto"/>
        <w:ind w:firstLineChars="200" w:firstLine="480"/>
        <w:jc w:val="both"/>
        <w:rPr>
          <w:rFonts w:ascii="Book Antiqua" w:hAnsi="Book Antiqua"/>
          <w:lang w:val="en-GB" w:eastAsia="zh-CN"/>
        </w:rPr>
      </w:pP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ot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s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ilonid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inu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e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e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eparatel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o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histopathologic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xamination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EC60DF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U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42132B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gross</w:t>
      </w:r>
      <w:r w:rsidR="005C3139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g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arg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s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ou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ystic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ill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it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ucohaemorrhagic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terial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eripher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ocation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w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malle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ystic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pace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e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dentified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hic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e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ls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ill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it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ucu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morphou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terial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icroscopic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xaminat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onfirm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resenc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ystic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s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omprisin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ick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ibrou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and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a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lastRenderedPageBreak/>
        <w:t>divid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t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re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ystic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paces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arges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hic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orrespond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ucinou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denocarcinom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(Figu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3</w:t>
      </w:r>
      <w:r w:rsidR="000B2D74" w:rsidRPr="00946145">
        <w:rPr>
          <w:rStyle w:val="10"/>
          <w:rFonts w:ascii="Book Antiqua" w:hAnsi="Book Antiqua" w:cs="Book Antiqua"/>
          <w:color w:val="000000"/>
          <w:lang w:val="en-GB" w:eastAsia="zh-CN"/>
        </w:rPr>
        <w:t>A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)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neoplastic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ell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e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edium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arg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ize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it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oundis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rregula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hyperchromatic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typic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nuclei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urround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y</w:t>
      </w:r>
      <w:r w:rsidR="00C2339A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a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osinophilic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al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ytoplasm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(Figu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3</w:t>
      </w:r>
      <w:r w:rsidR="000B2D74" w:rsidRPr="00946145">
        <w:rPr>
          <w:rStyle w:val="10"/>
          <w:rFonts w:ascii="Book Antiqua" w:hAnsi="Book Antiqua" w:cs="Book Antiqua"/>
          <w:color w:val="000000"/>
          <w:lang w:val="en-GB" w:eastAsia="zh-CN"/>
        </w:rPr>
        <w:t>B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)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ew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“signe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ing”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ell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e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ls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1E4B27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bserved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umou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ell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e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rrang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glandula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ribriform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tructures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rabeculae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variabl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iz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oli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groups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166B55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and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ithi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arg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“lakes”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ucin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Rarely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isolat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neoplastic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cell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floatin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i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muci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we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identified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A87C5E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large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numbe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itose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bserved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gion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umou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necrosis 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alcificat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e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ls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bserved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mmunohistochemic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valuation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neoplastic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ell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xhibit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ollowin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mmunophenotypes: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K20+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(Figu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3</w:t>
      </w:r>
      <w:r w:rsidR="000B2D74" w:rsidRPr="00946145">
        <w:rPr>
          <w:rStyle w:val="10"/>
          <w:rFonts w:ascii="Book Antiqua" w:hAnsi="Book Antiqua" w:cs="Book Antiqua"/>
          <w:color w:val="000000"/>
          <w:lang w:val="en-GB" w:eastAsia="zh-CN"/>
        </w:rPr>
        <w:t>C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)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DX2+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K7+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0B2D74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GATA3-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0B2D74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R-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0B2D74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R-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and </w:t>
      </w:r>
      <w:r w:rsidR="000B2D74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alretinin-.</w:t>
      </w:r>
    </w:p>
    <w:p w14:paraId="6DB4D8B1" w14:textId="068DE2D0" w:rsidR="003C19BF" w:rsidRPr="00946145" w:rsidRDefault="00CF5F60" w:rsidP="00946145">
      <w:pPr>
        <w:pStyle w:val="Standard"/>
        <w:spacing w:line="360" w:lineRule="auto"/>
        <w:ind w:firstLineChars="200" w:firstLine="480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os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4A419A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current and </w:t>
      </w:r>
      <w:r w:rsidR="006773CB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imila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6773CB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ublish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6773CB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ase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6773CB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port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6773CB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ositivity</w:t>
      </w:r>
      <w:r w:rsidR="00D95615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, even partially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6773CB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F530D3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C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6773CB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6773CB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denocarcinom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6773CB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risin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6773CB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6773CB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6773CB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ys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6773CB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6773CB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K7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6773CB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tibody.</w:t>
      </w:r>
    </w:p>
    <w:p w14:paraId="4DE9F9A2" w14:textId="41799A41" w:rsidR="003C19BF" w:rsidRPr="00946145" w:rsidRDefault="006773CB" w:rsidP="00946145">
      <w:pPr>
        <w:pStyle w:val="Standard"/>
        <w:spacing w:line="360" w:lineRule="auto"/>
        <w:ind w:firstLineChars="200" w:firstLine="480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mbryologically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 rectum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as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ar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ailgut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ot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norm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ct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ucos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ct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denocarcinom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rese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K7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ositivit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lmos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n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-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ift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ases</w:t>
      </w:r>
      <w:r w:rsidRPr="00946145">
        <w:rPr>
          <w:rStyle w:val="10"/>
          <w:rFonts w:ascii="Book Antiqua" w:eastAsia="Book Antiqua" w:hAnsi="Book Antiqua" w:cs="Book Antiqua"/>
          <w:color w:val="000000"/>
          <w:vertAlign w:val="superscript"/>
          <w:lang w:val="en-GB"/>
        </w:rPr>
        <w:t>[7]</w:t>
      </w:r>
      <w:r w:rsidR="00924E84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.</w:t>
      </w:r>
    </w:p>
    <w:p w14:paraId="2AD67A02" w14:textId="3584EB9B" w:rsidR="003C19BF" w:rsidRPr="00946145" w:rsidRDefault="006773CB" w:rsidP="00946145">
      <w:pPr>
        <w:pStyle w:val="Standard"/>
        <w:spacing w:line="360" w:lineRule="auto"/>
        <w:ind w:firstLineChars="200" w:firstLine="480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HER2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mmunostainin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how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aint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egmental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 membranou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ositivit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mal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numbe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umou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ell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(HER2</w:t>
      </w:r>
      <w:r w:rsidR="001954A9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1+)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w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150F75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other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ystic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pace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e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in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it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keratinisin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quamou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seudostratifi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iliat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olumna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etaplastic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quamou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pitheli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(Figu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3</w:t>
      </w:r>
      <w:r w:rsidR="000B2D74" w:rsidRPr="00946145">
        <w:rPr>
          <w:rStyle w:val="10"/>
          <w:rFonts w:ascii="Book Antiqua" w:hAnsi="Book Antiqua" w:cs="Book Antiqua"/>
          <w:color w:val="000000"/>
          <w:lang w:val="en-GB" w:eastAsia="zh-CN"/>
        </w:rPr>
        <w:t>E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)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s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ircumscrib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it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undle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onnectiv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issu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eriphery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 surgic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rgin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e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umour-free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as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s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indings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iagnosi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vasiv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ucinou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denocarcinoma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ossibl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ground</w:t>
      </w:r>
      <w:r w:rsidR="005A030B" w:rsidRPr="00946145">
        <w:rPr>
          <w:rStyle w:val="10"/>
          <w:rFonts w:ascii="Book Antiqua" w:eastAsia="Book Antiqua" w:hAnsi="Book Antiqua" w:cs="Book Antiqua"/>
          <w:color w:val="000000"/>
        </w:rPr>
        <w:t>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2F32F4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the presence of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osterio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ct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ys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inu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(</w:t>
      </w:r>
      <w:r w:rsidR="005A030B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C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)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stablished.</w:t>
      </w:r>
    </w:p>
    <w:p w14:paraId="011372BA" w14:textId="62B2D0B5" w:rsidR="003C19BF" w:rsidRPr="00946145" w:rsidRDefault="006773CB" w:rsidP="00946145">
      <w:pPr>
        <w:pStyle w:val="Standard"/>
        <w:spacing w:line="360" w:lineRule="auto"/>
        <w:ind w:firstLineChars="200" w:firstLine="480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Gros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xaminat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acrococcyge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ilonid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ys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veal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lliptic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kin</w:t>
      </w:r>
      <w:r w:rsidR="00A83222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-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xcis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pecimen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kin</w:t>
      </w:r>
      <w:r w:rsidR="005A030B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’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urface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hol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easurin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0.1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m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 greates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iamete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dentified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hic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up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aralle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ectionin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ou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ontinuou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it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inu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rac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F40033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that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erminat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rownis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grey-colour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rea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icroscopic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xamination revealed tha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inu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rac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in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inl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tratifi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quamou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pithelium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artiall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granulat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issue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Hai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haft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e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ls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ocall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dentifi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rou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inu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rac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(Figu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3</w:t>
      </w:r>
      <w:r w:rsidR="0070252D" w:rsidRPr="00946145">
        <w:rPr>
          <w:rStyle w:val="10"/>
          <w:rFonts w:ascii="Book Antiqua" w:hAnsi="Book Antiqua" w:cs="Book Antiqua"/>
          <w:color w:val="000000"/>
          <w:lang w:val="en-GB" w:eastAsia="zh-CN"/>
        </w:rPr>
        <w:t>F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)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atte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xtend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eep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issu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sect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rgin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N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communicat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etwee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inu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rac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B679A4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C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ound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lbei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ultipl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ection</w:t>
      </w:r>
      <w:r w:rsidR="0046628E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.</w:t>
      </w:r>
    </w:p>
    <w:p w14:paraId="6224EE6F" w14:textId="77777777" w:rsidR="003C19BF" w:rsidRPr="00946145" w:rsidRDefault="003C19BF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</w:p>
    <w:p w14:paraId="3DDC0040" w14:textId="77777777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b/>
          <w:caps/>
          <w:color w:val="000000"/>
          <w:u w:val="single"/>
          <w:lang w:val="en-GB"/>
        </w:rPr>
        <w:lastRenderedPageBreak/>
        <w:t>OUTCOME</w:t>
      </w:r>
      <w:r w:rsidR="0070252D" w:rsidRPr="00946145">
        <w:rPr>
          <w:rStyle w:val="10"/>
          <w:rFonts w:ascii="Book Antiqua" w:eastAsia="Book Antiqua" w:hAnsi="Book Antiqua" w:cs="Book Antiqua"/>
          <w:b/>
          <w:caps/>
          <w:color w:val="000000"/>
          <w:u w:val="single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aps/>
          <w:color w:val="000000"/>
          <w:u w:val="single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b/>
          <w:caps/>
          <w:color w:val="000000"/>
          <w:u w:val="single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aps/>
          <w:color w:val="000000"/>
          <w:u w:val="single"/>
          <w:lang w:val="en-GB"/>
        </w:rPr>
        <w:t>FOLLOW-UP</w:t>
      </w:r>
    </w:p>
    <w:p w14:paraId="3C027A15" w14:textId="4CEE2D60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cuperat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atie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uneventful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ischarg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rom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hospit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EC1A6A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seventh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ost-operativ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ay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2946B1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According to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histopatholog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port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ncolog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ounci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commend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22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ession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adiotherap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hil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atie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omplet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reatment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36B1F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fter 1 year, f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llow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-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up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atient</w:t>
      </w:r>
      <w:r w:rsidR="00336B1F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it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252576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emi-annu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0B2D74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ositr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0B2D74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miss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0B2D74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omography-</w:t>
      </w:r>
      <w:r w:rsidR="00D11418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RI, di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no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DD0D8B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how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videnc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36B1F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local or metastatic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curre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isease.</w:t>
      </w:r>
    </w:p>
    <w:p w14:paraId="46124182" w14:textId="77777777" w:rsidR="003C19BF" w:rsidRPr="00946145" w:rsidRDefault="003C19BF" w:rsidP="00946145">
      <w:pPr>
        <w:pStyle w:val="Standard"/>
        <w:spacing w:line="360" w:lineRule="auto"/>
        <w:jc w:val="both"/>
        <w:rPr>
          <w:rFonts w:ascii="Book Antiqua" w:eastAsia="Book Antiqua" w:hAnsi="Book Antiqua" w:cs="Book Antiqua"/>
          <w:b/>
          <w:caps/>
          <w:color w:val="000000"/>
          <w:u w:val="single"/>
          <w:lang w:val="en-GB"/>
        </w:rPr>
      </w:pPr>
    </w:p>
    <w:p w14:paraId="4567F5D0" w14:textId="77777777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b/>
          <w:caps/>
          <w:color w:val="000000"/>
          <w:u w:val="single"/>
          <w:lang w:val="en-GB"/>
        </w:rPr>
        <w:t>DISCUSSION</w:t>
      </w:r>
    </w:p>
    <w:p w14:paraId="404E0162" w14:textId="4306C257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Here</w:t>
      </w:r>
      <w:r w:rsidR="00A83222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, w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rese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terestin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as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ucinou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denocarcinom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arisin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C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ucinou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denocarcinom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a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yp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arcinom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ccurrin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T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</w:t>
      </w:r>
      <w:r w:rsidR="00EE5C1A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it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nl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18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ase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port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 Englis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iteratu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rom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1988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2021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urthermore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o our knowledge, coexistenc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ilonid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rac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xtremel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ar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e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="00A83222" w:rsidRPr="00946145">
        <w:rPr>
          <w:rStyle w:val="10"/>
          <w:rFonts w:ascii="Book Antiqua" w:eastAsia="Book Antiqua" w:hAnsi="Book Antiqua" w:cs="Book Antiqua"/>
          <w:color w:val="000000"/>
        </w:rPr>
        <w:t xml:space="preserve">this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bein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seco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report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cas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i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literature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2C58D0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A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onnect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etwee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ilonid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inu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2C58D0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C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no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stablish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F338CE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usin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maging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traoperatively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athologic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xamination.</w:t>
      </w:r>
    </w:p>
    <w:p w14:paraId="0B97D7C2" w14:textId="32BDC978" w:rsidR="003C19BF" w:rsidRPr="00946145" w:rsidRDefault="006773CB" w:rsidP="00946145">
      <w:pPr>
        <w:pStyle w:val="Standard"/>
        <w:spacing w:line="360" w:lineRule="auto"/>
        <w:ind w:firstLineChars="200" w:firstLine="480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rimar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trorect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umour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clud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ongenital</w:t>
      </w:r>
      <w:r w:rsidR="00B01EDA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(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55</w:t>
      </w:r>
      <w:r w:rsidR="00B01EDA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%</w:t>
      </w:r>
      <w:r w:rsidR="00946145" w:rsidRPr="00946145">
        <w:rPr>
          <w:rStyle w:val="10"/>
          <w:rFonts w:ascii="Book Antiqua" w:eastAsia="Book Antiqua" w:hAnsi="Book Antiqua" w:cs="Calibri"/>
          <w:color w:val="000000"/>
          <w:lang w:val="en-GB"/>
        </w:rPr>
        <w:t>-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65%</w:t>
      </w:r>
      <w:r w:rsidR="00B01EDA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l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umour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i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gion</w:t>
      </w:r>
      <w:r w:rsidR="00B01EDA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)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neurogenic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(10</w:t>
      </w:r>
      <w:r w:rsidR="0070252D" w:rsidRPr="00946145">
        <w:rPr>
          <w:rStyle w:val="10"/>
          <w:rFonts w:ascii="Book Antiqua" w:hAnsi="Book Antiqua" w:cs="Book Antiqua"/>
          <w:color w:val="000000"/>
          <w:lang w:val="en-GB" w:eastAsia="zh-CN"/>
        </w:rPr>
        <w:t>%</w:t>
      </w:r>
      <w:r w:rsidR="00946145" w:rsidRPr="00946145">
        <w:rPr>
          <w:rStyle w:val="10"/>
          <w:rFonts w:ascii="Book Antiqua" w:eastAsia="Book Antiqua" w:hAnsi="Book Antiqua" w:cs="Calibri"/>
          <w:color w:val="000000"/>
          <w:lang w:val="en-GB"/>
        </w:rPr>
        <w:t>-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12%)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steogenic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(5</w:t>
      </w:r>
      <w:r w:rsidR="0070252D" w:rsidRPr="00946145">
        <w:rPr>
          <w:rStyle w:val="10"/>
          <w:rFonts w:ascii="Book Antiqua" w:hAnsi="Book Antiqua" w:cs="Book Antiqua"/>
          <w:color w:val="000000"/>
          <w:lang w:val="en-GB" w:eastAsia="zh-CN"/>
        </w:rPr>
        <w:t>%</w:t>
      </w:r>
      <w:r w:rsidR="00946145" w:rsidRPr="00946145">
        <w:rPr>
          <w:rStyle w:val="10"/>
          <w:rFonts w:ascii="Book Antiqua" w:eastAsia="Book Antiqua" w:hAnsi="Book Antiqua" w:cs="Calibri"/>
          <w:color w:val="000000"/>
          <w:lang w:val="en-GB"/>
        </w:rPr>
        <w:t>-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11%)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flammator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(5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%)</w:t>
      </w:r>
      <w:r w:rsidR="00605F2C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the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B01EDA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tumour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ype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(5</w:t>
      </w:r>
      <w:r w:rsidR="0070252D" w:rsidRPr="00946145">
        <w:rPr>
          <w:rStyle w:val="10"/>
          <w:rFonts w:ascii="Book Antiqua" w:hAnsi="Book Antiqua" w:cs="Book Antiqua"/>
          <w:color w:val="000000"/>
          <w:lang w:val="en-GB" w:eastAsia="zh-CN"/>
        </w:rPr>
        <w:t>%</w:t>
      </w:r>
      <w:r w:rsidR="00946145" w:rsidRPr="00946145">
        <w:rPr>
          <w:rStyle w:val="10"/>
          <w:rFonts w:ascii="Book Antiqua" w:eastAsia="Book Antiqua" w:hAnsi="Book Antiqua" w:cs="Calibri"/>
          <w:color w:val="000000"/>
          <w:lang w:val="en-GB"/>
        </w:rPr>
        <w:t>-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11%)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ccordin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i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mbryonic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rigin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yst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lassifi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t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pidermal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ermal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neural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eratoma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nteric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ct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uplication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ucou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-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ecreting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nterogenous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implex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gl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al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ctal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hamartoma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05505B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Cs</w:t>
      </w:r>
      <w:r w:rsidRPr="00946145">
        <w:rPr>
          <w:rStyle w:val="10"/>
          <w:rFonts w:ascii="Book Antiqua" w:eastAsia="Book Antiqua" w:hAnsi="Book Antiqua" w:cs="Book Antiqua"/>
          <w:color w:val="000000"/>
          <w:vertAlign w:val="superscript"/>
          <w:lang w:val="en-GB"/>
        </w:rPr>
        <w:t>[5,8]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C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ou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resacr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pac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ypicall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in-wall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yst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a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ingl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ultiloculated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ranched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ontai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gree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palesce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olloi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luid</w:t>
      </w:r>
      <w:r w:rsidRPr="00946145">
        <w:rPr>
          <w:rStyle w:val="10"/>
          <w:rFonts w:ascii="Book Antiqua" w:eastAsia="Book Antiqua" w:hAnsi="Book Antiqua" w:cs="Book Antiqua"/>
          <w:color w:val="000000"/>
          <w:vertAlign w:val="superscript"/>
          <w:lang w:val="en-GB"/>
        </w:rPr>
        <w:t>[2]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.</w:t>
      </w:r>
    </w:p>
    <w:p w14:paraId="5B3CE812" w14:textId="4097065E" w:rsidR="003C19BF" w:rsidRPr="00946145" w:rsidRDefault="006773CB" w:rsidP="00946145">
      <w:pPr>
        <w:pStyle w:val="Standard"/>
        <w:spacing w:line="360" w:lineRule="auto"/>
        <w:ind w:firstLineChars="200" w:firstLine="480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1885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iddeldorp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C33D7E" w:rsidRPr="00946145">
        <w:rPr>
          <w:rStyle w:val="10"/>
          <w:rFonts w:ascii="Book Antiqua" w:eastAsia="Book Antiqua" w:hAnsi="Book Antiqua" w:cs="Book Antiqua"/>
          <w:i/>
          <w:iCs/>
          <w:color w:val="000000"/>
          <w:lang w:val="en-GB"/>
        </w:rPr>
        <w:t>et 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vertAlign w:val="superscript"/>
          <w:lang w:val="en-GB"/>
        </w:rPr>
        <w:t>[9]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port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irs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as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ystic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s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trorect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pac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5C0727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1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-year-ol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girl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hic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os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ikel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ct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uplicat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yst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Hjermsta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Helwi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port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arges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4A419A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case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erie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Cs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hic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clud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53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atient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it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g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ang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4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day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t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73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year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verag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g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36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years</w:t>
      </w:r>
      <w:r w:rsidRPr="00946145">
        <w:rPr>
          <w:rStyle w:val="10"/>
          <w:rFonts w:ascii="Book Antiqua" w:eastAsia="Book Antiqua" w:hAnsi="Book Antiqua" w:cs="Book Antiqua"/>
          <w:color w:val="000000"/>
          <w:vertAlign w:val="superscript"/>
          <w:lang w:val="en-GB"/>
        </w:rPr>
        <w:t>[10]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as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urre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iterature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C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symptomatic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rese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it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non-specific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ymptom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win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arg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iz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elvic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ss</w:t>
      </w:r>
      <w:r w:rsidRPr="00946145">
        <w:rPr>
          <w:rStyle w:val="10"/>
          <w:rFonts w:ascii="Book Antiqua" w:eastAsia="Book Antiqua" w:hAnsi="Book Antiqua" w:cs="Book Antiqua"/>
          <w:color w:val="000000"/>
          <w:vertAlign w:val="superscript"/>
          <w:lang w:val="en-GB"/>
        </w:rPr>
        <w:t>[2,5,8]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a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ls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ea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ever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omplication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cludin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915481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a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neurogenic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ladder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haemorrhage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aec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continence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aec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istula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testin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bstruct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,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fections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ligna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ransformat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bserved in 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rese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ase</w:t>
      </w:r>
      <w:r w:rsidR="00946145" w:rsidRPr="00946145">
        <w:rPr>
          <w:rStyle w:val="10"/>
          <w:rFonts w:ascii="Book Antiqua" w:eastAsia="Book Antiqua" w:hAnsi="Book Antiqua" w:cs="Book Antiqua"/>
          <w:color w:val="000000"/>
          <w:vertAlign w:val="superscript"/>
          <w:lang w:val="en-GB"/>
        </w:rPr>
        <w:t>[11,12]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.</w:t>
      </w:r>
    </w:p>
    <w:p w14:paraId="70E29C10" w14:textId="6D55F707" w:rsidR="003C19BF" w:rsidRPr="00946145" w:rsidRDefault="006773CB" w:rsidP="00946145">
      <w:pPr>
        <w:pStyle w:val="Standard"/>
        <w:spacing w:line="360" w:lineRule="auto"/>
        <w:ind w:firstLineChars="200" w:firstLine="480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lastRenderedPageBreak/>
        <w:t>The diagnosi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C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elay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ecaus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bsenc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ypic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ymptoms</w:t>
      </w:r>
      <w:r w:rsidRPr="00946145">
        <w:rPr>
          <w:rStyle w:val="10"/>
          <w:rFonts w:ascii="Book Antiqua" w:eastAsia="Book Antiqua" w:hAnsi="Book Antiqua" w:cs="Book Antiqua"/>
          <w:color w:val="000000"/>
          <w:vertAlign w:val="superscript"/>
          <w:lang w:val="en-GB"/>
        </w:rPr>
        <w:t>[6]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ten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C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iscover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cidentall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roug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magin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est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urin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vestigat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the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ntities</w:t>
      </w:r>
      <w:r w:rsidRPr="00946145">
        <w:rPr>
          <w:rStyle w:val="10"/>
          <w:rFonts w:ascii="Book Antiqua" w:eastAsia="Book Antiqua" w:hAnsi="Book Antiqua" w:cs="Book Antiqua"/>
          <w:color w:val="000000"/>
          <w:vertAlign w:val="superscript"/>
          <w:lang w:val="en-GB"/>
        </w:rPr>
        <w:t>[5]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ca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ypicall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how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ell-defin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homogeneou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trorect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s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ate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oft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-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issu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ensit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)</w:t>
      </w:r>
      <w:r w:rsidR="00946145" w:rsidRPr="00946145">
        <w:rPr>
          <w:rStyle w:val="10"/>
          <w:rFonts w:ascii="Book Antiqua" w:eastAsia="Book Antiqua" w:hAnsi="Book Antiqua" w:cs="Book Antiqua"/>
          <w:color w:val="000000"/>
          <w:vertAlign w:val="superscript"/>
          <w:lang w:val="en-GB"/>
        </w:rPr>
        <w:t>[12]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o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oli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ppearanc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oul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ls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escrib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ecaus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keratinou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flammator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ebri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ithi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yst</w:t>
      </w:r>
      <w:r w:rsidRPr="00946145">
        <w:rPr>
          <w:rStyle w:val="10"/>
          <w:rFonts w:ascii="Book Antiqua" w:eastAsia="Book Antiqua" w:hAnsi="Book Antiqua" w:cs="Book Antiqua"/>
          <w:color w:val="000000"/>
          <w:vertAlign w:val="superscript"/>
          <w:lang w:val="en-GB"/>
        </w:rPr>
        <w:t>[</w:t>
      </w:r>
      <w:r w:rsidR="0070252D" w:rsidRPr="00946145">
        <w:rPr>
          <w:rStyle w:val="10"/>
          <w:rFonts w:ascii="Book Antiqua" w:hAnsi="Book Antiqua" w:cs="Book Antiqua"/>
          <w:color w:val="000000"/>
          <w:vertAlign w:val="superscript"/>
          <w:lang w:val="en-GB" w:eastAsia="zh-CN"/>
        </w:rPr>
        <w:t>3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vertAlign w:val="superscript"/>
          <w:lang w:val="en-GB"/>
        </w:rPr>
        <w:t>5</w:t>
      </w:r>
      <w:r w:rsidRPr="00946145">
        <w:rPr>
          <w:rStyle w:val="10"/>
          <w:rFonts w:ascii="Book Antiqua" w:eastAsia="Book Antiqua" w:hAnsi="Book Antiqua" w:cs="Book Antiqua"/>
          <w:color w:val="000000"/>
          <w:vertAlign w:val="superscript"/>
          <w:lang w:val="en-GB"/>
        </w:rPr>
        <w:t>]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Highe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-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solut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can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dentif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os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C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ultiloculat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ysts</w:t>
      </w:r>
      <w:r w:rsidRPr="00946145">
        <w:rPr>
          <w:rStyle w:val="10"/>
          <w:rFonts w:ascii="Book Antiqua" w:eastAsia="Book Antiqua" w:hAnsi="Book Antiqua" w:cs="Book Antiqua"/>
          <w:color w:val="000000"/>
          <w:vertAlign w:val="superscript"/>
          <w:lang w:val="en-GB"/>
        </w:rPr>
        <w:t>[3]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1-weight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mages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RI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DA4B29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scans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ve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hypointens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esion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here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DA4B29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lesions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a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homogeneousl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hyperintens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2-weight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mages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However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RI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no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gol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tandar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o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discriminatin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enig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ligna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esions</w:t>
      </w:r>
      <w:r w:rsidRPr="00946145">
        <w:rPr>
          <w:rStyle w:val="10"/>
          <w:rFonts w:ascii="Book Antiqua" w:eastAsia="Book Antiqua" w:hAnsi="Book Antiqua" w:cs="Book Antiqua"/>
          <w:color w:val="000000"/>
          <w:vertAlign w:val="superscript"/>
          <w:lang w:val="en-GB"/>
        </w:rPr>
        <w:t>[3]</w:t>
      </w:r>
      <w:r w:rsidR="00924E84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.</w:t>
      </w:r>
    </w:p>
    <w:p w14:paraId="408A03A1" w14:textId="371F9CFF" w:rsidR="003C19BF" w:rsidRPr="00946145" w:rsidRDefault="006773CB" w:rsidP="00946145">
      <w:pPr>
        <w:pStyle w:val="Standard"/>
        <w:spacing w:line="360" w:lineRule="auto"/>
        <w:ind w:firstLineChars="200" w:firstLine="480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 definitiv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iagnosi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stablished b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histopathologic</w:t>
      </w:r>
      <w:r w:rsidR="00DA4B29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xamination</w:t>
      </w:r>
      <w:r w:rsidRPr="00946145">
        <w:rPr>
          <w:rStyle w:val="10"/>
          <w:rFonts w:ascii="Book Antiqua" w:eastAsia="Book Antiqua" w:hAnsi="Book Antiqua" w:cs="Book Antiqua"/>
          <w:color w:val="000000"/>
          <w:vertAlign w:val="superscript"/>
          <w:lang w:val="en-GB"/>
        </w:rPr>
        <w:t>[14]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D847AA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TCs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ongenit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esion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at develop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rom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 residu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osterio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mna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testine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hic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tain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t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tructu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rchitectu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gardin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tu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ctodermal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ndodermal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esoderm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issu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lements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inin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pitheli</w:t>
      </w:r>
      <w:r w:rsidR="00CB0759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vary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cludin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quamous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iliat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olumnar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seudostratified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olumnar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ransitional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goble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olumnar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uboid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pithelia</w:t>
      </w:r>
      <w:r w:rsidRPr="00946145">
        <w:rPr>
          <w:rStyle w:val="10"/>
          <w:rFonts w:ascii="Book Antiqua" w:eastAsia="Book Antiqua" w:hAnsi="Book Antiqua" w:cs="Book Antiqua"/>
          <w:color w:val="000000"/>
          <w:vertAlign w:val="superscript"/>
          <w:lang w:val="en-GB"/>
        </w:rPr>
        <w:t>[8,14]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dditionally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haracteris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resenc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moot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uscl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aye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onnectiv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issue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hic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isarray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o no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ncompas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 nerv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lexu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ifferentiat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neuron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ells</w:t>
      </w:r>
      <w:r w:rsidRPr="00946145">
        <w:rPr>
          <w:rStyle w:val="10"/>
          <w:rFonts w:ascii="Book Antiqua" w:eastAsia="Book Antiqua" w:hAnsi="Book Antiqua" w:cs="Book Antiqua"/>
          <w:color w:val="000000"/>
          <w:vertAlign w:val="superscript"/>
          <w:lang w:val="en-GB"/>
        </w:rPr>
        <w:t>[14]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mmunophenotyp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ucinou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denocarcinom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i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as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a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escrib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72524F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similar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reviousl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port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ase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C9508B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and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i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haracteris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K7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K20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DX-2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ositivity</w:t>
      </w:r>
      <w:r w:rsidR="00946145" w:rsidRPr="00946145">
        <w:rPr>
          <w:rStyle w:val="10"/>
          <w:rFonts w:ascii="Book Antiqua" w:eastAsia="Book Antiqua" w:hAnsi="Book Antiqua" w:cs="Book Antiqua"/>
          <w:color w:val="000000"/>
          <w:vertAlign w:val="superscript"/>
          <w:lang w:val="en-GB"/>
        </w:rPr>
        <w:t>[15]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.</w:t>
      </w:r>
    </w:p>
    <w:p w14:paraId="41B91AE1" w14:textId="1D7F8D2D" w:rsidR="003C19BF" w:rsidRPr="00946145" w:rsidRDefault="006773CB" w:rsidP="00946145">
      <w:pPr>
        <w:pStyle w:val="Standard"/>
        <w:spacing w:line="360" w:lineRule="auto"/>
        <w:ind w:firstLineChars="200" w:firstLine="480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os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C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enign;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nevertheless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a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ase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lignancie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hav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ee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ported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cludin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rese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ase</w:t>
      </w:r>
      <w:r w:rsidRPr="00946145">
        <w:rPr>
          <w:rStyle w:val="10"/>
          <w:rFonts w:ascii="Book Antiqua" w:eastAsia="Book Antiqua" w:hAnsi="Book Antiqua" w:cs="Book Antiqua"/>
          <w:color w:val="000000"/>
          <w:vertAlign w:val="superscript"/>
          <w:lang w:val="en-GB"/>
        </w:rPr>
        <w:t>[6]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par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rom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denocarcinomas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neuroendocrine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ndometrioid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denosquamous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C9508B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and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quamou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el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arcinom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arcom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hav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ls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ee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escribed</w:t>
      </w:r>
      <w:r w:rsidRPr="00946145">
        <w:rPr>
          <w:rStyle w:val="10"/>
          <w:rFonts w:ascii="Book Antiqua" w:eastAsia="Book Antiqua" w:hAnsi="Book Antiqua" w:cs="Book Antiqua"/>
          <w:color w:val="000000"/>
          <w:vertAlign w:val="superscript"/>
          <w:lang w:val="en-GB"/>
        </w:rPr>
        <w:t>[13]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lthoug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pt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needl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iops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eem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ttractive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no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roadl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commend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ecaus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ossibilit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alse-negativ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sult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isk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umou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eeding</w:t>
      </w:r>
      <w:r w:rsidRPr="00946145">
        <w:rPr>
          <w:rStyle w:val="10"/>
          <w:rFonts w:ascii="Book Antiqua" w:eastAsia="Book Antiqua" w:hAnsi="Book Antiqua" w:cs="Book Antiqua"/>
          <w:color w:val="000000"/>
          <w:vertAlign w:val="superscript"/>
          <w:lang w:val="en-GB"/>
        </w:rPr>
        <w:t>[16]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.</w:t>
      </w:r>
    </w:p>
    <w:p w14:paraId="7548F8A3" w14:textId="62604A63" w:rsidR="003C19BF" w:rsidRPr="00946145" w:rsidRDefault="006773CB" w:rsidP="00946145">
      <w:pPr>
        <w:pStyle w:val="Standard"/>
        <w:spacing w:line="360" w:lineRule="auto"/>
        <w:ind w:firstLineChars="200" w:firstLine="480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nc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resacr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umou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iagnosed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 treatme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hoic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xtensiv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urgic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mov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du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ossibilit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ligna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ransformation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urgic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pproac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epend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umou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ocation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Complete excision </w:t>
      </w:r>
      <w:r w:rsidR="005C176C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ould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be achiev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ith a posterior approach for tumour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xtendin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elow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 sacr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pin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nerv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4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(S4)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hic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ffectiv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at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 95%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o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252576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umour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a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xte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bov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4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6767B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the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bdomin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bdominal-perine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lastRenderedPageBreak/>
        <w:t>approac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uggested</w:t>
      </w:r>
      <w:r w:rsidRPr="00946145">
        <w:rPr>
          <w:rStyle w:val="10"/>
          <w:rFonts w:ascii="Book Antiqua" w:eastAsia="Book Antiqua" w:hAnsi="Book Antiqua" w:cs="Book Antiqua"/>
          <w:color w:val="000000"/>
          <w:vertAlign w:val="superscript"/>
          <w:lang w:val="en-GB"/>
        </w:rPr>
        <w:t>[16]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6767B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When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C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lignant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n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622153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studies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ugges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a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reatme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houl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clud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djuva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adiat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rap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lon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ombinat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it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hemotherapy</w:t>
      </w:r>
      <w:r w:rsidRPr="00946145">
        <w:rPr>
          <w:rStyle w:val="10"/>
          <w:rFonts w:ascii="Book Antiqua" w:eastAsia="Book Antiqua" w:hAnsi="Book Antiqua" w:cs="Book Antiqua"/>
          <w:color w:val="000000"/>
          <w:vertAlign w:val="superscript"/>
          <w:lang w:val="en-GB"/>
        </w:rPr>
        <w:t>[6,17</w:t>
      </w:r>
      <w:r w:rsidR="0070252D" w:rsidRPr="00946145">
        <w:rPr>
          <w:rStyle w:val="10"/>
          <w:rFonts w:ascii="Book Antiqua" w:hAnsi="Book Antiqua" w:cs="Book Antiqua"/>
          <w:color w:val="000000"/>
          <w:vertAlign w:val="superscript"/>
          <w:lang w:val="en-GB" w:eastAsia="zh-CN"/>
        </w:rPr>
        <w:t>-</w:t>
      </w:r>
      <w:r w:rsidRPr="00946145">
        <w:rPr>
          <w:rStyle w:val="10"/>
          <w:rFonts w:ascii="Book Antiqua" w:eastAsia="Book Antiqua" w:hAnsi="Book Antiqua" w:cs="Book Antiqua"/>
          <w:color w:val="000000"/>
          <w:vertAlign w:val="superscript"/>
          <w:lang w:val="en-GB"/>
        </w:rPr>
        <w:t>19]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rtins</w:t>
      </w:r>
      <w:r w:rsidR="004D0062" w:rsidRPr="00946145">
        <w:rPr>
          <w:rStyle w:val="10"/>
          <w:rFonts w:ascii="Book Antiqua" w:hAnsi="Book Antiqua" w:cs="Book Antiqua"/>
          <w:color w:val="000000"/>
          <w:lang w:val="en-GB" w:eastAsia="zh-CN"/>
        </w:rPr>
        <w:t xml:space="preserve"> </w:t>
      </w:r>
      <w:r w:rsidR="00C33D7E" w:rsidRPr="00946145">
        <w:rPr>
          <w:rStyle w:val="10"/>
          <w:rFonts w:ascii="Book Antiqua" w:eastAsia="Book Antiqua" w:hAnsi="Book Antiqua" w:cs="Book Antiqua"/>
          <w:i/>
          <w:iCs/>
          <w:color w:val="000000"/>
          <w:lang w:val="en-GB"/>
        </w:rPr>
        <w:t>et 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vertAlign w:val="superscript"/>
          <w:lang w:val="en-GB"/>
        </w:rPr>
        <w:t>[20]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ugges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ot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adiat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36767B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therapy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hemotherapy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iang</w:t>
      </w:r>
      <w:r w:rsidR="004D0062" w:rsidRPr="00946145">
        <w:rPr>
          <w:rStyle w:val="10"/>
          <w:rFonts w:ascii="Book Antiqua" w:hAnsi="Book Antiqua" w:cs="Book Antiqua"/>
          <w:color w:val="000000"/>
          <w:lang w:val="en-GB" w:eastAsia="zh-CN"/>
        </w:rPr>
        <w:t xml:space="preserve"> </w:t>
      </w:r>
      <w:r w:rsidR="00C33D7E" w:rsidRPr="00946145">
        <w:rPr>
          <w:rStyle w:val="10"/>
          <w:rFonts w:ascii="Book Antiqua" w:eastAsia="Book Antiqua" w:hAnsi="Book Antiqua" w:cs="Book Antiqua"/>
          <w:i/>
          <w:iCs/>
          <w:color w:val="000000"/>
          <w:lang w:val="en-GB"/>
        </w:rPr>
        <w:t>et 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vertAlign w:val="superscript"/>
          <w:lang w:val="en-GB"/>
        </w:rPr>
        <w:t>[6]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rgu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a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instream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reatme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etho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o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9F4341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TCs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it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denocarcinom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urgic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sect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ollow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hemotherapy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averez</w:t>
      </w:r>
      <w:r w:rsidR="0070252D" w:rsidRPr="00946145">
        <w:rPr>
          <w:rStyle w:val="10"/>
          <w:rFonts w:ascii="Book Antiqua" w:hAnsi="Book Antiqua" w:cs="Book Antiqua"/>
          <w:color w:val="000000"/>
          <w:lang w:val="en-GB" w:eastAsia="zh-CN"/>
        </w:rPr>
        <w:t xml:space="preserve"> </w:t>
      </w:r>
      <w:r w:rsidR="00C33D7E" w:rsidRPr="00946145">
        <w:rPr>
          <w:rStyle w:val="10"/>
          <w:rFonts w:ascii="Book Antiqua" w:eastAsia="Book Antiqua" w:hAnsi="Book Antiqua" w:cs="Book Antiqua"/>
          <w:i/>
          <w:iCs/>
          <w:color w:val="000000"/>
          <w:lang w:val="en-GB"/>
        </w:rPr>
        <w:t>et 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vertAlign w:val="superscript"/>
          <w:lang w:val="en-GB"/>
        </w:rPr>
        <w:t>[21]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ugges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a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neoadjuva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hemoradiotherapy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imila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ocall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dvanc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ct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denocarcinoma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ecrease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isk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ost</w:t>
      </w:r>
      <w:r w:rsidR="006127A8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-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perativ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currence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upplement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reatme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a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dminister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eliev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ontribut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revent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umou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currence</w:t>
      </w:r>
      <w:r w:rsidR="0063545E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. However, there is </w:t>
      </w:r>
      <w:r w:rsidR="00B4010C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no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lea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videnc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a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63545E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t</w:t>
      </w:r>
      <w:r w:rsidR="00B4010C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oul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mprov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rognosis</w:t>
      </w:r>
      <w:r w:rsidR="0063545E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the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n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gener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onsensu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reatme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tandard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o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C-associat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denocarcinom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F34BAC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owing to </w:t>
      </w:r>
      <w:r w:rsidR="006E02A3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its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ver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ow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cidenc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ate</w:t>
      </w:r>
      <w:r w:rsidRPr="00946145">
        <w:rPr>
          <w:rStyle w:val="10"/>
          <w:rFonts w:ascii="Book Antiqua" w:eastAsia="Book Antiqua" w:hAnsi="Book Antiqua" w:cs="Book Antiqua"/>
          <w:color w:val="000000"/>
          <w:vertAlign w:val="superscript"/>
          <w:lang w:val="en-GB"/>
        </w:rPr>
        <w:t>[22]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actor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a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etermin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rognosi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clud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tag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134E29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during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iagnosis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umou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histolog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grade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ompletenes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section</w:t>
      </w:r>
      <w:r w:rsidRPr="00946145">
        <w:rPr>
          <w:rStyle w:val="10"/>
          <w:rFonts w:ascii="Book Antiqua" w:eastAsia="Book Antiqua" w:hAnsi="Book Antiqua" w:cs="Book Antiqua"/>
          <w:color w:val="000000"/>
          <w:vertAlign w:val="superscript"/>
          <w:lang w:val="en-GB"/>
        </w:rPr>
        <w:t>[3]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F642F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Compared with </w:t>
      </w:r>
      <w:r w:rsidR="00F642FD" w:rsidRPr="00946145">
        <w:rPr>
          <w:rFonts w:ascii="Book Antiqua" w:eastAsia="Book Antiqua" w:hAnsi="Book Antiqua" w:cs="Book Antiqua"/>
          <w:color w:val="000000"/>
          <w:lang w:val="en-GB"/>
        </w:rPr>
        <w:t xml:space="preserve">neuroendocrine tumours, </w:t>
      </w:r>
      <w:r w:rsidR="00F642F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enocarcinom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risin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rom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C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hav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 poore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rognosi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arr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isk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oc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currenc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F642F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etastasi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vertAlign w:val="superscript"/>
          <w:lang w:val="en-GB"/>
        </w:rPr>
        <w:t>[8]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ollow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-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up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atie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ls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commended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cludin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onitorin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o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ign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currenc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it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eriodic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0D1063" w:rsidRPr="00946145">
        <w:rPr>
          <w:rFonts w:ascii="Book Antiqua" w:eastAsia="Book Antiqua" w:hAnsi="Book Antiqua" w:cs="Book Antiqua"/>
          <w:color w:val="000000"/>
          <w:lang w:val="en-GB"/>
        </w:rPr>
        <w:t>positron emission tomography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-C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RI</w:t>
      </w:r>
      <w:r w:rsidR="00757B5F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scan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ddit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erum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E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evel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066684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that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erv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dicato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umour’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spons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reatme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066684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and development of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currence</w:t>
      </w:r>
      <w:r w:rsidRPr="00946145">
        <w:rPr>
          <w:rStyle w:val="10"/>
          <w:rFonts w:ascii="Book Antiqua" w:eastAsia="Book Antiqua" w:hAnsi="Book Antiqua" w:cs="Book Antiqua"/>
          <w:color w:val="000000"/>
          <w:vertAlign w:val="superscript"/>
          <w:lang w:val="en-GB"/>
        </w:rPr>
        <w:t>[19]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066684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According to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hhabra</w:t>
      </w:r>
      <w:r w:rsidR="0070252D" w:rsidRPr="00946145">
        <w:rPr>
          <w:rStyle w:val="10"/>
          <w:rFonts w:ascii="Book Antiqua" w:hAnsi="Book Antiqua" w:cs="Book Antiqua"/>
          <w:color w:val="000000"/>
          <w:lang w:val="en-GB" w:eastAsia="zh-CN"/>
        </w:rPr>
        <w:t xml:space="preserve"> </w:t>
      </w:r>
      <w:r w:rsidR="00C33D7E" w:rsidRPr="00946145">
        <w:rPr>
          <w:rStyle w:val="10"/>
          <w:rFonts w:ascii="Book Antiqua" w:eastAsia="Book Antiqua" w:hAnsi="Book Antiqua" w:cs="Book Antiqua"/>
          <w:i/>
          <w:iCs/>
          <w:color w:val="000000"/>
          <w:lang w:val="en-GB"/>
        </w:rPr>
        <w:t>et al</w:t>
      </w:r>
      <w:r w:rsidR="00946145" w:rsidRPr="00946145">
        <w:rPr>
          <w:rStyle w:val="10"/>
          <w:rFonts w:ascii="Book Antiqua" w:eastAsia="Book Antiqua" w:hAnsi="Book Antiqua" w:cs="Book Antiqua"/>
          <w:color w:val="000000"/>
          <w:vertAlign w:val="superscript"/>
          <w:lang w:val="en-GB"/>
        </w:rPr>
        <w:t>[3]</w:t>
      </w:r>
      <w:r w:rsidR="00066684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nc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C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lignanc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h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ee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iagnos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ssociat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it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levat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EA level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E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evel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us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impl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easu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sses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umour’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spons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reatme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evelopme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currence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u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ase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atie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i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no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hav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levated CEA levels</w:t>
      </w:r>
      <w:r w:rsidR="00CD36A1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; therefore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i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measure </w:t>
      </w:r>
      <w:r w:rsidR="00CA58FE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was </w:t>
      </w:r>
      <w:r w:rsidR="00456D79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not monitored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fte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urgery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i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Nuzz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C33D7E" w:rsidRPr="00946145">
        <w:rPr>
          <w:rStyle w:val="10"/>
          <w:rFonts w:ascii="Book Antiqua" w:eastAsia="Book Antiqua" w:hAnsi="Book Antiqua" w:cs="Book Antiqua"/>
          <w:i/>
          <w:iCs/>
          <w:color w:val="000000"/>
          <w:lang w:val="en-GB"/>
        </w:rPr>
        <w:t>et al</w:t>
      </w:r>
      <w:r w:rsidR="00946145" w:rsidRPr="00946145">
        <w:rPr>
          <w:rStyle w:val="10"/>
          <w:rFonts w:ascii="Book Antiqua" w:eastAsia="Book Antiqua" w:hAnsi="Book Antiqua" w:cs="Book Antiqua"/>
          <w:color w:val="000000"/>
          <w:vertAlign w:val="superscript"/>
          <w:lang w:val="en-GB"/>
        </w:rPr>
        <w:t>[23]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port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us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ombin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RI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ndoscop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o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ost</w:t>
      </w:r>
      <w:r w:rsidR="006127A8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-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perativ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ollow-up.</w:t>
      </w:r>
    </w:p>
    <w:p w14:paraId="7F103C09" w14:textId="77777777" w:rsidR="003C19BF" w:rsidRPr="00946145" w:rsidRDefault="003C19BF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</w:p>
    <w:p w14:paraId="2CDC2FE3" w14:textId="77777777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b/>
          <w:caps/>
          <w:color w:val="000000"/>
          <w:u w:val="single"/>
          <w:lang w:val="en-GB"/>
        </w:rPr>
        <w:t>CONCLUSION</w:t>
      </w:r>
    </w:p>
    <w:p w14:paraId="1625F2CE" w14:textId="35E05D0C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C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a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linic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athologic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ntit</w:t>
      </w:r>
      <w:r w:rsidR="00A83222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es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A83222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noveltie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i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as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DA3328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include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resenc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ucinou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denocarcinom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risin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rom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A83222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a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C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DA3328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and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a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eco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port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as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DA3328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</w:t>
      </w:r>
      <w:r w:rsidR="00250043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ssociat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B26EC9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between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C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250043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and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ilonid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yst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Generally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C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constitut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bot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iagnostic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reatme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hallenges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magin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est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helpful</w:t>
      </w:r>
      <w:r w:rsidR="000E294E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;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0E294E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however,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 definitiv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iagnosi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usuall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stablish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fte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omplet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urgic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xcis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histopathologic</w:t>
      </w:r>
      <w:r w:rsidR="00CC1BF5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xamination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Guideline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o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ppropriat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rapeutic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nageme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lastRenderedPageBreak/>
        <w:t>requir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o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C-associat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denocarcinomas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lthoug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imel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xtensiv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urgic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sect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lon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it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djuva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adiat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rap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it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ithou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hemotherap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ha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v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ee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us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it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goo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utcomes.</w:t>
      </w:r>
    </w:p>
    <w:p w14:paraId="48E08C6C" w14:textId="77777777" w:rsidR="003C19BF" w:rsidRPr="00946145" w:rsidRDefault="003C19BF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</w:p>
    <w:p w14:paraId="6977DEED" w14:textId="77777777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REFERENCES</w:t>
      </w:r>
    </w:p>
    <w:p w14:paraId="36B0262E" w14:textId="4511FFB5" w:rsidR="009C68C1" w:rsidRPr="00946145" w:rsidRDefault="006773CB" w:rsidP="00946145">
      <w:pPr>
        <w:pStyle w:val="1"/>
        <w:spacing w:line="360" w:lineRule="auto"/>
        <w:jc w:val="both"/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</w:pP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1 </w:t>
      </w:r>
      <w:r w:rsidRPr="00946145">
        <w:rPr>
          <w:rFonts w:ascii="Book Antiqua" w:eastAsia="Book Antiqua" w:hAnsi="Book Antiqua" w:cs="Book Antiqua"/>
          <w:b/>
          <w:bCs/>
          <w:color w:val="000000"/>
          <w:kern w:val="0"/>
          <w:sz w:val="24"/>
          <w:szCs w:val="24"/>
          <w:lang w:val="en-GB"/>
        </w:rPr>
        <w:t>Baek SK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, Hwang GS, Vinci A, Jafari MD, Jafari F, Moghadamyeghaneh Z, Pigazzi A. </w:t>
      </w:r>
      <w:r w:rsidR="00165B1D"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r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etrorectal </w:t>
      </w:r>
      <w:r w:rsidR="00165B1D"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t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umors: </w:t>
      </w:r>
      <w:r w:rsidR="00165B1D"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a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 </w:t>
      </w:r>
      <w:r w:rsidR="00165B1D"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c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omprehensive </w:t>
      </w:r>
      <w:r w:rsidR="00165B1D"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l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iterature </w:t>
      </w:r>
      <w:r w:rsidR="00165B1D"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r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eview. </w:t>
      </w:r>
      <w:r w:rsidRPr="00946145">
        <w:rPr>
          <w:rFonts w:ascii="Book Antiqua" w:eastAsia="Book Antiqua" w:hAnsi="Book Antiqua" w:cs="Book Antiqua"/>
          <w:i/>
          <w:iCs/>
          <w:color w:val="000000"/>
          <w:kern w:val="0"/>
          <w:sz w:val="24"/>
          <w:szCs w:val="24"/>
          <w:lang w:val="en-GB"/>
        </w:rPr>
        <w:t>World J Surg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 2016; </w:t>
      </w:r>
      <w:r w:rsidRPr="00946145">
        <w:rPr>
          <w:rFonts w:ascii="Book Antiqua" w:eastAsia="Book Antiqua" w:hAnsi="Book Antiqua" w:cs="Book Antiqua"/>
          <w:b/>
          <w:bCs/>
          <w:color w:val="000000"/>
          <w:kern w:val="0"/>
          <w:sz w:val="24"/>
          <w:szCs w:val="24"/>
          <w:lang w:val="en-GB"/>
        </w:rPr>
        <w:t>40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: 2001-2015 [PMID: 27083451 DOI: 10.1007/s00268-016-3501-6]</w:t>
      </w:r>
    </w:p>
    <w:p w14:paraId="1EB584C3" w14:textId="77777777" w:rsidR="009C68C1" w:rsidRPr="00946145" w:rsidRDefault="006773CB" w:rsidP="00946145">
      <w:pPr>
        <w:pStyle w:val="1"/>
        <w:spacing w:line="360" w:lineRule="auto"/>
        <w:jc w:val="both"/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</w:pP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2 </w:t>
      </w:r>
      <w:r w:rsidRPr="00946145">
        <w:rPr>
          <w:rFonts w:ascii="Book Antiqua" w:eastAsia="Book Antiqua" w:hAnsi="Book Antiqua" w:cs="Book Antiqua"/>
          <w:b/>
          <w:bCs/>
          <w:color w:val="000000"/>
          <w:kern w:val="0"/>
          <w:sz w:val="24"/>
          <w:szCs w:val="24"/>
          <w:lang w:val="en-GB"/>
        </w:rPr>
        <w:t>Broccard SP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, Colibaseanu DT, Behm KT, Mishra N, Davis P, Maimone KL, Mathis KL, Stocchi L, Dozois EJ, Merchea A. Risk of malignancy and outcomes of surgically resected presacral tailgut cysts: A current review of the Mayo Clinic experience. </w:t>
      </w:r>
      <w:r w:rsidRPr="00946145">
        <w:rPr>
          <w:rFonts w:ascii="Book Antiqua" w:eastAsia="Book Antiqua" w:hAnsi="Book Antiqua" w:cs="Book Antiqua"/>
          <w:i/>
          <w:iCs/>
          <w:color w:val="000000"/>
          <w:kern w:val="0"/>
          <w:sz w:val="24"/>
          <w:szCs w:val="24"/>
          <w:lang w:val="en-GB"/>
        </w:rPr>
        <w:t>Colorectal Dis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 2022; </w:t>
      </w:r>
      <w:r w:rsidRPr="00946145">
        <w:rPr>
          <w:rFonts w:ascii="Book Antiqua" w:eastAsia="Book Antiqua" w:hAnsi="Book Antiqua" w:cs="Book Antiqua"/>
          <w:b/>
          <w:bCs/>
          <w:color w:val="000000"/>
          <w:kern w:val="0"/>
          <w:sz w:val="24"/>
          <w:szCs w:val="24"/>
          <w:lang w:val="en-GB"/>
        </w:rPr>
        <w:t>24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: 422-427 [PMID: 34941020 DOI: 10.1111/codi.16030]</w:t>
      </w:r>
    </w:p>
    <w:p w14:paraId="34B2DC58" w14:textId="77777777" w:rsidR="009C68C1" w:rsidRPr="00946145" w:rsidRDefault="006773CB" w:rsidP="00946145">
      <w:pPr>
        <w:pStyle w:val="1"/>
        <w:spacing w:line="360" w:lineRule="auto"/>
        <w:jc w:val="both"/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</w:pP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3 </w:t>
      </w:r>
      <w:r w:rsidRPr="00946145">
        <w:rPr>
          <w:rFonts w:ascii="Book Antiqua" w:eastAsia="Book Antiqua" w:hAnsi="Book Antiqua" w:cs="Book Antiqua"/>
          <w:b/>
          <w:bCs/>
          <w:color w:val="000000"/>
          <w:kern w:val="0"/>
          <w:sz w:val="24"/>
          <w:szCs w:val="24"/>
          <w:lang w:val="en-GB"/>
        </w:rPr>
        <w:t>Chhabra S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, Wise S, Maloney-Patel N, Rezac C, Poplin E. Adenocarcinoma associated with tail gut cyst. </w:t>
      </w:r>
      <w:r w:rsidRPr="00946145">
        <w:rPr>
          <w:rFonts w:ascii="Book Antiqua" w:eastAsia="Book Antiqua" w:hAnsi="Book Antiqua" w:cs="Book Antiqua"/>
          <w:i/>
          <w:iCs/>
          <w:color w:val="000000"/>
          <w:kern w:val="0"/>
          <w:sz w:val="24"/>
          <w:szCs w:val="24"/>
          <w:lang w:val="en-GB"/>
        </w:rPr>
        <w:t>J Gastrointest Oncol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 2013; </w:t>
      </w:r>
      <w:r w:rsidRPr="00946145">
        <w:rPr>
          <w:rFonts w:ascii="Book Antiqua" w:eastAsia="Book Antiqua" w:hAnsi="Book Antiqua" w:cs="Book Antiqua"/>
          <w:b/>
          <w:bCs/>
          <w:color w:val="000000"/>
          <w:kern w:val="0"/>
          <w:sz w:val="24"/>
          <w:szCs w:val="24"/>
          <w:lang w:val="en-GB"/>
        </w:rPr>
        <w:t>4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: 97-100 [PMID: 23450681 DOI: 10.3978/j.issn.2078-6891.2012.043]</w:t>
      </w:r>
    </w:p>
    <w:p w14:paraId="4CBBFBF4" w14:textId="77777777" w:rsidR="009C68C1" w:rsidRPr="00946145" w:rsidRDefault="006773CB" w:rsidP="00946145">
      <w:pPr>
        <w:pStyle w:val="1"/>
        <w:spacing w:line="360" w:lineRule="auto"/>
        <w:jc w:val="both"/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</w:pP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4 </w:t>
      </w:r>
      <w:r w:rsidRPr="00946145">
        <w:rPr>
          <w:rFonts w:ascii="Book Antiqua" w:eastAsia="Book Antiqua" w:hAnsi="Book Antiqua" w:cs="Book Antiqua"/>
          <w:b/>
          <w:bCs/>
          <w:color w:val="000000"/>
          <w:kern w:val="0"/>
          <w:sz w:val="24"/>
          <w:szCs w:val="24"/>
          <w:lang w:val="en-GB"/>
        </w:rPr>
        <w:t>Moreira AL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, Scholes JV, Boppana S, Melamed J. p53 Mutation in adenocarcinoma arising in retrorectal cyst hamartoma (tailgut cyst): report of 2 cases--an immunohistochemistry/immunoperoxidase study. </w:t>
      </w:r>
      <w:r w:rsidRPr="00946145">
        <w:rPr>
          <w:rFonts w:ascii="Book Antiqua" w:eastAsia="Book Antiqua" w:hAnsi="Book Antiqua" w:cs="Book Antiqua"/>
          <w:i/>
          <w:iCs/>
          <w:color w:val="000000"/>
          <w:kern w:val="0"/>
          <w:sz w:val="24"/>
          <w:szCs w:val="24"/>
          <w:lang w:val="en-GB"/>
        </w:rPr>
        <w:t>Arch Pathol Lab Med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 2001; </w:t>
      </w:r>
      <w:r w:rsidRPr="00946145">
        <w:rPr>
          <w:rFonts w:ascii="Book Antiqua" w:eastAsia="Book Antiqua" w:hAnsi="Book Antiqua" w:cs="Book Antiqua"/>
          <w:b/>
          <w:bCs/>
          <w:color w:val="000000"/>
          <w:kern w:val="0"/>
          <w:sz w:val="24"/>
          <w:szCs w:val="24"/>
          <w:lang w:val="en-GB"/>
        </w:rPr>
        <w:t>125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: 1361-1364 [PMID: 11570917 DOI: 10.5858/2001-125-1361-PMIAAI]</w:t>
      </w:r>
    </w:p>
    <w:p w14:paraId="62BD8D44" w14:textId="77777777" w:rsidR="009C68C1" w:rsidRPr="00946145" w:rsidRDefault="006773CB" w:rsidP="00946145">
      <w:pPr>
        <w:pStyle w:val="1"/>
        <w:spacing w:line="360" w:lineRule="auto"/>
        <w:jc w:val="both"/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</w:pP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5 </w:t>
      </w:r>
      <w:r w:rsidRPr="00946145">
        <w:rPr>
          <w:rFonts w:ascii="Book Antiqua" w:eastAsia="Book Antiqua" w:hAnsi="Book Antiqua" w:cs="Book Antiqua"/>
          <w:b/>
          <w:bCs/>
          <w:color w:val="000000"/>
          <w:kern w:val="0"/>
          <w:sz w:val="24"/>
          <w:szCs w:val="24"/>
          <w:lang w:val="en-GB"/>
        </w:rPr>
        <w:t>Rachel F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, Guzik A, Szczerba D, Kozieł K, Gutterch K. Tailgut cyst and a very rare case of a tailgut cyst with mucinous adenocarcinoma in a 73 year old woman treated for buttock abscess with fistula. </w:t>
      </w:r>
      <w:r w:rsidRPr="00946145">
        <w:rPr>
          <w:rFonts w:ascii="Book Antiqua" w:eastAsia="Book Antiqua" w:hAnsi="Book Antiqua" w:cs="Book Antiqua"/>
          <w:i/>
          <w:iCs/>
          <w:color w:val="000000"/>
          <w:kern w:val="0"/>
          <w:sz w:val="24"/>
          <w:szCs w:val="24"/>
          <w:lang w:val="en-GB"/>
        </w:rPr>
        <w:t>Pol Przegl Chir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 2019; </w:t>
      </w:r>
      <w:r w:rsidRPr="00946145">
        <w:rPr>
          <w:rFonts w:ascii="Book Antiqua" w:eastAsia="Book Antiqua" w:hAnsi="Book Antiqua" w:cs="Book Antiqua"/>
          <w:b/>
          <w:bCs/>
          <w:color w:val="000000"/>
          <w:kern w:val="0"/>
          <w:sz w:val="24"/>
          <w:szCs w:val="24"/>
          <w:lang w:val="en-GB"/>
        </w:rPr>
        <w:t>91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: 38-42 [PMID: 31243172</w:t>
      </w:r>
      <w:r w:rsidR="00CC1094"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 DOI: 10.5604/01.3001.0013.0810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]</w:t>
      </w:r>
    </w:p>
    <w:p w14:paraId="1CE14A70" w14:textId="143FB6E6" w:rsidR="009C68C1" w:rsidRPr="00946145" w:rsidRDefault="006773CB" w:rsidP="00946145">
      <w:pPr>
        <w:pStyle w:val="1"/>
        <w:spacing w:line="360" w:lineRule="auto"/>
        <w:jc w:val="both"/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</w:pP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6 </w:t>
      </w:r>
      <w:r w:rsidRPr="00946145">
        <w:rPr>
          <w:rFonts w:ascii="Book Antiqua" w:eastAsia="Book Antiqua" w:hAnsi="Book Antiqua" w:cs="Book Antiqua"/>
          <w:b/>
          <w:bCs/>
          <w:color w:val="000000"/>
          <w:kern w:val="0"/>
          <w:sz w:val="24"/>
          <w:szCs w:val="24"/>
          <w:lang w:val="en-GB"/>
        </w:rPr>
        <w:t>Liang F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, Li J, Yu K, Zhang K, Liu T, Li J. Tailgut </w:t>
      </w:r>
      <w:r w:rsidR="00165B1D"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c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ysts with </w:t>
      </w:r>
      <w:r w:rsidR="00165B1D"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m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alignant </w:t>
      </w:r>
      <w:r w:rsidR="00165B1D"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t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ransformation: </w:t>
      </w:r>
      <w:r w:rsidR="00165B1D"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f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eatures, </w:t>
      </w:r>
      <w:r w:rsidR="00165B1D"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d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iagnosis, and </w:t>
      </w:r>
      <w:r w:rsidR="00165B1D"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t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reatment. </w:t>
      </w:r>
      <w:r w:rsidRPr="00946145">
        <w:rPr>
          <w:rFonts w:ascii="Book Antiqua" w:eastAsia="Book Antiqua" w:hAnsi="Book Antiqua" w:cs="Book Antiqua"/>
          <w:i/>
          <w:iCs/>
          <w:color w:val="000000"/>
          <w:kern w:val="0"/>
          <w:sz w:val="24"/>
          <w:szCs w:val="24"/>
          <w:lang w:val="en-GB"/>
        </w:rPr>
        <w:t>Med Sci Monit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 2020; </w:t>
      </w:r>
      <w:r w:rsidRPr="00946145">
        <w:rPr>
          <w:rFonts w:ascii="Book Antiqua" w:eastAsia="Book Antiqua" w:hAnsi="Book Antiqua" w:cs="Book Antiqua"/>
          <w:b/>
          <w:bCs/>
          <w:color w:val="000000"/>
          <w:kern w:val="0"/>
          <w:sz w:val="24"/>
          <w:szCs w:val="24"/>
          <w:lang w:val="en-GB"/>
        </w:rPr>
        <w:t>26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: e919803 [PMID: 31926113 DOI: 10.12659/MSM.919803]</w:t>
      </w:r>
    </w:p>
    <w:p w14:paraId="09F17146" w14:textId="77777777" w:rsidR="009C68C1" w:rsidRPr="00946145" w:rsidRDefault="006773CB" w:rsidP="00946145">
      <w:pPr>
        <w:pStyle w:val="1"/>
        <w:spacing w:line="360" w:lineRule="auto"/>
        <w:jc w:val="both"/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</w:pP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7 </w:t>
      </w:r>
      <w:r w:rsidRPr="00946145">
        <w:rPr>
          <w:rFonts w:ascii="Book Antiqua" w:eastAsia="Book Antiqua" w:hAnsi="Book Antiqua" w:cs="Book Antiqua"/>
          <w:b/>
          <w:bCs/>
          <w:color w:val="000000"/>
          <w:kern w:val="0"/>
          <w:sz w:val="24"/>
          <w:szCs w:val="24"/>
          <w:lang w:val="en-GB"/>
        </w:rPr>
        <w:t>Saad RS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, Silverman JF, Khalifa MA, Rowsell C. CDX2, cytokeratins 7 and 20 immunoreactivity in rectal adenocarcinoma. </w:t>
      </w:r>
      <w:r w:rsidRPr="00946145">
        <w:rPr>
          <w:rFonts w:ascii="Book Antiqua" w:eastAsia="Book Antiqua" w:hAnsi="Book Antiqua" w:cs="Book Antiqua"/>
          <w:i/>
          <w:iCs/>
          <w:color w:val="000000"/>
          <w:kern w:val="0"/>
          <w:sz w:val="24"/>
          <w:szCs w:val="24"/>
          <w:lang w:val="en-GB"/>
        </w:rPr>
        <w:t>Appl Immunohistochem Mol Morphol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 2009; </w:t>
      </w:r>
      <w:r w:rsidRPr="00946145">
        <w:rPr>
          <w:rFonts w:ascii="Book Antiqua" w:eastAsia="Book Antiqua" w:hAnsi="Book Antiqua" w:cs="Book Antiqua"/>
          <w:b/>
          <w:bCs/>
          <w:color w:val="000000"/>
          <w:kern w:val="0"/>
          <w:sz w:val="24"/>
          <w:szCs w:val="24"/>
          <w:lang w:val="en-GB"/>
        </w:rPr>
        <w:t>17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: 196-201 [PMID: 19098678 DO</w:t>
      </w:r>
      <w:r w:rsidR="00CC1094"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I: 10.1097/PAI.0b013e31819268f2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]</w:t>
      </w:r>
    </w:p>
    <w:p w14:paraId="0E9341F4" w14:textId="77777777" w:rsidR="009C68C1" w:rsidRPr="00946145" w:rsidRDefault="006773CB" w:rsidP="00946145">
      <w:pPr>
        <w:pStyle w:val="1"/>
        <w:spacing w:line="360" w:lineRule="auto"/>
        <w:jc w:val="both"/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</w:pP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8 </w:t>
      </w:r>
      <w:r w:rsidRPr="00946145">
        <w:rPr>
          <w:rFonts w:ascii="Book Antiqua" w:eastAsia="Book Antiqua" w:hAnsi="Book Antiqua" w:cs="Book Antiqua"/>
          <w:b/>
          <w:bCs/>
          <w:color w:val="000000"/>
          <w:kern w:val="0"/>
          <w:sz w:val="24"/>
          <w:szCs w:val="24"/>
          <w:lang w:val="en-GB"/>
        </w:rPr>
        <w:t>Mastoraki A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, Giannakodimos I, Panagiotou K, Frountzas M, Chrysikos D, Kykalos S, 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lastRenderedPageBreak/>
        <w:t xml:space="preserve">Theodoropoulos GE, Schizas D. Epidemiology, diagnostic approach and therapeutic management of tailgut cysts: A systematic review. </w:t>
      </w:r>
      <w:r w:rsidRPr="00946145">
        <w:rPr>
          <w:rFonts w:ascii="Book Antiqua" w:eastAsia="Book Antiqua" w:hAnsi="Book Antiqua" w:cs="Book Antiqua"/>
          <w:i/>
          <w:iCs/>
          <w:color w:val="000000"/>
          <w:kern w:val="0"/>
          <w:sz w:val="24"/>
          <w:szCs w:val="24"/>
          <w:lang w:val="en-GB"/>
        </w:rPr>
        <w:t>Int J Clin Pract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 2021; </w:t>
      </w:r>
      <w:r w:rsidRPr="00946145">
        <w:rPr>
          <w:rFonts w:ascii="Book Antiqua" w:eastAsia="Book Antiqua" w:hAnsi="Book Antiqua" w:cs="Book Antiqua"/>
          <w:b/>
          <w:bCs/>
          <w:color w:val="000000"/>
          <w:kern w:val="0"/>
          <w:sz w:val="24"/>
          <w:szCs w:val="24"/>
          <w:lang w:val="en-GB"/>
        </w:rPr>
        <w:t>75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: e14546 [PMID: 34137134 DOI: 10.1111/ijcp.14546]</w:t>
      </w:r>
    </w:p>
    <w:p w14:paraId="4255F7F8" w14:textId="77777777" w:rsidR="009C68C1" w:rsidRPr="00946145" w:rsidRDefault="006773CB" w:rsidP="00946145">
      <w:pPr>
        <w:pStyle w:val="1"/>
        <w:spacing w:line="360" w:lineRule="auto"/>
        <w:jc w:val="both"/>
        <w:rPr>
          <w:rFonts w:ascii="Book Antiqua" w:hAnsi="Book Antiqua" w:cs="Book Antiqua"/>
          <w:color w:val="000000"/>
          <w:kern w:val="0"/>
          <w:sz w:val="24"/>
          <w:szCs w:val="24"/>
          <w:lang w:val="en-GB" w:eastAsia="zh-CN"/>
        </w:rPr>
      </w:pP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9 </w:t>
      </w:r>
      <w:r w:rsidRPr="00946145">
        <w:rPr>
          <w:rFonts w:ascii="Book Antiqua" w:eastAsia="Book Antiqua" w:hAnsi="Book Antiqua" w:cs="Book Antiqua"/>
          <w:b/>
          <w:color w:val="000000"/>
          <w:kern w:val="0"/>
          <w:sz w:val="24"/>
          <w:szCs w:val="24"/>
          <w:lang w:val="en-GB"/>
        </w:rPr>
        <w:t>Middeldorpf K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. Zur kenntniss der angebornen sacralgeschwulste. </w:t>
      </w:r>
      <w:r w:rsidRPr="00946145">
        <w:rPr>
          <w:rFonts w:ascii="Book Antiqua" w:eastAsia="Book Antiqua" w:hAnsi="Book Antiqua" w:cs="Book Antiqua"/>
          <w:i/>
          <w:color w:val="000000"/>
          <w:kern w:val="0"/>
          <w:sz w:val="24"/>
          <w:szCs w:val="24"/>
          <w:lang w:val="en-GB"/>
        </w:rPr>
        <w:t xml:space="preserve">Virchows Arch (Pathol Anat) 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1885; </w:t>
      </w:r>
      <w:r w:rsidRPr="00946145">
        <w:rPr>
          <w:rFonts w:ascii="Book Antiqua" w:eastAsia="Book Antiqua" w:hAnsi="Book Antiqua" w:cs="Book Antiqua"/>
          <w:b/>
          <w:color w:val="000000"/>
          <w:kern w:val="0"/>
          <w:sz w:val="24"/>
          <w:szCs w:val="24"/>
          <w:lang w:val="en-GB"/>
        </w:rPr>
        <w:t>101</w:t>
      </w:r>
      <w:r w:rsidR="00CC1094"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: 37-44</w:t>
      </w:r>
    </w:p>
    <w:p w14:paraId="7716C61F" w14:textId="77777777" w:rsidR="009C68C1" w:rsidRPr="00946145" w:rsidRDefault="006773CB" w:rsidP="00946145">
      <w:pPr>
        <w:pStyle w:val="1"/>
        <w:spacing w:line="360" w:lineRule="auto"/>
        <w:jc w:val="both"/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</w:pP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10 </w:t>
      </w:r>
      <w:r w:rsidRPr="00946145">
        <w:rPr>
          <w:rFonts w:ascii="Book Antiqua" w:eastAsia="Book Antiqua" w:hAnsi="Book Antiqua" w:cs="Book Antiqua"/>
          <w:b/>
          <w:bCs/>
          <w:color w:val="000000"/>
          <w:kern w:val="0"/>
          <w:sz w:val="24"/>
          <w:szCs w:val="24"/>
          <w:lang w:val="en-GB"/>
        </w:rPr>
        <w:t>Hjermstad BM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, Helwig EB. Tailgut cysts. Report of 53 cases. </w:t>
      </w:r>
      <w:r w:rsidRPr="00946145">
        <w:rPr>
          <w:rFonts w:ascii="Book Antiqua" w:eastAsia="Book Antiqua" w:hAnsi="Book Antiqua" w:cs="Book Antiqua"/>
          <w:i/>
          <w:iCs/>
          <w:color w:val="000000"/>
          <w:kern w:val="0"/>
          <w:sz w:val="24"/>
          <w:szCs w:val="24"/>
          <w:lang w:val="en-GB"/>
        </w:rPr>
        <w:t>Am J Clin Pathol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 1988; </w:t>
      </w:r>
      <w:r w:rsidRPr="00946145">
        <w:rPr>
          <w:rFonts w:ascii="Book Antiqua" w:eastAsia="Book Antiqua" w:hAnsi="Book Antiqua" w:cs="Book Antiqua"/>
          <w:b/>
          <w:bCs/>
          <w:color w:val="000000"/>
          <w:kern w:val="0"/>
          <w:sz w:val="24"/>
          <w:szCs w:val="24"/>
          <w:lang w:val="en-GB"/>
        </w:rPr>
        <w:t>89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: 139-147 [PMID: 3277378 DOI: 10.1093/ajcp/89.2.139]</w:t>
      </w:r>
    </w:p>
    <w:p w14:paraId="3FBB9C15" w14:textId="77777777" w:rsidR="009C68C1" w:rsidRPr="00946145" w:rsidRDefault="006773CB" w:rsidP="00946145">
      <w:pPr>
        <w:pStyle w:val="1"/>
        <w:spacing w:line="360" w:lineRule="auto"/>
        <w:jc w:val="both"/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</w:pP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11 </w:t>
      </w:r>
      <w:r w:rsidRPr="00946145">
        <w:rPr>
          <w:rFonts w:ascii="Book Antiqua" w:eastAsia="Book Antiqua" w:hAnsi="Book Antiqua" w:cs="Book Antiqua"/>
          <w:b/>
          <w:bCs/>
          <w:color w:val="000000"/>
          <w:kern w:val="0"/>
          <w:sz w:val="24"/>
          <w:szCs w:val="24"/>
          <w:lang w:val="en-GB"/>
        </w:rPr>
        <w:t>Böhm B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, Milsom JW, Fazio VW, Lavery IC, Church JM, Oakley JR. Our approach to the management of congenital presacral tumors in adults. </w:t>
      </w:r>
      <w:r w:rsidRPr="00946145">
        <w:rPr>
          <w:rFonts w:ascii="Book Antiqua" w:eastAsia="Book Antiqua" w:hAnsi="Book Antiqua" w:cs="Book Antiqua"/>
          <w:i/>
          <w:iCs/>
          <w:color w:val="000000"/>
          <w:kern w:val="0"/>
          <w:sz w:val="24"/>
          <w:szCs w:val="24"/>
          <w:lang w:val="en-GB"/>
        </w:rPr>
        <w:t>Int J Colorectal Dis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 1993; </w:t>
      </w:r>
      <w:r w:rsidRPr="00946145">
        <w:rPr>
          <w:rFonts w:ascii="Book Antiqua" w:eastAsia="Book Antiqua" w:hAnsi="Book Antiqua" w:cs="Book Antiqua"/>
          <w:b/>
          <w:bCs/>
          <w:color w:val="000000"/>
          <w:kern w:val="0"/>
          <w:sz w:val="24"/>
          <w:szCs w:val="24"/>
          <w:lang w:val="en-GB"/>
        </w:rPr>
        <w:t>8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: 134-138 [PMID: 8245668 DOI: 10.1007/BF00341185]</w:t>
      </w:r>
    </w:p>
    <w:p w14:paraId="1B5F9F2F" w14:textId="77777777" w:rsidR="009C68C1" w:rsidRPr="00946145" w:rsidRDefault="006773CB" w:rsidP="00946145">
      <w:pPr>
        <w:pStyle w:val="1"/>
        <w:spacing w:line="360" w:lineRule="auto"/>
        <w:jc w:val="both"/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</w:pP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12 </w:t>
      </w:r>
      <w:r w:rsidRPr="00946145">
        <w:rPr>
          <w:rFonts w:ascii="Book Antiqua" w:eastAsia="Book Antiqua" w:hAnsi="Book Antiqua" w:cs="Book Antiqua"/>
          <w:b/>
          <w:bCs/>
          <w:color w:val="000000"/>
          <w:kern w:val="0"/>
          <w:sz w:val="24"/>
          <w:szCs w:val="24"/>
          <w:lang w:val="en-GB"/>
        </w:rPr>
        <w:t>Wang JY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, Hsu CH, Changchien CR, Chen JS, Hsu KC, You YT, Tang R, Chiang JM. Presacral tumor: a review of forty-five cases. </w:t>
      </w:r>
      <w:r w:rsidRPr="00946145">
        <w:rPr>
          <w:rFonts w:ascii="Book Antiqua" w:eastAsia="Book Antiqua" w:hAnsi="Book Antiqua" w:cs="Book Antiqua"/>
          <w:i/>
          <w:iCs/>
          <w:color w:val="000000"/>
          <w:kern w:val="0"/>
          <w:sz w:val="24"/>
          <w:szCs w:val="24"/>
          <w:lang w:val="en-GB"/>
        </w:rPr>
        <w:t>Am Surg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 1995; </w:t>
      </w:r>
      <w:r w:rsidRPr="00946145">
        <w:rPr>
          <w:rFonts w:ascii="Book Antiqua" w:eastAsia="Book Antiqua" w:hAnsi="Book Antiqua" w:cs="Book Antiqua"/>
          <w:b/>
          <w:bCs/>
          <w:color w:val="000000"/>
          <w:kern w:val="0"/>
          <w:sz w:val="24"/>
          <w:szCs w:val="24"/>
          <w:lang w:val="en-GB"/>
        </w:rPr>
        <w:t>61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: 310-315 [PMID: 7893093]</w:t>
      </w:r>
    </w:p>
    <w:p w14:paraId="3E6A817A" w14:textId="77777777" w:rsidR="009C68C1" w:rsidRPr="00946145" w:rsidRDefault="006773CB" w:rsidP="00946145">
      <w:pPr>
        <w:pStyle w:val="1"/>
        <w:spacing w:line="360" w:lineRule="auto"/>
        <w:jc w:val="both"/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</w:pP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13 </w:t>
      </w:r>
      <w:r w:rsidRPr="00946145">
        <w:rPr>
          <w:rFonts w:ascii="Book Antiqua" w:eastAsia="Book Antiqua" w:hAnsi="Book Antiqua" w:cs="Book Antiqua"/>
          <w:b/>
          <w:bCs/>
          <w:color w:val="000000"/>
          <w:kern w:val="0"/>
          <w:sz w:val="24"/>
          <w:szCs w:val="24"/>
          <w:lang w:val="en-GB"/>
        </w:rPr>
        <w:t>Krivokapic Z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, Dimitrijevic I, Barisic G, Markovic V, Krstic M. Adenosquamous carcinoma arising within a retrorectal tailgut cyst: report of a case. </w:t>
      </w:r>
      <w:r w:rsidRPr="00946145">
        <w:rPr>
          <w:rFonts w:ascii="Book Antiqua" w:eastAsia="Book Antiqua" w:hAnsi="Book Antiqua" w:cs="Book Antiqua"/>
          <w:i/>
          <w:iCs/>
          <w:color w:val="000000"/>
          <w:kern w:val="0"/>
          <w:sz w:val="24"/>
          <w:szCs w:val="24"/>
          <w:lang w:val="en-GB"/>
        </w:rPr>
        <w:t>World J Gastroenterol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 2005; </w:t>
      </w:r>
      <w:r w:rsidRPr="00946145">
        <w:rPr>
          <w:rFonts w:ascii="Book Antiqua" w:eastAsia="Book Antiqua" w:hAnsi="Book Antiqua" w:cs="Book Antiqua"/>
          <w:b/>
          <w:bCs/>
          <w:color w:val="000000"/>
          <w:kern w:val="0"/>
          <w:sz w:val="24"/>
          <w:szCs w:val="24"/>
          <w:lang w:val="en-GB"/>
        </w:rPr>
        <w:t>11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: 6225-6227 [PMID: 16273657 DOI: 10.3748/wjg.v11.i39.6225]</w:t>
      </w:r>
    </w:p>
    <w:p w14:paraId="16F5F007" w14:textId="77777777" w:rsidR="009C68C1" w:rsidRPr="00946145" w:rsidRDefault="006773CB" w:rsidP="00946145">
      <w:pPr>
        <w:pStyle w:val="1"/>
        <w:spacing w:line="360" w:lineRule="auto"/>
        <w:jc w:val="both"/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</w:pP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14 </w:t>
      </w:r>
      <w:r w:rsidRPr="00946145">
        <w:rPr>
          <w:rFonts w:ascii="Book Antiqua" w:eastAsia="Book Antiqua" w:hAnsi="Book Antiqua" w:cs="Book Antiqua"/>
          <w:b/>
          <w:bCs/>
          <w:color w:val="000000"/>
          <w:kern w:val="0"/>
          <w:sz w:val="24"/>
          <w:szCs w:val="24"/>
          <w:lang w:val="en-GB"/>
        </w:rPr>
        <w:t>Kanamori Y,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 Watanabe T, Ogawa K, Tomonaga K, Takezoe T, Ohno M, Tahara K, Miyazaki O, Yoshioka T. Tailgut cyst in a female infant with a skin dimple at the coccygeal region.</w:t>
      </w:r>
      <w:r w:rsidRPr="00946145">
        <w:rPr>
          <w:rFonts w:ascii="Book Antiqua" w:eastAsia="Book Antiqua" w:hAnsi="Book Antiqua" w:cs="Book Antiqua"/>
          <w:i/>
          <w:color w:val="000000"/>
          <w:kern w:val="0"/>
          <w:sz w:val="24"/>
          <w:szCs w:val="24"/>
          <w:lang w:val="en-GB"/>
        </w:rPr>
        <w:t xml:space="preserve"> </w:t>
      </w:r>
      <w:r w:rsidR="0013376A" w:rsidRPr="00946145">
        <w:rPr>
          <w:rFonts w:ascii="Book Antiqua" w:eastAsia="Book Antiqua" w:hAnsi="Book Antiqua" w:cs="Book Antiqua"/>
          <w:i/>
          <w:color w:val="000000"/>
          <w:kern w:val="0"/>
          <w:sz w:val="24"/>
          <w:szCs w:val="24"/>
          <w:lang w:val="en-GB"/>
        </w:rPr>
        <w:t>J Pediatr Surg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 2016; </w:t>
      </w:r>
      <w:r w:rsidRPr="00946145">
        <w:rPr>
          <w:rFonts w:ascii="Book Antiqua" w:eastAsia="Book Antiqua" w:hAnsi="Book Antiqua" w:cs="Book Antiqua"/>
          <w:b/>
          <w:bCs/>
          <w:color w:val="000000"/>
          <w:kern w:val="0"/>
          <w:sz w:val="24"/>
          <w:szCs w:val="24"/>
          <w:lang w:val="en-GB"/>
        </w:rPr>
        <w:t>14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:</w:t>
      </w:r>
      <w:r w:rsidR="0013376A" w:rsidRPr="00946145">
        <w:rPr>
          <w:rFonts w:ascii="Book Antiqua" w:hAnsi="Book Antiqua" w:cs="Book Antiqua"/>
          <w:color w:val="000000"/>
          <w:kern w:val="0"/>
          <w:sz w:val="24"/>
          <w:szCs w:val="24"/>
          <w:lang w:val="en-GB" w:eastAsia="zh-CN"/>
        </w:rPr>
        <w:t xml:space="preserve"> 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38-41</w:t>
      </w:r>
      <w:r w:rsidR="0013376A" w:rsidRPr="00946145">
        <w:rPr>
          <w:rFonts w:ascii="Book Antiqua" w:hAnsi="Book Antiqua" w:cs="Book Antiqua"/>
          <w:color w:val="000000"/>
          <w:kern w:val="0"/>
          <w:sz w:val="24"/>
          <w:szCs w:val="24"/>
          <w:lang w:val="en-GB" w:eastAsia="zh-CN"/>
        </w:rPr>
        <w:t xml:space="preserve"> 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[DOI:</w:t>
      </w:r>
      <w:r w:rsidR="0013376A" w:rsidRPr="00946145">
        <w:rPr>
          <w:rFonts w:ascii="Book Antiqua" w:hAnsi="Book Antiqua" w:cs="Book Antiqua"/>
          <w:color w:val="000000"/>
          <w:kern w:val="0"/>
          <w:sz w:val="24"/>
          <w:szCs w:val="24"/>
          <w:lang w:val="en-GB" w:eastAsia="zh-CN"/>
        </w:rPr>
        <w:t xml:space="preserve"> 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10.1016/J.EPSC.2016.08.011]</w:t>
      </w:r>
    </w:p>
    <w:p w14:paraId="7405F3B0" w14:textId="77777777" w:rsidR="009C68C1" w:rsidRPr="00946145" w:rsidRDefault="006773CB" w:rsidP="00946145">
      <w:pPr>
        <w:pStyle w:val="1"/>
        <w:spacing w:line="360" w:lineRule="auto"/>
        <w:jc w:val="both"/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</w:pP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15 </w:t>
      </w:r>
      <w:r w:rsidRPr="00946145">
        <w:rPr>
          <w:rFonts w:ascii="Book Antiqua" w:eastAsia="Book Antiqua" w:hAnsi="Book Antiqua" w:cs="Book Antiqua"/>
          <w:b/>
          <w:bCs/>
          <w:color w:val="000000"/>
          <w:kern w:val="0"/>
          <w:sz w:val="24"/>
          <w:szCs w:val="24"/>
          <w:lang w:val="en-GB"/>
        </w:rPr>
        <w:t>Wang M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, Liu G, Mu Y, He H, Wang S, Li J. Tailgut cyst with adenocarcinoma transition: A rare case report. </w:t>
      </w:r>
      <w:r w:rsidRPr="00946145">
        <w:rPr>
          <w:rFonts w:ascii="Book Antiqua" w:eastAsia="Book Antiqua" w:hAnsi="Book Antiqua" w:cs="Book Antiqua"/>
          <w:i/>
          <w:iCs/>
          <w:color w:val="000000"/>
          <w:kern w:val="0"/>
          <w:sz w:val="24"/>
          <w:szCs w:val="24"/>
          <w:lang w:val="en-GB"/>
        </w:rPr>
        <w:t>Medicine (Baltimore)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 2020; </w:t>
      </w:r>
      <w:r w:rsidRPr="00946145">
        <w:rPr>
          <w:rFonts w:ascii="Book Antiqua" w:eastAsia="Book Antiqua" w:hAnsi="Book Antiqua" w:cs="Book Antiqua"/>
          <w:b/>
          <w:bCs/>
          <w:color w:val="000000"/>
          <w:kern w:val="0"/>
          <w:sz w:val="24"/>
          <w:szCs w:val="24"/>
          <w:lang w:val="en-GB"/>
        </w:rPr>
        <w:t>99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: e20941 [PMID: 32629697 D</w:t>
      </w:r>
      <w:r w:rsidR="0013376A"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OI: 10.1097/MD.0000000000020941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]</w:t>
      </w:r>
    </w:p>
    <w:p w14:paraId="23629B27" w14:textId="77777777" w:rsidR="009C68C1" w:rsidRPr="00946145" w:rsidRDefault="006773CB" w:rsidP="00946145">
      <w:pPr>
        <w:pStyle w:val="1"/>
        <w:spacing w:line="360" w:lineRule="auto"/>
        <w:jc w:val="both"/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</w:pP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16 </w:t>
      </w:r>
      <w:r w:rsidRPr="00946145">
        <w:rPr>
          <w:rFonts w:ascii="Book Antiqua" w:eastAsia="Book Antiqua" w:hAnsi="Book Antiqua" w:cs="Book Antiqua"/>
          <w:b/>
          <w:bCs/>
          <w:color w:val="000000"/>
          <w:kern w:val="0"/>
          <w:sz w:val="24"/>
          <w:szCs w:val="24"/>
          <w:lang w:val="en-GB"/>
        </w:rPr>
        <w:t>Messick CA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, Hull T, Rosselli G, Kiran RP. Lesions originating within the retrorectal space: a diverse group requiring individualized evaluation and surgery. </w:t>
      </w:r>
      <w:r w:rsidRPr="00946145">
        <w:rPr>
          <w:rFonts w:ascii="Book Antiqua" w:eastAsia="Book Antiqua" w:hAnsi="Book Antiqua" w:cs="Book Antiqua"/>
          <w:i/>
          <w:iCs/>
          <w:color w:val="000000"/>
          <w:kern w:val="0"/>
          <w:sz w:val="24"/>
          <w:szCs w:val="24"/>
          <w:lang w:val="en-GB"/>
        </w:rPr>
        <w:t>J Gastrointest Surg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 2013; </w:t>
      </w:r>
      <w:r w:rsidRPr="00946145">
        <w:rPr>
          <w:rFonts w:ascii="Book Antiqua" w:eastAsia="Book Antiqua" w:hAnsi="Book Antiqua" w:cs="Book Antiqua"/>
          <w:b/>
          <w:bCs/>
          <w:color w:val="000000"/>
          <w:kern w:val="0"/>
          <w:sz w:val="24"/>
          <w:szCs w:val="24"/>
          <w:lang w:val="en-GB"/>
        </w:rPr>
        <w:t>17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: 2143-2152 [PMID: 24146338 DOI: 10.1007/s11605-013-2350-y]</w:t>
      </w:r>
    </w:p>
    <w:p w14:paraId="18E6F685" w14:textId="77777777" w:rsidR="009C68C1" w:rsidRPr="00946145" w:rsidRDefault="006773CB" w:rsidP="00946145">
      <w:pPr>
        <w:pStyle w:val="1"/>
        <w:spacing w:line="360" w:lineRule="auto"/>
        <w:jc w:val="both"/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</w:pP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17 </w:t>
      </w:r>
      <w:r w:rsidRPr="00946145">
        <w:rPr>
          <w:rFonts w:ascii="Book Antiqua" w:eastAsia="Book Antiqua" w:hAnsi="Book Antiqua" w:cs="Book Antiqua"/>
          <w:b/>
          <w:bCs/>
          <w:color w:val="000000"/>
          <w:kern w:val="0"/>
          <w:sz w:val="24"/>
          <w:szCs w:val="24"/>
          <w:lang w:val="en-GB"/>
        </w:rPr>
        <w:t>Almeida Costa NA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, Rio G. Adenocarcinoma within a tailgut cyst. </w:t>
      </w:r>
      <w:r w:rsidRPr="00946145">
        <w:rPr>
          <w:rFonts w:ascii="Book Antiqua" w:eastAsia="Book Antiqua" w:hAnsi="Book Antiqua" w:cs="Book Antiqua"/>
          <w:i/>
          <w:iCs/>
          <w:color w:val="000000"/>
          <w:kern w:val="0"/>
          <w:sz w:val="24"/>
          <w:szCs w:val="24"/>
          <w:lang w:val="en-GB"/>
        </w:rPr>
        <w:t>BMJ Case Rep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 2018; </w:t>
      </w:r>
      <w:r w:rsidRPr="00946145">
        <w:rPr>
          <w:rFonts w:ascii="Book Antiqua" w:eastAsia="Book Antiqua" w:hAnsi="Book Antiqua" w:cs="Book Antiqua"/>
          <w:b/>
          <w:bCs/>
          <w:color w:val="000000"/>
          <w:kern w:val="0"/>
          <w:sz w:val="24"/>
          <w:szCs w:val="24"/>
          <w:lang w:val="en-GB"/>
        </w:rPr>
        <w:t>2018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 [PMID: 30108121 DOI: 10.1136/bcr-2018-226107]</w:t>
      </w:r>
    </w:p>
    <w:p w14:paraId="6F8C0D80" w14:textId="77777777" w:rsidR="009C68C1" w:rsidRPr="00946145" w:rsidRDefault="006773CB" w:rsidP="00946145">
      <w:pPr>
        <w:pStyle w:val="1"/>
        <w:spacing w:line="360" w:lineRule="auto"/>
        <w:jc w:val="both"/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</w:pP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18 </w:t>
      </w:r>
      <w:r w:rsidRPr="00946145">
        <w:rPr>
          <w:rFonts w:ascii="Book Antiqua" w:eastAsia="Book Antiqua" w:hAnsi="Book Antiqua" w:cs="Book Antiqua"/>
          <w:b/>
          <w:bCs/>
          <w:color w:val="000000"/>
          <w:kern w:val="0"/>
          <w:sz w:val="24"/>
          <w:szCs w:val="24"/>
          <w:lang w:val="en-GB"/>
        </w:rPr>
        <w:t>Demirel AH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, Cetin E, Temiz A. Squamous cell carcinoma arising in a sacrococcygeal tailgut cyst. </w:t>
      </w:r>
      <w:r w:rsidRPr="00946145">
        <w:rPr>
          <w:rFonts w:ascii="Book Antiqua" w:eastAsia="Book Antiqua" w:hAnsi="Book Antiqua" w:cs="Book Antiqua"/>
          <w:i/>
          <w:iCs/>
          <w:color w:val="000000"/>
          <w:kern w:val="0"/>
          <w:sz w:val="24"/>
          <w:szCs w:val="24"/>
          <w:lang w:val="en-GB"/>
        </w:rPr>
        <w:t>An Bras Dermatol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 2018; </w:t>
      </w:r>
      <w:r w:rsidRPr="00946145">
        <w:rPr>
          <w:rFonts w:ascii="Book Antiqua" w:eastAsia="Book Antiqua" w:hAnsi="Book Antiqua" w:cs="Book Antiqua"/>
          <w:b/>
          <w:bCs/>
          <w:color w:val="000000"/>
          <w:kern w:val="0"/>
          <w:sz w:val="24"/>
          <w:szCs w:val="24"/>
          <w:lang w:val="en-GB"/>
        </w:rPr>
        <w:t>93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: 733-735 [PMID: 30156628 DOI: 10.1590/abd1806-4841.20187618]</w:t>
      </w:r>
    </w:p>
    <w:p w14:paraId="6AEEE8C0" w14:textId="77777777" w:rsidR="009C68C1" w:rsidRPr="00946145" w:rsidRDefault="006773CB" w:rsidP="00946145">
      <w:pPr>
        <w:pStyle w:val="1"/>
        <w:spacing w:line="360" w:lineRule="auto"/>
        <w:jc w:val="both"/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</w:pP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19 </w:t>
      </w:r>
      <w:r w:rsidRPr="00946145">
        <w:rPr>
          <w:rFonts w:ascii="Book Antiqua" w:eastAsia="Book Antiqua" w:hAnsi="Book Antiqua" w:cs="Book Antiqua"/>
          <w:b/>
          <w:bCs/>
          <w:color w:val="000000"/>
          <w:kern w:val="0"/>
          <w:sz w:val="24"/>
          <w:szCs w:val="24"/>
          <w:lang w:val="en-GB"/>
        </w:rPr>
        <w:t>Maruyama A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, Murabayashi K, Hayashi M, Nakano H, Isaji S, Uehara S, Kusuda T, 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lastRenderedPageBreak/>
        <w:t xml:space="preserve">Miyahara S, Kondo A, Nakano H, Yabana T. Adenocarcinoma arising in a tailgut cyst: report of a case. </w:t>
      </w:r>
      <w:r w:rsidRPr="00946145">
        <w:rPr>
          <w:rFonts w:ascii="Book Antiqua" w:eastAsia="Book Antiqua" w:hAnsi="Book Antiqua" w:cs="Book Antiqua"/>
          <w:i/>
          <w:iCs/>
          <w:color w:val="000000"/>
          <w:kern w:val="0"/>
          <w:sz w:val="24"/>
          <w:szCs w:val="24"/>
          <w:lang w:val="en-GB"/>
        </w:rPr>
        <w:t>Surg Today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 1998; </w:t>
      </w:r>
      <w:r w:rsidRPr="00946145">
        <w:rPr>
          <w:rFonts w:ascii="Book Antiqua" w:eastAsia="Book Antiqua" w:hAnsi="Book Antiqua" w:cs="Book Antiqua"/>
          <w:b/>
          <w:bCs/>
          <w:color w:val="000000"/>
          <w:kern w:val="0"/>
          <w:sz w:val="24"/>
          <w:szCs w:val="24"/>
          <w:lang w:val="en-GB"/>
        </w:rPr>
        <w:t>28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: 1319-1322 [PMID: 9872560 DOI: 10.1007/BF02482826]</w:t>
      </w:r>
    </w:p>
    <w:p w14:paraId="6A63F453" w14:textId="77777777" w:rsidR="009C68C1" w:rsidRPr="00946145" w:rsidRDefault="006773CB" w:rsidP="00946145">
      <w:pPr>
        <w:pStyle w:val="1"/>
        <w:spacing w:line="360" w:lineRule="auto"/>
        <w:jc w:val="both"/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</w:pP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20 </w:t>
      </w:r>
      <w:r w:rsidRPr="00946145">
        <w:rPr>
          <w:rFonts w:ascii="Book Antiqua" w:eastAsia="Book Antiqua" w:hAnsi="Book Antiqua" w:cs="Book Antiqua"/>
          <w:b/>
          <w:bCs/>
          <w:color w:val="000000"/>
          <w:kern w:val="0"/>
          <w:sz w:val="24"/>
          <w:szCs w:val="24"/>
          <w:lang w:val="en-GB"/>
        </w:rPr>
        <w:t>Martins P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, Canotilho R, Peyroteo M, Afonso M, Moreira A, de Sousa A. Tailgut cyst adenocarcinoma. </w:t>
      </w:r>
      <w:r w:rsidRPr="00946145">
        <w:rPr>
          <w:rFonts w:ascii="Book Antiqua" w:eastAsia="Book Antiqua" w:hAnsi="Book Antiqua" w:cs="Book Antiqua"/>
          <w:i/>
          <w:iCs/>
          <w:color w:val="000000"/>
          <w:kern w:val="0"/>
          <w:sz w:val="24"/>
          <w:szCs w:val="24"/>
          <w:lang w:val="en-GB"/>
        </w:rPr>
        <w:t>Autops Case Rep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 2020; </w:t>
      </w:r>
      <w:r w:rsidRPr="00946145">
        <w:rPr>
          <w:rFonts w:ascii="Book Antiqua" w:eastAsia="Book Antiqua" w:hAnsi="Book Antiqua" w:cs="Book Antiqua"/>
          <w:b/>
          <w:bCs/>
          <w:color w:val="000000"/>
          <w:kern w:val="0"/>
          <w:sz w:val="24"/>
          <w:szCs w:val="24"/>
          <w:lang w:val="en-GB"/>
        </w:rPr>
        <w:t>10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: e2019115 [PMID: 32039057 DOI: 10.4322/acr.2019.115]</w:t>
      </w:r>
    </w:p>
    <w:p w14:paraId="17A1079F" w14:textId="53C7CE25" w:rsidR="009C68C1" w:rsidRPr="00946145" w:rsidRDefault="006773CB" w:rsidP="00946145">
      <w:pPr>
        <w:pStyle w:val="1"/>
        <w:spacing w:line="360" w:lineRule="auto"/>
        <w:jc w:val="both"/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</w:pP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21 </w:t>
      </w:r>
      <w:r w:rsidRPr="00946145">
        <w:rPr>
          <w:rFonts w:ascii="Book Antiqua" w:eastAsia="Book Antiqua" w:hAnsi="Book Antiqua" w:cs="Book Antiqua"/>
          <w:b/>
          <w:bCs/>
          <w:color w:val="000000"/>
          <w:kern w:val="0"/>
          <w:sz w:val="24"/>
          <w:szCs w:val="24"/>
          <w:lang w:val="en-GB"/>
        </w:rPr>
        <w:t>Baverez M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, Thibaudeau E, Libois V, Kerdraon O, Senellart H, Raoul JL. Retrorectal </w:t>
      </w:r>
      <w:r w:rsidR="00165B1D"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m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ucinous </w:t>
      </w:r>
      <w:r w:rsidR="00165B1D"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a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denocarcinoma </w:t>
      </w:r>
      <w:r w:rsidR="00165B1D"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a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rising from a </w:t>
      </w:r>
      <w:r w:rsidR="00165B1D"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t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ailgut </w:t>
      </w:r>
      <w:r w:rsidR="00165B1D"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c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yst: </w:t>
      </w:r>
      <w:r w:rsidR="00165B1D"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a c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ase </w:t>
      </w:r>
      <w:r w:rsidR="00165B1D"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r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eport. </w:t>
      </w:r>
      <w:r w:rsidRPr="00946145">
        <w:rPr>
          <w:rFonts w:ascii="Book Antiqua" w:eastAsia="Book Antiqua" w:hAnsi="Book Antiqua" w:cs="Book Antiqua"/>
          <w:i/>
          <w:iCs/>
          <w:color w:val="000000"/>
          <w:kern w:val="0"/>
          <w:sz w:val="24"/>
          <w:szCs w:val="24"/>
          <w:lang w:val="en-GB"/>
        </w:rPr>
        <w:t>Case Rep Oncol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 2021; </w:t>
      </w:r>
      <w:r w:rsidRPr="00946145">
        <w:rPr>
          <w:rFonts w:ascii="Book Antiqua" w:eastAsia="Book Antiqua" w:hAnsi="Book Antiqua" w:cs="Book Antiqua"/>
          <w:b/>
          <w:bCs/>
          <w:color w:val="000000"/>
          <w:kern w:val="0"/>
          <w:sz w:val="24"/>
          <w:szCs w:val="24"/>
          <w:lang w:val="en-GB"/>
        </w:rPr>
        <w:t>14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: 147-151 [PMID: </w:t>
      </w:r>
      <w:r w:rsidR="001F7991"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33776696 DOI: 10.1159/000513028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]</w:t>
      </w:r>
    </w:p>
    <w:p w14:paraId="17AE0EB8" w14:textId="77777777" w:rsidR="009C68C1" w:rsidRPr="00946145" w:rsidRDefault="006773CB" w:rsidP="00946145">
      <w:pPr>
        <w:pStyle w:val="1"/>
        <w:spacing w:line="360" w:lineRule="auto"/>
        <w:jc w:val="both"/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</w:pP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22 </w:t>
      </w:r>
      <w:r w:rsidRPr="00946145">
        <w:rPr>
          <w:rFonts w:ascii="Book Antiqua" w:eastAsia="Book Antiqua" w:hAnsi="Book Antiqua" w:cs="Book Antiqua"/>
          <w:b/>
          <w:bCs/>
          <w:color w:val="000000"/>
          <w:kern w:val="0"/>
          <w:sz w:val="24"/>
          <w:szCs w:val="24"/>
          <w:lang w:val="en-GB"/>
        </w:rPr>
        <w:t>Jarboui S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, Jarraya H, Mihoub MB, Abdesselem MM, Zaouche A. Retrorectal cystic hamartoma associated with malignant disease. </w:t>
      </w:r>
      <w:r w:rsidRPr="00946145">
        <w:rPr>
          <w:rFonts w:ascii="Book Antiqua" w:eastAsia="Book Antiqua" w:hAnsi="Book Antiqua" w:cs="Book Antiqua"/>
          <w:i/>
          <w:iCs/>
          <w:color w:val="000000"/>
          <w:kern w:val="0"/>
          <w:sz w:val="24"/>
          <w:szCs w:val="24"/>
          <w:lang w:val="en-GB"/>
        </w:rPr>
        <w:t>Can J Surg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 2008; </w:t>
      </w:r>
      <w:r w:rsidRPr="00946145">
        <w:rPr>
          <w:rFonts w:ascii="Book Antiqua" w:eastAsia="Book Antiqua" w:hAnsi="Book Antiqua" w:cs="Book Antiqua"/>
          <w:b/>
          <w:bCs/>
          <w:color w:val="000000"/>
          <w:kern w:val="0"/>
          <w:sz w:val="24"/>
          <w:szCs w:val="24"/>
          <w:lang w:val="en-GB"/>
        </w:rPr>
        <w:t>51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: E115-E116 [PMID: 19057717]</w:t>
      </w:r>
    </w:p>
    <w:p w14:paraId="0B7765EA" w14:textId="38FEC2BC" w:rsidR="009C68C1" w:rsidRPr="00946145" w:rsidRDefault="006773CB" w:rsidP="00946145">
      <w:pPr>
        <w:pStyle w:val="1"/>
        <w:spacing w:line="360" w:lineRule="auto"/>
        <w:jc w:val="both"/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</w:pP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23 </w:t>
      </w:r>
      <w:r w:rsidRPr="00946145">
        <w:rPr>
          <w:rFonts w:ascii="Book Antiqua" w:eastAsia="Book Antiqua" w:hAnsi="Book Antiqua" w:cs="Book Antiqua"/>
          <w:b/>
          <w:bCs/>
          <w:color w:val="000000"/>
          <w:kern w:val="0"/>
          <w:sz w:val="24"/>
          <w:szCs w:val="24"/>
          <w:lang w:val="en-GB"/>
        </w:rPr>
        <w:t>Di Nuzzo MM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, De Werra C, Pace M, Franca RA, D'Armiento M, Bracale U, Lionetti R, D'Ambra M, Calogero A. Promoting </w:t>
      </w:r>
      <w:r w:rsidR="00165B1D"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l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aparoscopic </w:t>
      </w:r>
      <w:r w:rsidR="00165B1D"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a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nterior </w:t>
      </w:r>
      <w:r w:rsidR="00165B1D"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a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pproach for a </w:t>
      </w:r>
      <w:r w:rsidR="00165B1D"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v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ery </w:t>
      </w:r>
      <w:r w:rsidR="00165B1D"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l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ow </w:t>
      </w:r>
      <w:r w:rsidR="00165B1D"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p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resacral </w:t>
      </w:r>
      <w:r w:rsidR="00165B1D"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p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rimary </w:t>
      </w:r>
      <w:r w:rsidR="00165B1D"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n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euroendocrine </w:t>
      </w:r>
      <w:r w:rsidR="00165B1D"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t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umor </w:t>
      </w:r>
      <w:r w:rsidR="00165B1D"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a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rising in a </w:t>
      </w:r>
      <w:r w:rsidR="00165B1D"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t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ailgut </w:t>
      </w:r>
      <w:r w:rsidR="00165B1D"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>c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yst. </w:t>
      </w:r>
      <w:r w:rsidRPr="00946145">
        <w:rPr>
          <w:rFonts w:ascii="Book Antiqua" w:eastAsia="Book Antiqua" w:hAnsi="Book Antiqua" w:cs="Book Antiqua"/>
          <w:i/>
          <w:iCs/>
          <w:color w:val="000000"/>
          <w:kern w:val="0"/>
          <w:sz w:val="24"/>
          <w:szCs w:val="24"/>
          <w:lang w:val="en-GB"/>
        </w:rPr>
        <w:t>Healthcare (Basel)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 2022; </w:t>
      </w:r>
      <w:r w:rsidRPr="00946145">
        <w:rPr>
          <w:rFonts w:ascii="Book Antiqua" w:eastAsia="Book Antiqua" w:hAnsi="Book Antiqua" w:cs="Book Antiqua"/>
          <w:b/>
          <w:bCs/>
          <w:color w:val="000000"/>
          <w:kern w:val="0"/>
          <w:sz w:val="24"/>
          <w:szCs w:val="24"/>
          <w:lang w:val="en-GB"/>
        </w:rPr>
        <w:t>10</w:t>
      </w:r>
      <w:r w:rsidRPr="00946145">
        <w:rPr>
          <w:rFonts w:ascii="Book Antiqua" w:eastAsia="Book Antiqua" w:hAnsi="Book Antiqua" w:cs="Book Antiqua"/>
          <w:color w:val="000000"/>
          <w:kern w:val="0"/>
          <w:sz w:val="24"/>
          <w:szCs w:val="24"/>
          <w:lang w:val="en-GB"/>
        </w:rPr>
        <w:t xml:space="preserve"> [PMID: 35627942 DOI: 10.3390/healthcare10050805]</w:t>
      </w:r>
    </w:p>
    <w:p w14:paraId="7E8D76E7" w14:textId="77777777" w:rsidR="003C19BF" w:rsidRPr="00946145" w:rsidRDefault="003C19BF" w:rsidP="00946145">
      <w:pPr>
        <w:pStyle w:val="1"/>
        <w:widowControl/>
        <w:spacing w:line="360" w:lineRule="auto"/>
        <w:jc w:val="both"/>
        <w:textAlignment w:val="auto"/>
        <w:rPr>
          <w:rFonts w:ascii="Book Antiqua" w:hAnsi="Book Antiqua"/>
          <w:sz w:val="24"/>
          <w:szCs w:val="24"/>
          <w:lang w:val="en-GB" w:eastAsia="zh-CN"/>
        </w:rPr>
      </w:pPr>
    </w:p>
    <w:p w14:paraId="14178544" w14:textId="77777777" w:rsidR="009C68C1" w:rsidRPr="00946145" w:rsidRDefault="009C68C1" w:rsidP="00946145">
      <w:pPr>
        <w:pStyle w:val="1"/>
        <w:widowControl/>
        <w:spacing w:line="360" w:lineRule="auto"/>
        <w:jc w:val="both"/>
        <w:textAlignment w:val="auto"/>
        <w:rPr>
          <w:rFonts w:ascii="Book Antiqua" w:hAnsi="Book Antiqua"/>
          <w:sz w:val="24"/>
          <w:szCs w:val="24"/>
          <w:lang w:val="en-GB" w:eastAsia="zh-CN"/>
        </w:rPr>
      </w:pPr>
    </w:p>
    <w:p w14:paraId="79AF5BA8" w14:textId="77777777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Footnotes</w:t>
      </w:r>
    </w:p>
    <w:p w14:paraId="575C2D06" w14:textId="038C421A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b/>
          <w:bCs/>
          <w:color w:val="000000"/>
          <w:lang w:val="en-GB"/>
        </w:rPr>
        <w:t>Informed</w:t>
      </w:r>
      <w:r w:rsidR="0070252D" w:rsidRPr="00946145">
        <w:rPr>
          <w:rStyle w:val="10"/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bCs/>
          <w:color w:val="000000"/>
          <w:lang w:val="en-GB"/>
        </w:rPr>
        <w:t>consent</w:t>
      </w:r>
      <w:r w:rsidR="0070252D" w:rsidRPr="00946145">
        <w:rPr>
          <w:rStyle w:val="10"/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bCs/>
          <w:color w:val="000000"/>
          <w:lang w:val="en-GB"/>
        </w:rPr>
        <w:t>statement:</w:t>
      </w:r>
      <w:r w:rsidR="0070252D" w:rsidRPr="00946145">
        <w:rPr>
          <w:rStyle w:val="10"/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form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ritte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onse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btain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rom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atie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o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ublicat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i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por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ccompanying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mages.</w:t>
      </w:r>
    </w:p>
    <w:p w14:paraId="063815BA" w14:textId="77777777" w:rsidR="003C19BF" w:rsidRPr="00946145" w:rsidRDefault="003C19BF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</w:p>
    <w:p w14:paraId="30A62C2E" w14:textId="310FD86F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b/>
          <w:bCs/>
          <w:color w:val="000000"/>
          <w:lang w:val="en-GB"/>
        </w:rPr>
        <w:t>Conflict of interest</w:t>
      </w:r>
      <w:r w:rsidR="0070252D" w:rsidRPr="00946145">
        <w:rPr>
          <w:rStyle w:val="10"/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bCs/>
          <w:color w:val="000000"/>
          <w:lang w:val="en-GB"/>
        </w:rPr>
        <w:t>statement:</w:t>
      </w:r>
      <w:r w:rsidR="0070252D" w:rsidRPr="00946145">
        <w:rPr>
          <w:rStyle w:val="10"/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="00815E73">
        <w:rPr>
          <w:rStyle w:val="10"/>
          <w:rFonts w:ascii="Book Antiqua" w:hAnsi="Book Antiqua" w:cs="Book Antiqua" w:hint="eastAsia"/>
          <w:color w:val="000000"/>
          <w:lang w:val="en-GB" w:eastAsia="zh-CN"/>
        </w:rPr>
        <w:t>Al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uthor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eclar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tha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the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hav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</w:rPr>
        <w:t>n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onflict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terest.</w:t>
      </w:r>
    </w:p>
    <w:p w14:paraId="71F9AF9C" w14:textId="77777777" w:rsidR="003C19BF" w:rsidRPr="00946145" w:rsidRDefault="003C19BF" w:rsidP="00946145">
      <w:pPr>
        <w:pStyle w:val="Standard"/>
        <w:spacing w:line="360" w:lineRule="auto"/>
        <w:jc w:val="both"/>
        <w:rPr>
          <w:rFonts w:ascii="Book Antiqua" w:hAnsi="Book Antiqua"/>
          <w:lang w:val="en-GB" w:eastAsia="zh-CN"/>
        </w:rPr>
      </w:pPr>
    </w:p>
    <w:p w14:paraId="12D2D7C7" w14:textId="77777777" w:rsidR="00822221" w:rsidRPr="00946145" w:rsidRDefault="006773CB" w:rsidP="00946145">
      <w:pPr>
        <w:autoSpaceDE w:val="0"/>
        <w:adjustRightInd w:val="0"/>
        <w:snapToGrid w:val="0"/>
        <w:spacing w:line="360" w:lineRule="auto"/>
        <w:rPr>
          <w:rFonts w:ascii="Book Antiqua" w:hAnsi="Book Antiqua" w:cs="TimesNewRomanPSMT"/>
          <w:sz w:val="24"/>
          <w:szCs w:val="24"/>
        </w:rPr>
      </w:pPr>
      <w:r w:rsidRPr="00946145">
        <w:rPr>
          <w:rFonts w:ascii="Book Antiqua" w:hAnsi="Book Antiqua" w:cs="Tahoma"/>
          <w:b/>
          <w:sz w:val="24"/>
          <w:szCs w:val="24"/>
        </w:rPr>
        <w:t>CARE Checklist (2016) statement:</w:t>
      </w:r>
      <w:r w:rsidRPr="00946145">
        <w:rPr>
          <w:rFonts w:ascii="Book Antiqua" w:hAnsi="Book Antiqua" w:cs="Tahoma"/>
          <w:sz w:val="24"/>
          <w:szCs w:val="24"/>
        </w:rPr>
        <w:t xml:space="preserve"> </w:t>
      </w:r>
      <w:r w:rsidRPr="00946145">
        <w:rPr>
          <w:rFonts w:ascii="Book Antiqua" w:hAnsi="Book Antiqua" w:cs="TimesNewRomanPSMT"/>
          <w:sz w:val="24"/>
          <w:szCs w:val="24"/>
        </w:rPr>
        <w:t>The authors have read the CARE Checklist (201</w:t>
      </w:r>
      <w:r w:rsidRPr="00946145">
        <w:rPr>
          <w:rFonts w:ascii="Book Antiqua" w:hAnsi="Book Antiqua" w:cs="TimesNewRomanPSMT"/>
          <w:sz w:val="24"/>
          <w:szCs w:val="24"/>
          <w:lang w:eastAsia="zh-CN"/>
        </w:rPr>
        <w:t>6</w:t>
      </w:r>
      <w:r w:rsidRPr="00946145">
        <w:rPr>
          <w:rFonts w:ascii="Book Antiqua" w:hAnsi="Book Antiqua" w:cs="TimesNewRomanPSMT"/>
          <w:sz w:val="24"/>
          <w:szCs w:val="24"/>
        </w:rPr>
        <w:t>), and the manuscript was prepared and revised according to the CARE Checklist (2016).</w:t>
      </w:r>
    </w:p>
    <w:p w14:paraId="3DACBA8B" w14:textId="77777777" w:rsidR="00822221" w:rsidRPr="00946145" w:rsidRDefault="00822221" w:rsidP="00946145">
      <w:pPr>
        <w:pStyle w:val="Standard"/>
        <w:spacing w:line="360" w:lineRule="auto"/>
        <w:jc w:val="both"/>
        <w:rPr>
          <w:rFonts w:ascii="Book Antiqua" w:hAnsi="Book Antiqua"/>
          <w:lang w:val="en-GB" w:eastAsia="zh-CN"/>
        </w:rPr>
      </w:pPr>
    </w:p>
    <w:p w14:paraId="267D4AC1" w14:textId="77777777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b/>
          <w:bCs/>
          <w:color w:val="000000"/>
          <w:lang w:val="en-GB"/>
        </w:rPr>
        <w:t>Open-Access:</w:t>
      </w:r>
      <w:r w:rsidR="0070252D" w:rsidRPr="00946145">
        <w:rPr>
          <w:rStyle w:val="10"/>
          <w:rFonts w:ascii="Book Antiqua" w:eastAsia="Book Antiqua" w:hAnsi="Book Antiqua" w:cs="Book Antiqua"/>
          <w:b/>
          <w:bCs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i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rticl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pen-acces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rticl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a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a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elect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-hous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dito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full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eer-review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xtern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viewers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istribut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ccordanc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it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reativ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ommon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ttributi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NonCommerci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(CC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Y-NC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4.0)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icense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hich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ermit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lastRenderedPageBreak/>
        <w:t>other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o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istribute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mix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dapt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uil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up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i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ork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non-commercially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licens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i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erivativ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ork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ifferent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erms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rovid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origina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ork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roperl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it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us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is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non-commercial.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ee: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https://creativecommons.org/Licenses/by-nc/4.0/</w:t>
      </w:r>
    </w:p>
    <w:p w14:paraId="2FA982F0" w14:textId="77777777" w:rsidR="003C19BF" w:rsidRPr="00946145" w:rsidRDefault="003C19BF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</w:p>
    <w:p w14:paraId="15110D34" w14:textId="624F0553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Provenance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and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peer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review: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Unsolicit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rticle;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="00252576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xternall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peer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eviewed.</w:t>
      </w:r>
    </w:p>
    <w:p w14:paraId="4A343977" w14:textId="77777777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Peer-review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model: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ingl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lind</w:t>
      </w:r>
    </w:p>
    <w:p w14:paraId="508D5F33" w14:textId="77777777" w:rsidR="003C19BF" w:rsidRPr="00946145" w:rsidRDefault="003C19BF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</w:p>
    <w:p w14:paraId="5A8A009E" w14:textId="77777777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Peer-review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started: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pril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11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2022</w:t>
      </w:r>
    </w:p>
    <w:p w14:paraId="7B46861C" w14:textId="77777777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First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decision: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Ma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31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2022</w:t>
      </w:r>
    </w:p>
    <w:p w14:paraId="5B93E2C5" w14:textId="4C97FF34" w:rsidR="003C19BF" w:rsidRPr="004A051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 w:eastAsia="zh-CN"/>
        </w:rPr>
      </w:pP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Article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in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press:</w:t>
      </w:r>
      <w:r w:rsidR="00D7634B" w:rsidRPr="00946145">
        <w:rPr>
          <w:rStyle w:val="10"/>
          <w:rFonts w:ascii="Book Antiqua" w:hAnsi="Book Antiqua" w:cs="Book Antiqua"/>
          <w:b/>
          <w:color w:val="000000"/>
          <w:lang w:val="en-GB" w:eastAsia="zh-CN"/>
        </w:rPr>
        <w:t xml:space="preserve"> </w:t>
      </w:r>
    </w:p>
    <w:p w14:paraId="536F907C" w14:textId="77777777" w:rsidR="003C19BF" w:rsidRPr="00946145" w:rsidRDefault="003C19BF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</w:p>
    <w:p w14:paraId="7A06B49E" w14:textId="77777777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Specialty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type: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bookmarkStart w:id="4" w:name="OLE_LINK553"/>
      <w:bookmarkStart w:id="5" w:name="OLE_LINK554"/>
      <w:bookmarkStart w:id="6" w:name="OLE_LINK555"/>
      <w:bookmarkStart w:id="7" w:name="OLE_LINK1659"/>
      <w:bookmarkStart w:id="8" w:name="OLE_LINK1960"/>
      <w:r w:rsidR="0014010E" w:rsidRPr="00946145">
        <w:rPr>
          <w:rFonts w:ascii="Book Antiqua" w:eastAsia="Book Antiqua" w:hAnsi="Book Antiqua" w:cs="Book Antiqua"/>
          <w:color w:val="000000"/>
          <w:lang w:val="en-GB"/>
        </w:rPr>
        <w:t>Oncology</w:t>
      </w:r>
      <w:bookmarkEnd w:id="4"/>
      <w:bookmarkEnd w:id="5"/>
      <w:bookmarkEnd w:id="6"/>
      <w:bookmarkEnd w:id="7"/>
      <w:bookmarkEnd w:id="8"/>
    </w:p>
    <w:p w14:paraId="6E4C0DDA" w14:textId="77777777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Country/Territory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origin: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Greece</w:t>
      </w:r>
    </w:p>
    <w:p w14:paraId="76BC5928" w14:textId="77777777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Peer-review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report’s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scientific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quality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classification</w:t>
      </w:r>
    </w:p>
    <w:p w14:paraId="32B54234" w14:textId="77777777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Grad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A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(Excellent):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0</w:t>
      </w:r>
    </w:p>
    <w:p w14:paraId="6EB9834E" w14:textId="77777777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Grad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(Ver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good):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B</w:t>
      </w:r>
    </w:p>
    <w:p w14:paraId="5DEF2CF0" w14:textId="77777777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Grad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C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(Good):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0</w:t>
      </w:r>
    </w:p>
    <w:p w14:paraId="3B9BD8B7" w14:textId="77777777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Grad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(Fair):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0</w:t>
      </w:r>
    </w:p>
    <w:p w14:paraId="64D5C30A" w14:textId="77777777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Grad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(Poor):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0</w:t>
      </w:r>
    </w:p>
    <w:p w14:paraId="77A8394F" w14:textId="77777777" w:rsidR="003C19BF" w:rsidRPr="00946145" w:rsidRDefault="003C19BF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</w:p>
    <w:p w14:paraId="0BAB945F" w14:textId="77777777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P-Reviewer: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lkady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N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Egypt;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Rosen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A,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United</w:t>
      </w:r>
      <w:r w:rsidR="0070252D"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States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S-Editor: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ang</w:t>
      </w:r>
      <w:r w:rsidR="0070252D" w:rsidRPr="00946145">
        <w:rPr>
          <w:rStyle w:val="10"/>
          <w:rFonts w:ascii="Book Antiqua" w:hAnsi="Book Antiqua" w:cs="Book Antiqua"/>
          <w:color w:val="000000"/>
          <w:lang w:val="en-GB" w:eastAsia="zh-CN"/>
        </w:rPr>
        <w:t xml:space="preserve"> </w:t>
      </w:r>
      <w:r w:rsidRPr="00946145">
        <w:rPr>
          <w:rStyle w:val="10"/>
          <w:rFonts w:ascii="Book Antiqua" w:hAnsi="Book Antiqua" w:cs="Book Antiqua"/>
          <w:color w:val="000000"/>
          <w:lang w:val="en-GB" w:eastAsia="zh-CN"/>
        </w:rPr>
        <w:t>LL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L-Editor: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hAnsi="Book Antiqua" w:cs="Book Antiqua"/>
          <w:color w:val="000000"/>
          <w:lang w:val="en-GB" w:eastAsia="zh-CN"/>
        </w:rPr>
        <w:t>A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P-Editor: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color w:val="000000"/>
          <w:lang w:val="en-GB"/>
        </w:rPr>
        <w:t>Wang</w:t>
      </w:r>
      <w:r w:rsidR="0070252D" w:rsidRPr="00946145">
        <w:rPr>
          <w:rStyle w:val="10"/>
          <w:rFonts w:ascii="Book Antiqua" w:hAnsi="Book Antiqua" w:cs="Book Antiqua"/>
          <w:color w:val="000000"/>
          <w:lang w:val="en-GB" w:eastAsia="zh-CN"/>
        </w:rPr>
        <w:t xml:space="preserve"> </w:t>
      </w:r>
      <w:r w:rsidRPr="00946145">
        <w:rPr>
          <w:rStyle w:val="10"/>
          <w:rFonts w:ascii="Book Antiqua" w:hAnsi="Book Antiqua" w:cs="Book Antiqua"/>
          <w:color w:val="000000"/>
          <w:lang w:val="en-GB" w:eastAsia="zh-CN"/>
        </w:rPr>
        <w:t>LL</w:t>
      </w:r>
    </w:p>
    <w:p w14:paraId="5067BFFA" w14:textId="77777777" w:rsidR="003C19BF" w:rsidRPr="00946145" w:rsidRDefault="003C19BF" w:rsidP="00946145">
      <w:pPr>
        <w:pStyle w:val="Standard"/>
        <w:spacing w:line="360" w:lineRule="auto"/>
        <w:jc w:val="both"/>
        <w:rPr>
          <w:rFonts w:ascii="Book Antiqua" w:hAnsi="Book Antiqua" w:cs="Book Antiqua"/>
          <w:color w:val="000000"/>
          <w:lang w:val="en-GB" w:eastAsia="zh-CN"/>
        </w:rPr>
      </w:pPr>
    </w:p>
    <w:p w14:paraId="373CADE4" w14:textId="77777777" w:rsidR="00BB6F68" w:rsidRPr="00946145" w:rsidRDefault="006773CB" w:rsidP="00946145">
      <w:pPr>
        <w:rPr>
          <w:rFonts w:ascii="Book Antiqua" w:hAnsi="Book Antiqua" w:cs="Book Antiqua"/>
          <w:color w:val="000000"/>
          <w:sz w:val="24"/>
          <w:szCs w:val="24"/>
          <w:lang w:eastAsia="zh-CN"/>
        </w:rPr>
      </w:pPr>
      <w:r w:rsidRPr="00946145">
        <w:rPr>
          <w:rFonts w:ascii="Book Antiqua" w:hAnsi="Book Antiqua" w:cs="Book Antiqua"/>
          <w:color w:val="000000"/>
          <w:sz w:val="24"/>
          <w:szCs w:val="24"/>
          <w:lang w:eastAsia="zh-CN"/>
        </w:rPr>
        <w:br w:type="page"/>
      </w:r>
    </w:p>
    <w:p w14:paraId="2DE7D607" w14:textId="77777777" w:rsidR="003C19BF" w:rsidRPr="00946145" w:rsidRDefault="006773CB" w:rsidP="00946145">
      <w:pPr>
        <w:pStyle w:val="Standard"/>
        <w:widowControl w:val="0"/>
        <w:suppressAutoHyphens w:val="0"/>
        <w:spacing w:line="360" w:lineRule="auto"/>
        <w:jc w:val="both"/>
        <w:rPr>
          <w:rFonts w:ascii="Book Antiqua" w:hAnsi="Book Antiqua"/>
          <w:b/>
          <w:lang w:val="en-GB"/>
        </w:rPr>
      </w:pPr>
      <w:r w:rsidRPr="00946145">
        <w:rPr>
          <w:rStyle w:val="10"/>
          <w:rFonts w:ascii="Book Antiqua" w:hAnsi="Book Antiqua"/>
          <w:b/>
          <w:lang w:val="en-GB" w:eastAsia="zh-CN"/>
        </w:rPr>
        <w:lastRenderedPageBreak/>
        <w:t>Figure</w:t>
      </w:r>
      <w:r w:rsidR="0070252D" w:rsidRPr="00946145">
        <w:rPr>
          <w:rStyle w:val="10"/>
          <w:rFonts w:ascii="Book Antiqua" w:hAnsi="Book Antiqua"/>
          <w:b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b/>
          <w:lang w:val="en-GB" w:eastAsia="zh-CN"/>
        </w:rPr>
        <w:t>Legends</w:t>
      </w:r>
    </w:p>
    <w:p w14:paraId="320A87FC" w14:textId="77777777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 w:eastAsia="zh-CN"/>
        </w:rPr>
      </w:pPr>
      <w:r w:rsidRPr="00946145">
        <w:rPr>
          <w:rFonts w:ascii="Book Antiqua" w:hAnsi="Book Antiqua"/>
          <w:noProof/>
          <w:lang w:eastAsia="zh-CN"/>
        </w:rPr>
        <w:drawing>
          <wp:inline distT="0" distB="0" distL="0" distR="0" wp14:anchorId="6C0A4D97" wp14:editId="4442041A">
            <wp:extent cx="3331210" cy="3799205"/>
            <wp:effectExtent l="0" t="0" r="2540" b="0"/>
            <wp:docPr id="1" name="图片 1" descr="D:\小桌面\新建文件夹\SE\jdz-pdf\76884\pdf\76884-g00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534906" name="Picture 1" descr="D:\小桌面\新建文件夹\SE\jdz-pdf\76884\pdf\76884-g001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1210" cy="3799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0FA649" w14:textId="621A61B8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hAnsi="Book Antiqua"/>
          <w:b/>
          <w:lang w:val="en-GB" w:eastAsia="zh-CN"/>
        </w:rPr>
        <w:t>Figure</w:t>
      </w:r>
      <w:r w:rsidR="0070252D" w:rsidRPr="00946145">
        <w:rPr>
          <w:rStyle w:val="10"/>
          <w:rFonts w:ascii="Book Antiqua" w:hAnsi="Book Antiqua"/>
          <w:b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b/>
          <w:lang w:val="en-GB" w:eastAsia="zh-CN"/>
        </w:rPr>
        <w:t>1</w:t>
      </w:r>
      <w:r w:rsidR="0070252D" w:rsidRPr="00946145">
        <w:rPr>
          <w:rStyle w:val="10"/>
          <w:rFonts w:ascii="Book Antiqua" w:hAnsi="Book Antiqua"/>
          <w:b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b/>
          <w:lang w:val="en-GB" w:eastAsia="zh-CN"/>
        </w:rPr>
        <w:t>Magnetic</w:t>
      </w:r>
      <w:r w:rsidR="0070252D" w:rsidRPr="00946145">
        <w:rPr>
          <w:rStyle w:val="10"/>
          <w:rFonts w:ascii="Book Antiqua" w:hAnsi="Book Antiqua"/>
          <w:b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b/>
          <w:lang w:val="en-GB" w:eastAsia="zh-CN"/>
        </w:rPr>
        <w:t>resonance</w:t>
      </w:r>
      <w:r w:rsidR="0070252D" w:rsidRPr="00946145">
        <w:rPr>
          <w:rStyle w:val="10"/>
          <w:rFonts w:ascii="Book Antiqua" w:hAnsi="Book Antiqua"/>
          <w:b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b/>
          <w:lang w:val="en-GB" w:eastAsia="zh-CN"/>
        </w:rPr>
        <w:t>imaging.</w:t>
      </w:r>
      <w:r w:rsidR="0070252D" w:rsidRPr="00946145">
        <w:rPr>
          <w:rStyle w:val="10"/>
          <w:rFonts w:ascii="Book Antiqua" w:hAnsi="Book Antiqua"/>
          <w:b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A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and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C: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Coronal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and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axial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plane</w:t>
      </w:r>
      <w:r w:rsidR="00AF7701" w:rsidRPr="00946145">
        <w:rPr>
          <w:rStyle w:val="10"/>
          <w:rFonts w:ascii="Book Antiqua" w:hAnsi="Book Antiqua"/>
          <w:lang w:val="en-GB" w:eastAsia="zh-CN"/>
        </w:rPr>
        <w:t>s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of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the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mass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with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smooth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borders,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lobed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on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the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upper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side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with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a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beak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sign.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Cystic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and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soli</w:t>
      </w:r>
      <w:r w:rsidRPr="00946145">
        <w:rPr>
          <w:rStyle w:val="10"/>
          <w:rFonts w:ascii="Book Antiqua" w:hAnsi="Book Antiqua"/>
          <w:lang w:eastAsia="zh-CN"/>
        </w:rPr>
        <w:t>d</w:t>
      </w:r>
      <w:r w:rsidR="0070252D" w:rsidRPr="00946145">
        <w:rPr>
          <w:rStyle w:val="10"/>
          <w:rFonts w:ascii="Book Antiqua" w:hAnsi="Book Antiqua"/>
          <w:lang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elements,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septa,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="00EB1DBF" w:rsidRPr="00946145">
        <w:rPr>
          <w:rStyle w:val="10"/>
          <w:rFonts w:ascii="Book Antiqua" w:hAnsi="Book Antiqua"/>
          <w:lang w:val="en-GB" w:eastAsia="zh-CN"/>
        </w:rPr>
        <w:t xml:space="preserve">and </w:t>
      </w:r>
      <w:r w:rsidR="00252576" w:rsidRPr="00946145">
        <w:rPr>
          <w:rStyle w:val="10"/>
          <w:rFonts w:ascii="Book Antiqua" w:hAnsi="Book Antiqua"/>
          <w:lang w:val="en-GB" w:eastAsia="zh-CN"/>
        </w:rPr>
        <w:t>haemorrhagic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and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protein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elements.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It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absorbs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paramagnetic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substance;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B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and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D: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="00BB6F68" w:rsidRPr="00946145">
        <w:rPr>
          <w:rStyle w:val="10"/>
          <w:rFonts w:ascii="Book Antiqua" w:hAnsi="Book Antiqua"/>
          <w:lang w:val="en-GB" w:eastAsia="zh-CN"/>
        </w:rPr>
        <w:t>Computed tomography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scan</w:t>
      </w:r>
      <w:r w:rsidR="00384C60" w:rsidRPr="00946145">
        <w:rPr>
          <w:rStyle w:val="10"/>
          <w:rFonts w:ascii="Book Antiqua" w:hAnsi="Book Antiqua"/>
          <w:lang w:val="en-GB" w:eastAsia="zh-CN"/>
        </w:rPr>
        <w:t xml:space="preserve"> -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Coronal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and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axial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plane</w:t>
      </w:r>
      <w:r w:rsidR="0084123C" w:rsidRPr="00946145">
        <w:rPr>
          <w:rStyle w:val="10"/>
          <w:rFonts w:ascii="Book Antiqua" w:hAnsi="Book Antiqua"/>
          <w:lang w:val="en-GB" w:eastAsia="zh-CN"/>
        </w:rPr>
        <w:t>s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of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the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mass</w:t>
      </w:r>
      <w:r w:rsidR="00574C4D" w:rsidRPr="00946145">
        <w:rPr>
          <w:rStyle w:val="10"/>
          <w:rFonts w:ascii="Book Antiqua" w:hAnsi="Book Antiqua"/>
          <w:lang w:val="en-GB" w:eastAsia="zh-CN"/>
        </w:rPr>
        <w:t>.</w:t>
      </w:r>
      <w:r w:rsidR="00A83222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="00574C4D" w:rsidRPr="00946145">
        <w:rPr>
          <w:rStyle w:val="10"/>
          <w:rFonts w:ascii="Book Antiqua" w:hAnsi="Book Antiqua"/>
          <w:lang w:val="en-GB" w:eastAsia="zh-CN"/>
        </w:rPr>
        <w:t>D</w:t>
      </w:r>
      <w:r w:rsidRPr="00946145">
        <w:rPr>
          <w:rStyle w:val="10"/>
          <w:rFonts w:ascii="Book Antiqua" w:hAnsi="Book Antiqua"/>
          <w:lang w:val="en-GB" w:eastAsia="zh-CN"/>
        </w:rPr>
        <w:t>ifferential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diagnosis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of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tail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gut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cyst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or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cystic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teratoma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(arrows).</w:t>
      </w:r>
    </w:p>
    <w:p w14:paraId="486B3342" w14:textId="77777777" w:rsidR="003C19BF" w:rsidRDefault="003C19BF" w:rsidP="00946145">
      <w:pPr>
        <w:pStyle w:val="Standard"/>
        <w:spacing w:line="360" w:lineRule="auto"/>
        <w:jc w:val="both"/>
        <w:rPr>
          <w:rFonts w:ascii="Book Antiqua" w:hAnsi="Book Antiqua"/>
          <w:lang w:val="en-GB" w:eastAsia="zh-CN"/>
        </w:rPr>
      </w:pPr>
    </w:p>
    <w:p w14:paraId="33A42101" w14:textId="77777777" w:rsidR="00946145" w:rsidRPr="00946145" w:rsidRDefault="00946145" w:rsidP="00946145">
      <w:pPr>
        <w:pStyle w:val="Standard"/>
        <w:spacing w:line="360" w:lineRule="auto"/>
        <w:jc w:val="both"/>
        <w:rPr>
          <w:rFonts w:ascii="Book Antiqua" w:hAnsi="Book Antiqua"/>
          <w:lang w:val="en-GB" w:eastAsia="zh-CN"/>
        </w:rPr>
      </w:pPr>
    </w:p>
    <w:p w14:paraId="7B9E3B46" w14:textId="77777777" w:rsidR="00384C60" w:rsidRPr="00946145" w:rsidRDefault="006773CB" w:rsidP="00946145">
      <w:pPr>
        <w:pStyle w:val="Standard"/>
        <w:spacing w:line="360" w:lineRule="auto"/>
        <w:jc w:val="both"/>
        <w:rPr>
          <w:rStyle w:val="10"/>
          <w:rFonts w:ascii="Book Antiqua" w:hAnsi="Book Antiqua"/>
          <w:b/>
          <w:lang w:val="en-GB" w:eastAsia="zh-CN"/>
        </w:rPr>
      </w:pPr>
      <w:r w:rsidRPr="00946145">
        <w:rPr>
          <w:rFonts w:ascii="Book Antiqua" w:hAnsi="Book Antiqua"/>
          <w:b/>
          <w:noProof/>
          <w:lang w:eastAsia="zh-CN"/>
        </w:rPr>
        <w:lastRenderedPageBreak/>
        <w:drawing>
          <wp:inline distT="0" distB="0" distL="0" distR="0" wp14:anchorId="1FB12769" wp14:editId="6A41A422">
            <wp:extent cx="3151505" cy="3799205"/>
            <wp:effectExtent l="0" t="0" r="0" b="0"/>
            <wp:docPr id="2" name="图片 2" descr="D:\小桌面\新建文件夹\SE\jdz-pdf\76884\pdf\76884-g00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4207294" name="Picture 2" descr="D:\小桌面\新建文件夹\SE\jdz-pdf\76884\pdf\76884-g002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1505" cy="3799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54E5BE" w14:textId="1DC88352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hAnsi="Book Antiqua"/>
          <w:b/>
          <w:lang w:val="en-GB" w:eastAsia="zh-CN"/>
        </w:rPr>
        <w:t>Figure</w:t>
      </w:r>
      <w:r w:rsidR="0070252D" w:rsidRPr="00946145">
        <w:rPr>
          <w:rStyle w:val="10"/>
          <w:rFonts w:ascii="Book Antiqua" w:hAnsi="Book Antiqua"/>
          <w:b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b/>
          <w:lang w:val="en-GB" w:eastAsia="zh-CN"/>
        </w:rPr>
        <w:t>2</w:t>
      </w:r>
      <w:r w:rsidR="0070252D" w:rsidRPr="00946145">
        <w:rPr>
          <w:rStyle w:val="10"/>
          <w:rFonts w:ascii="Book Antiqua" w:hAnsi="Book Antiqua"/>
          <w:b/>
          <w:lang w:val="en-GB" w:eastAsia="zh-CN"/>
        </w:rPr>
        <w:t xml:space="preserve"> </w:t>
      </w:r>
      <w:r w:rsidR="00A02407" w:rsidRPr="00946145">
        <w:rPr>
          <w:rStyle w:val="10"/>
          <w:rFonts w:ascii="Book Antiqua" w:hAnsi="Book Antiqua"/>
          <w:b/>
          <w:lang w:val="en-GB" w:eastAsia="zh-CN"/>
        </w:rPr>
        <w:t>P</w:t>
      </w:r>
      <w:r w:rsidRPr="00946145">
        <w:rPr>
          <w:rStyle w:val="10"/>
          <w:rFonts w:ascii="Book Antiqua" w:hAnsi="Book Antiqua"/>
          <w:b/>
          <w:lang w:val="en-GB" w:eastAsia="zh-CN"/>
        </w:rPr>
        <w:t>atient</w:t>
      </w:r>
      <w:r w:rsidR="0070252D" w:rsidRPr="00946145">
        <w:rPr>
          <w:rStyle w:val="10"/>
          <w:rFonts w:ascii="Book Antiqua" w:hAnsi="Book Antiqua"/>
          <w:b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b/>
          <w:lang w:val="en-GB" w:eastAsia="zh-CN"/>
        </w:rPr>
        <w:t>underwent</w:t>
      </w:r>
      <w:r w:rsidR="0070252D" w:rsidRPr="00946145">
        <w:rPr>
          <w:rStyle w:val="10"/>
          <w:rFonts w:ascii="Book Antiqua" w:hAnsi="Book Antiqua"/>
          <w:b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b/>
          <w:lang w:val="en-GB" w:eastAsia="zh-CN"/>
        </w:rPr>
        <w:t>extensive</w:t>
      </w:r>
      <w:r w:rsidR="0070252D" w:rsidRPr="00946145">
        <w:rPr>
          <w:rStyle w:val="10"/>
          <w:rFonts w:ascii="Book Antiqua" w:hAnsi="Book Antiqua"/>
          <w:b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b/>
          <w:lang w:val="en-GB" w:eastAsia="zh-CN"/>
        </w:rPr>
        <w:t>surgical</w:t>
      </w:r>
      <w:r w:rsidR="0070252D" w:rsidRPr="00946145">
        <w:rPr>
          <w:rStyle w:val="10"/>
          <w:rFonts w:ascii="Book Antiqua" w:hAnsi="Book Antiqua"/>
          <w:b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b/>
          <w:lang w:val="en-GB" w:eastAsia="zh-CN"/>
        </w:rPr>
        <w:t>resection</w:t>
      </w:r>
      <w:r w:rsidR="0070252D" w:rsidRPr="00946145">
        <w:rPr>
          <w:rStyle w:val="10"/>
          <w:rFonts w:ascii="Book Antiqua" w:hAnsi="Book Antiqua"/>
          <w:b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b/>
          <w:lang w:val="en-GB" w:eastAsia="zh-CN"/>
        </w:rPr>
        <w:t>of</w:t>
      </w:r>
      <w:r w:rsidR="0070252D" w:rsidRPr="00946145">
        <w:rPr>
          <w:rStyle w:val="10"/>
          <w:rFonts w:ascii="Book Antiqua" w:hAnsi="Book Antiqua"/>
          <w:b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b/>
          <w:lang w:val="en-GB" w:eastAsia="zh-CN"/>
        </w:rPr>
        <w:t>the</w:t>
      </w:r>
      <w:r w:rsidR="0070252D" w:rsidRPr="00946145">
        <w:rPr>
          <w:rStyle w:val="10"/>
          <w:rFonts w:ascii="Book Antiqua" w:hAnsi="Book Antiqua"/>
          <w:b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b/>
          <w:lang w:val="en-GB" w:eastAsia="zh-CN"/>
        </w:rPr>
        <w:t>lesion</w:t>
      </w:r>
      <w:r w:rsidR="0070252D" w:rsidRPr="00946145">
        <w:rPr>
          <w:rStyle w:val="10"/>
          <w:rFonts w:ascii="Book Antiqua" w:hAnsi="Book Antiqua"/>
          <w:b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b/>
          <w:lang w:val="en-GB" w:eastAsia="zh-CN"/>
        </w:rPr>
        <w:t>through</w:t>
      </w:r>
      <w:r w:rsidR="0070252D" w:rsidRPr="00946145">
        <w:rPr>
          <w:rStyle w:val="10"/>
          <w:rFonts w:ascii="Book Antiqua" w:hAnsi="Book Antiqua"/>
          <w:b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b/>
          <w:lang w:val="en-GB" w:eastAsia="zh-CN"/>
        </w:rPr>
        <w:t>the</w:t>
      </w:r>
      <w:r w:rsidR="0070252D" w:rsidRPr="00946145">
        <w:rPr>
          <w:rStyle w:val="10"/>
          <w:rFonts w:ascii="Book Antiqua" w:hAnsi="Book Antiqua"/>
          <w:b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b/>
          <w:lang w:val="en-GB" w:eastAsia="zh-CN"/>
        </w:rPr>
        <w:t>right</w:t>
      </w:r>
      <w:r w:rsidR="0070252D" w:rsidRPr="00946145">
        <w:rPr>
          <w:rStyle w:val="10"/>
          <w:rFonts w:ascii="Book Antiqua" w:hAnsi="Book Antiqua"/>
          <w:b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b/>
          <w:lang w:val="en-GB" w:eastAsia="zh-CN"/>
        </w:rPr>
        <w:t>buttock.</w:t>
      </w:r>
      <w:r w:rsidR="0070252D" w:rsidRPr="00946145">
        <w:rPr>
          <w:rStyle w:val="10"/>
          <w:rFonts w:ascii="Book Antiqua" w:hAnsi="Book Antiqua"/>
          <w:b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A: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Preoperative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view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of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the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mass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(arrow);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B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and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C: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Extensive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surgical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resection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of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the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lesion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through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the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right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buttock</w:t>
      </w:r>
      <w:r w:rsidR="004D0062" w:rsidRPr="00946145">
        <w:rPr>
          <w:rStyle w:val="10"/>
          <w:rFonts w:ascii="Book Antiqua" w:hAnsi="Book Antiqua"/>
          <w:lang w:val="en-GB" w:eastAsia="zh-CN"/>
        </w:rPr>
        <w:t>;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="00E670FB" w:rsidRPr="00946145">
        <w:rPr>
          <w:rStyle w:val="10"/>
          <w:rFonts w:ascii="Book Antiqua" w:hAnsi="Book Antiqua"/>
          <w:lang w:val="en-GB" w:eastAsia="zh-CN"/>
        </w:rPr>
        <w:t>D</w:t>
      </w:r>
      <w:r w:rsidRPr="00946145">
        <w:rPr>
          <w:rStyle w:val="10"/>
          <w:rFonts w:ascii="Book Antiqua" w:hAnsi="Book Antiqua"/>
          <w:lang w:val="en-GB" w:eastAsia="zh-CN"/>
        </w:rPr>
        <w:t>: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="004D0062" w:rsidRPr="00946145">
        <w:rPr>
          <w:rStyle w:val="10"/>
          <w:rFonts w:ascii="Book Antiqua" w:hAnsi="Book Antiqua"/>
          <w:lang w:val="en-GB" w:eastAsia="zh-CN"/>
        </w:rPr>
        <w:t>R</w:t>
      </w:r>
      <w:r w:rsidRPr="00946145">
        <w:rPr>
          <w:rStyle w:val="10"/>
          <w:rFonts w:ascii="Book Antiqua" w:hAnsi="Book Antiqua"/>
          <w:lang w:val="en-GB" w:eastAsia="zh-CN"/>
        </w:rPr>
        <w:t>emoved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mass.</w:t>
      </w:r>
    </w:p>
    <w:p w14:paraId="53FE607F" w14:textId="77777777" w:rsidR="003C19BF" w:rsidRDefault="003C19BF" w:rsidP="00946145">
      <w:pPr>
        <w:pStyle w:val="Standard"/>
        <w:spacing w:line="360" w:lineRule="auto"/>
        <w:jc w:val="both"/>
        <w:rPr>
          <w:rFonts w:ascii="Book Antiqua" w:hAnsi="Book Antiqua"/>
          <w:lang w:val="en-GB" w:eastAsia="zh-CN"/>
        </w:rPr>
      </w:pPr>
    </w:p>
    <w:p w14:paraId="3A92E8BF" w14:textId="77777777" w:rsidR="00946145" w:rsidRPr="00946145" w:rsidRDefault="00946145" w:rsidP="00946145">
      <w:pPr>
        <w:pStyle w:val="Standard"/>
        <w:spacing w:line="360" w:lineRule="auto"/>
        <w:jc w:val="both"/>
        <w:rPr>
          <w:rFonts w:ascii="Book Antiqua" w:hAnsi="Book Antiqua"/>
          <w:lang w:val="en-GB" w:eastAsia="zh-CN"/>
        </w:rPr>
      </w:pPr>
    </w:p>
    <w:p w14:paraId="11141064" w14:textId="77777777" w:rsidR="00384C60" w:rsidRPr="00946145" w:rsidRDefault="006773CB" w:rsidP="00946145">
      <w:pPr>
        <w:pStyle w:val="Standard"/>
        <w:spacing w:line="360" w:lineRule="auto"/>
        <w:jc w:val="both"/>
        <w:rPr>
          <w:rStyle w:val="10"/>
          <w:rFonts w:ascii="Book Antiqua" w:hAnsi="Book Antiqua"/>
          <w:b/>
          <w:lang w:val="en-GB" w:eastAsia="zh-CN"/>
        </w:rPr>
      </w:pPr>
      <w:r w:rsidRPr="00946145">
        <w:rPr>
          <w:rFonts w:ascii="Book Antiqua" w:hAnsi="Book Antiqua"/>
          <w:b/>
          <w:noProof/>
          <w:lang w:eastAsia="zh-CN"/>
        </w:rPr>
        <w:lastRenderedPageBreak/>
        <w:drawing>
          <wp:inline distT="0" distB="0" distL="0" distR="0" wp14:anchorId="7342A702" wp14:editId="5F0DDED4">
            <wp:extent cx="4359910" cy="5448300"/>
            <wp:effectExtent l="0" t="0" r="2540" b="0"/>
            <wp:docPr id="3" name="图片 3" descr="D:\小桌面\新建文件夹\SE\jdz-pdf\76884\pdf\76884-g00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416190" name="Picture 3" descr="D:\小桌面\新建文件夹\SE\jdz-pdf\76884\pdf\76884-g003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9910" cy="544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C57E61" w14:textId="62B4842A" w:rsidR="003C19BF" w:rsidRPr="00946145" w:rsidRDefault="006773CB" w:rsidP="00946145">
      <w:pPr>
        <w:pStyle w:val="Standard"/>
        <w:spacing w:line="360" w:lineRule="auto"/>
        <w:jc w:val="both"/>
        <w:rPr>
          <w:rFonts w:ascii="Book Antiqua" w:hAnsi="Book Antiqua"/>
          <w:lang w:val="en-GB"/>
        </w:rPr>
      </w:pPr>
      <w:r w:rsidRPr="00946145">
        <w:rPr>
          <w:rStyle w:val="10"/>
          <w:rFonts w:ascii="Book Antiqua" w:hAnsi="Book Antiqua"/>
          <w:b/>
          <w:lang w:val="en-GB" w:eastAsia="zh-CN"/>
        </w:rPr>
        <w:t>Figure</w:t>
      </w:r>
      <w:r w:rsidR="0070252D" w:rsidRPr="00946145">
        <w:rPr>
          <w:rStyle w:val="10"/>
          <w:rFonts w:ascii="Book Antiqua" w:hAnsi="Book Antiqua"/>
          <w:b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b/>
          <w:lang w:val="en-GB" w:eastAsia="zh-CN"/>
        </w:rPr>
        <w:t>3</w:t>
      </w:r>
      <w:r w:rsidR="0070252D" w:rsidRPr="00946145">
        <w:rPr>
          <w:rStyle w:val="10"/>
          <w:rFonts w:ascii="Book Antiqua" w:hAnsi="Book Antiqua"/>
          <w:b/>
          <w:lang w:val="en-GB" w:eastAsia="zh-CN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Microscopic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examination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confirmed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presence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a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cystic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mass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="00317662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that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comprised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thick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fibrous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bands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that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divided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it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into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three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cystic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spaces,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the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largest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of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which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corresponded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to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mucinous</w:t>
      </w:r>
      <w:r w:rsidR="0070252D"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 xml:space="preserve"> </w:t>
      </w:r>
      <w:r w:rsidRPr="00946145">
        <w:rPr>
          <w:rStyle w:val="10"/>
          <w:rFonts w:ascii="Book Antiqua" w:eastAsia="Book Antiqua" w:hAnsi="Book Antiqua" w:cs="Book Antiqua"/>
          <w:b/>
          <w:color w:val="000000"/>
          <w:lang w:val="en-GB"/>
        </w:rPr>
        <w:t>adenocarcinoma</w:t>
      </w:r>
      <w:r w:rsidRPr="00946145">
        <w:rPr>
          <w:rStyle w:val="10"/>
          <w:rFonts w:ascii="Book Antiqua" w:hAnsi="Book Antiqua" w:cs="Book Antiqua"/>
          <w:b/>
          <w:color w:val="000000"/>
          <w:lang w:val="en-GB" w:eastAsia="zh-CN"/>
        </w:rPr>
        <w:t>.</w:t>
      </w:r>
      <w:r w:rsidR="0070252D" w:rsidRPr="00946145">
        <w:rPr>
          <w:rStyle w:val="10"/>
          <w:rFonts w:ascii="Book Antiqua" w:hAnsi="Book Antiqua" w:cs="Book Antiqua"/>
          <w:color w:val="000000"/>
          <w:lang w:val="en-GB" w:eastAsia="zh-CN"/>
        </w:rPr>
        <w:t xml:space="preserve"> </w:t>
      </w:r>
      <w:r w:rsidRPr="00946145">
        <w:rPr>
          <w:rStyle w:val="10"/>
          <w:rFonts w:ascii="Book Antiqua" w:hAnsi="Book Antiqua" w:cs="Book Antiqua"/>
          <w:color w:val="000000"/>
          <w:lang w:val="en-GB" w:eastAsia="zh-CN"/>
        </w:rPr>
        <w:t>A:</w:t>
      </w:r>
      <w:r w:rsidR="0070252D" w:rsidRPr="00946145">
        <w:rPr>
          <w:rStyle w:val="10"/>
          <w:rFonts w:ascii="Book Antiqua" w:hAnsi="Book Antiqua" w:cs="Book Antiqua"/>
          <w:color w:val="000000"/>
          <w:lang w:val="en-GB" w:eastAsia="zh-CN"/>
        </w:rPr>
        <w:t xml:space="preserve"> </w:t>
      </w:r>
      <w:r w:rsidRPr="00946145">
        <w:rPr>
          <w:rFonts w:ascii="Book Antiqua" w:hAnsi="Book Antiqua"/>
          <w:lang w:val="en-GB"/>
        </w:rPr>
        <w:t>Fibrous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tissue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separate</w:t>
      </w:r>
      <w:r w:rsidR="00317662" w:rsidRPr="00946145">
        <w:rPr>
          <w:rFonts w:ascii="Book Antiqua" w:hAnsi="Book Antiqua"/>
          <w:lang w:val="en-GB"/>
        </w:rPr>
        <w:t>s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two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cystic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spaces,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one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benign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lined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by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keratinized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squamous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cell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epithelium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="00F44961" w:rsidRPr="00946145">
        <w:rPr>
          <w:rFonts w:ascii="Book Antiqua" w:hAnsi="Book Antiqua"/>
          <w:lang w:val="en-GB"/>
        </w:rPr>
        <w:t xml:space="preserve">and </w:t>
      </w:r>
      <w:r w:rsidRPr="00946145">
        <w:rPr>
          <w:rFonts w:ascii="Book Antiqua" w:hAnsi="Book Antiqua"/>
          <w:lang w:val="en-GB"/>
        </w:rPr>
        <w:t>the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other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correspond</w:t>
      </w:r>
      <w:r w:rsidR="00F44961" w:rsidRPr="00946145">
        <w:rPr>
          <w:rFonts w:ascii="Book Antiqua" w:hAnsi="Book Antiqua"/>
          <w:lang w:val="en-GB"/>
        </w:rPr>
        <w:t>ing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to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mucinous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adenocarcinoma</w:t>
      </w:r>
      <w:r w:rsidRPr="00946145">
        <w:rPr>
          <w:rStyle w:val="10"/>
          <w:rFonts w:ascii="Book Antiqua" w:hAnsi="Book Antiqua"/>
          <w:lang w:val="en-GB" w:eastAsia="zh-CN"/>
        </w:rPr>
        <w:t>;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B</w:t>
      </w:r>
      <w:r w:rsidR="00946145" w:rsidRPr="00946145">
        <w:rPr>
          <w:rStyle w:val="10"/>
          <w:rFonts w:ascii="Book Antiqua" w:hAnsi="Book Antiqua" w:cs="Calibri"/>
          <w:lang w:val="en-GB" w:eastAsia="zh-CN"/>
        </w:rPr>
        <w:t>-</w:t>
      </w:r>
      <w:r w:rsidRPr="00946145">
        <w:rPr>
          <w:rStyle w:val="10"/>
          <w:rFonts w:ascii="Book Antiqua" w:hAnsi="Book Antiqua"/>
          <w:lang w:val="en-GB" w:eastAsia="zh-CN"/>
        </w:rPr>
        <w:t>D: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Higher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magnification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of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mucinous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adenocarcinoma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="0078056B" w:rsidRPr="00946145">
        <w:rPr>
          <w:rFonts w:ascii="Book Antiqua" w:hAnsi="Book Antiqua"/>
          <w:lang w:val="en-GB"/>
        </w:rPr>
        <w:t xml:space="preserve">that is </w:t>
      </w:r>
      <w:r w:rsidRPr="00946145">
        <w:rPr>
          <w:rFonts w:ascii="Book Antiqua" w:hAnsi="Book Antiqua"/>
          <w:lang w:val="en-GB"/>
        </w:rPr>
        <w:t>immunohistochemically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positive</w:t>
      </w:r>
      <w:r w:rsidR="002E52E3" w:rsidRPr="00946145">
        <w:rPr>
          <w:rFonts w:ascii="Book Antiqua" w:hAnsi="Book Antiqua"/>
          <w:lang w:val="en-GB"/>
        </w:rPr>
        <w:t xml:space="preserve"> (IHC-positive)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="001E15E3" w:rsidRPr="00946145">
        <w:rPr>
          <w:rFonts w:ascii="Book Antiqua" w:hAnsi="Book Antiqua"/>
          <w:lang w:val="en-GB"/>
        </w:rPr>
        <w:t xml:space="preserve">for </w:t>
      </w:r>
      <w:r w:rsidRPr="00946145">
        <w:rPr>
          <w:rFonts w:ascii="Book Antiqua" w:hAnsi="Book Antiqua"/>
          <w:lang w:val="en-GB"/>
        </w:rPr>
        <w:t>antibodies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CK20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Fonts w:ascii="Book Antiqua" w:hAnsi="Book Antiqua"/>
          <w:lang w:val="en-GB"/>
        </w:rPr>
        <w:t>and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CK7</w:t>
      </w:r>
      <w:r w:rsidRPr="00946145">
        <w:rPr>
          <w:rStyle w:val="10"/>
          <w:rFonts w:ascii="Book Antiqua" w:hAnsi="Book Antiqua"/>
          <w:lang w:val="en-GB" w:eastAsia="zh-CN"/>
        </w:rPr>
        <w:t>;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Style w:val="10"/>
          <w:rFonts w:ascii="Book Antiqua" w:hAnsi="Book Antiqua"/>
          <w:lang w:val="en-GB" w:eastAsia="zh-CN"/>
        </w:rPr>
        <w:t>E</w:t>
      </w:r>
      <w:r w:rsidR="00384C60" w:rsidRPr="00946145">
        <w:rPr>
          <w:rStyle w:val="10"/>
          <w:rFonts w:ascii="Book Antiqua" w:hAnsi="Book Antiqua"/>
          <w:lang w:val="en-GB" w:eastAsia="zh-CN"/>
        </w:rPr>
        <w:t xml:space="preserve"> and F</w:t>
      </w:r>
      <w:r w:rsidRPr="00946145">
        <w:rPr>
          <w:rStyle w:val="10"/>
          <w:rFonts w:ascii="Book Antiqua" w:hAnsi="Book Antiqua"/>
          <w:lang w:val="en-GB" w:eastAsia="zh-CN"/>
        </w:rPr>
        <w:t>:</w:t>
      </w:r>
      <w:r w:rsidR="0070252D" w:rsidRPr="00946145">
        <w:rPr>
          <w:rStyle w:val="10"/>
          <w:rFonts w:ascii="Book Antiqua" w:hAnsi="Book Antiqua"/>
          <w:lang w:val="en-GB" w:eastAsia="zh-CN"/>
        </w:rPr>
        <w:t xml:space="preserve"> </w:t>
      </w:r>
      <w:r w:rsidRPr="00946145">
        <w:rPr>
          <w:rFonts w:ascii="Book Antiqua" w:hAnsi="Book Antiqua"/>
          <w:lang w:val="en-GB"/>
        </w:rPr>
        <w:t>A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smaller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cystic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space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with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fibromuscular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wall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lined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by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keratinized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squamous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="00A8787E" w:rsidRPr="00946145">
        <w:rPr>
          <w:rFonts w:ascii="Book Antiqua" w:hAnsi="Book Antiqua"/>
          <w:lang w:val="en-GB"/>
        </w:rPr>
        <w:t xml:space="preserve">epithelium </w:t>
      </w:r>
      <w:r w:rsidRPr="00946145">
        <w:rPr>
          <w:rFonts w:ascii="Book Antiqua" w:hAnsi="Book Antiqua"/>
          <w:lang w:val="en-GB"/>
        </w:rPr>
        <w:t>and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partially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by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pseudostratified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ciliated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columnar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epithelium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(arrow)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is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observed.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Section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of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the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pilonidal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cyst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(arrow: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="00F40166">
        <w:rPr>
          <w:rFonts w:ascii="Book Antiqua" w:hAnsi="Book Antiqua" w:hint="eastAsia"/>
          <w:lang w:val="en-GB" w:eastAsia="zh-CN"/>
        </w:rPr>
        <w:t>H</w:t>
      </w:r>
      <w:r w:rsidRPr="00946145">
        <w:rPr>
          <w:rFonts w:ascii="Book Antiqua" w:hAnsi="Book Antiqua"/>
          <w:lang w:val="en-GB"/>
        </w:rPr>
        <w:t>air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shaft).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="00384C60" w:rsidRPr="00946145">
        <w:rPr>
          <w:rFonts w:ascii="Book Antiqua" w:hAnsi="Book Antiqua"/>
          <w:lang w:val="en-GB" w:eastAsia="zh-CN"/>
        </w:rPr>
        <w:t>[A</w:t>
      </w:r>
      <w:r w:rsidRPr="00946145">
        <w:rPr>
          <w:rFonts w:ascii="Book Antiqua" w:hAnsi="Book Antiqua"/>
          <w:lang w:val="en-GB"/>
        </w:rPr>
        <w:t>: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="00384C60" w:rsidRPr="00946145">
        <w:rPr>
          <w:rFonts w:ascii="Book Antiqua" w:hAnsi="Book Antiqua"/>
          <w:lang w:val="en-GB" w:eastAsia="zh-CN"/>
        </w:rPr>
        <w:lastRenderedPageBreak/>
        <w:t>H</w:t>
      </w:r>
      <w:r w:rsidRPr="00946145">
        <w:rPr>
          <w:rFonts w:ascii="Book Antiqua" w:hAnsi="Book Antiqua"/>
          <w:lang w:val="en-GB"/>
        </w:rPr>
        <w:t>ematoxylin-eosin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staining</w:t>
      </w:r>
      <w:r w:rsidR="00384C60" w:rsidRPr="00946145">
        <w:rPr>
          <w:rFonts w:ascii="Book Antiqua" w:hAnsi="Book Antiqua"/>
          <w:lang w:val="en-GB" w:eastAsia="zh-CN"/>
        </w:rPr>
        <w:t xml:space="preserve"> (HE)</w:t>
      </w:r>
      <w:r w:rsidRPr="00946145">
        <w:rPr>
          <w:rFonts w:ascii="Book Antiqua" w:hAnsi="Book Antiqua"/>
          <w:lang w:val="en-GB"/>
        </w:rPr>
        <w:t>,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magnification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×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40;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="00384C60" w:rsidRPr="00946145">
        <w:rPr>
          <w:rFonts w:ascii="Book Antiqua" w:hAnsi="Book Antiqua"/>
          <w:lang w:val="en-GB" w:eastAsia="zh-CN"/>
        </w:rPr>
        <w:t>B</w:t>
      </w:r>
      <w:r w:rsidRPr="00946145">
        <w:rPr>
          <w:rFonts w:ascii="Book Antiqua" w:hAnsi="Book Antiqua"/>
          <w:lang w:val="en-GB"/>
        </w:rPr>
        <w:t>: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HE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="00384C60" w:rsidRPr="00946145">
        <w:rPr>
          <w:rFonts w:ascii="Book Antiqua" w:hAnsi="Book Antiqua"/>
          <w:lang w:val="en-GB"/>
        </w:rPr>
        <w:t xml:space="preserve">× </w:t>
      </w:r>
      <w:r w:rsidRPr="00946145">
        <w:rPr>
          <w:rFonts w:ascii="Book Antiqua" w:hAnsi="Book Antiqua"/>
          <w:lang w:val="en-GB"/>
        </w:rPr>
        <w:t>100;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="00384C60" w:rsidRPr="00946145">
        <w:rPr>
          <w:rFonts w:ascii="Book Antiqua" w:hAnsi="Book Antiqua"/>
          <w:lang w:val="en-GB" w:eastAsia="zh-CN"/>
        </w:rPr>
        <w:t>C</w:t>
      </w:r>
      <w:r w:rsidRPr="00946145">
        <w:rPr>
          <w:rFonts w:ascii="Book Antiqua" w:hAnsi="Book Antiqua"/>
          <w:lang w:val="en-GB"/>
        </w:rPr>
        <w:t>: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IHC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="00384C60" w:rsidRPr="00946145">
        <w:rPr>
          <w:rFonts w:ascii="Book Antiqua" w:hAnsi="Book Antiqua"/>
          <w:lang w:val="en-GB"/>
        </w:rPr>
        <w:t xml:space="preserve">× </w:t>
      </w:r>
      <w:r w:rsidRPr="00946145">
        <w:rPr>
          <w:rFonts w:ascii="Book Antiqua" w:hAnsi="Book Antiqua"/>
          <w:lang w:val="en-GB"/>
        </w:rPr>
        <w:t>20;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="00384C60" w:rsidRPr="00946145">
        <w:rPr>
          <w:rFonts w:ascii="Book Antiqua" w:hAnsi="Book Antiqua"/>
          <w:lang w:val="en-GB" w:eastAsia="zh-CN"/>
        </w:rPr>
        <w:t>D</w:t>
      </w:r>
      <w:r w:rsidRPr="00946145">
        <w:rPr>
          <w:rFonts w:ascii="Book Antiqua" w:hAnsi="Book Antiqua"/>
          <w:lang w:val="en-GB"/>
        </w:rPr>
        <w:t>: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IHC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="00384C60" w:rsidRPr="00946145">
        <w:rPr>
          <w:rFonts w:ascii="Book Antiqua" w:hAnsi="Book Antiqua"/>
          <w:lang w:val="en-GB"/>
        </w:rPr>
        <w:t xml:space="preserve">× </w:t>
      </w:r>
      <w:r w:rsidRPr="00946145">
        <w:rPr>
          <w:rFonts w:ascii="Book Antiqua" w:hAnsi="Book Antiqua"/>
          <w:lang w:val="en-GB"/>
        </w:rPr>
        <w:t>100;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="00384C60" w:rsidRPr="00946145">
        <w:rPr>
          <w:rFonts w:ascii="Book Antiqua" w:hAnsi="Book Antiqua"/>
          <w:lang w:val="en-GB" w:eastAsia="zh-CN"/>
        </w:rPr>
        <w:t>E and F</w:t>
      </w:r>
      <w:r w:rsidRPr="00946145">
        <w:rPr>
          <w:rFonts w:ascii="Book Antiqua" w:hAnsi="Book Antiqua"/>
          <w:lang w:val="en-GB"/>
        </w:rPr>
        <w:t>: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Pr="00946145">
        <w:rPr>
          <w:rFonts w:ascii="Book Antiqua" w:hAnsi="Book Antiqua"/>
          <w:lang w:val="en-GB"/>
        </w:rPr>
        <w:t>HE</w:t>
      </w:r>
      <w:r w:rsidR="0070252D" w:rsidRPr="00946145">
        <w:rPr>
          <w:rFonts w:ascii="Book Antiqua" w:hAnsi="Book Antiqua"/>
          <w:lang w:val="en-GB"/>
        </w:rPr>
        <w:t xml:space="preserve"> </w:t>
      </w:r>
      <w:r w:rsidR="00384C60" w:rsidRPr="00946145">
        <w:rPr>
          <w:rFonts w:ascii="Book Antiqua" w:hAnsi="Book Antiqua"/>
          <w:lang w:val="en-GB"/>
        </w:rPr>
        <w:t xml:space="preserve">× </w:t>
      </w:r>
      <w:r w:rsidRPr="00946145">
        <w:rPr>
          <w:rFonts w:ascii="Book Antiqua" w:hAnsi="Book Antiqua"/>
          <w:lang w:val="en-GB"/>
        </w:rPr>
        <w:t>40</w:t>
      </w:r>
      <w:r w:rsidR="00384C60" w:rsidRPr="00946145">
        <w:rPr>
          <w:rFonts w:ascii="Book Antiqua" w:hAnsi="Book Antiqua"/>
          <w:lang w:val="en-GB" w:eastAsia="zh-CN"/>
        </w:rPr>
        <w:t>]</w:t>
      </w:r>
      <w:r w:rsidRPr="00946145">
        <w:rPr>
          <w:rFonts w:ascii="Book Antiqua" w:hAnsi="Book Antiqua"/>
          <w:lang w:val="en-GB"/>
        </w:rPr>
        <w:t>.</w:t>
      </w:r>
      <w:bookmarkEnd w:id="0"/>
    </w:p>
    <w:sectPr w:rsidR="003C19BF" w:rsidRPr="00946145">
      <w:footerReference w:type="default" r:id="rId10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F1D392" w14:textId="77777777" w:rsidR="00C82F51" w:rsidRDefault="00C82F51">
      <w:r>
        <w:separator/>
      </w:r>
    </w:p>
  </w:endnote>
  <w:endnote w:type="continuationSeparator" w:id="0">
    <w:p w14:paraId="47218E7C" w14:textId="77777777" w:rsidR="00C82F51" w:rsidRDefault="00C82F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2" w:usb2="00000016" w:usb3="00000000" w:csb0="0004001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MT">
    <w:altName w:val="宋体"/>
    <w:panose1 w:val="020B0604020202020204"/>
    <w:charset w:val="00"/>
    <w:family w:val="roman"/>
    <w:pitch w:val="default"/>
    <w:sig w:usb0="00000000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91FB2" w14:textId="77777777" w:rsidR="009C68C1" w:rsidRDefault="006773CB">
    <w:pPr>
      <w:pStyle w:val="17"/>
      <w:jc w:val="right"/>
    </w:pPr>
    <w:r>
      <w:fldChar w:fldCharType="begin"/>
    </w:r>
    <w:r>
      <w:instrText xml:space="preserve"> PAGE \* ARABIC </w:instrText>
    </w:r>
    <w:r>
      <w:fldChar w:fldCharType="separate"/>
    </w:r>
    <w:r w:rsidR="007D7018">
      <w:rPr>
        <w:noProof/>
      </w:rPr>
      <w:t>2</w:t>
    </w:r>
    <w:r>
      <w:fldChar w:fldCharType="end"/>
    </w:r>
    <w:r>
      <w:rPr>
        <w:rStyle w:val="10"/>
        <w:rFonts w:ascii="Book Antiqua" w:hAnsi="Book Antiqua"/>
        <w:sz w:val="24"/>
        <w:szCs w:val="24"/>
      </w:rPr>
      <w:t>/</w:t>
    </w:r>
    <w:r w:rsidR="00956421">
      <w:fldChar w:fldCharType="begin"/>
    </w:r>
    <w:r>
      <w:instrText xml:space="preserve"> NUMPAGES </w:instrText>
    </w:r>
    <w:r w:rsidR="00956421">
      <w:fldChar w:fldCharType="separate"/>
    </w:r>
    <w:r w:rsidR="007D7018">
      <w:rPr>
        <w:noProof/>
      </w:rPr>
      <w:t>19</w:t>
    </w:r>
    <w:r w:rsidR="00956421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89635A" w14:textId="77777777" w:rsidR="00C82F51" w:rsidRDefault="00C82F51">
      <w:r>
        <w:separator/>
      </w:r>
    </w:p>
  </w:footnote>
  <w:footnote w:type="continuationSeparator" w:id="0">
    <w:p w14:paraId="514E632A" w14:textId="77777777" w:rsidR="00C82F51" w:rsidRDefault="00C82F51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i Ma">
    <w15:presenceInfo w15:providerId="Windows Live" w15:userId="370ff676100345d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removeDateAndTime/>
  <w:bordersDoNotSurroundHeader/>
  <w:bordersDoNotSurroundFooter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A0MDYyMzc0MTO0tDBS0lEKTi0uzszPAykwqQUAKRP4BywAAAA="/>
  </w:docVars>
  <w:rsids>
    <w:rsidRoot w:val="003C19BF"/>
    <w:rsid w:val="000103CD"/>
    <w:rsid w:val="0001675D"/>
    <w:rsid w:val="0005008A"/>
    <w:rsid w:val="0005465A"/>
    <w:rsid w:val="0005505B"/>
    <w:rsid w:val="000660ED"/>
    <w:rsid w:val="00066684"/>
    <w:rsid w:val="00085AA1"/>
    <w:rsid w:val="000925C4"/>
    <w:rsid w:val="000A32AB"/>
    <w:rsid w:val="000A543D"/>
    <w:rsid w:val="000B2D74"/>
    <w:rsid w:val="000D1063"/>
    <w:rsid w:val="000E294E"/>
    <w:rsid w:val="000E744E"/>
    <w:rsid w:val="0011166C"/>
    <w:rsid w:val="00115AC4"/>
    <w:rsid w:val="001227F5"/>
    <w:rsid w:val="001227F7"/>
    <w:rsid w:val="0013376A"/>
    <w:rsid w:val="00134E29"/>
    <w:rsid w:val="00136EDF"/>
    <w:rsid w:val="0014010E"/>
    <w:rsid w:val="00150F75"/>
    <w:rsid w:val="00163FCE"/>
    <w:rsid w:val="00165B1D"/>
    <w:rsid w:val="00166B55"/>
    <w:rsid w:val="00185500"/>
    <w:rsid w:val="001954A9"/>
    <w:rsid w:val="0019679D"/>
    <w:rsid w:val="00196D6B"/>
    <w:rsid w:val="001E15E3"/>
    <w:rsid w:val="001E2747"/>
    <w:rsid w:val="001E4B27"/>
    <w:rsid w:val="001F36DA"/>
    <w:rsid w:val="001F7991"/>
    <w:rsid w:val="00203EE5"/>
    <w:rsid w:val="00207158"/>
    <w:rsid w:val="002347D9"/>
    <w:rsid w:val="0024614C"/>
    <w:rsid w:val="00250043"/>
    <w:rsid w:val="00250448"/>
    <w:rsid w:val="00252576"/>
    <w:rsid w:val="00260619"/>
    <w:rsid w:val="002705B4"/>
    <w:rsid w:val="00285DAE"/>
    <w:rsid w:val="002932CA"/>
    <w:rsid w:val="002946B1"/>
    <w:rsid w:val="00296F45"/>
    <w:rsid w:val="002B0969"/>
    <w:rsid w:val="002B3B3A"/>
    <w:rsid w:val="002C58D0"/>
    <w:rsid w:val="002D5A5F"/>
    <w:rsid w:val="002E4F73"/>
    <w:rsid w:val="002E52E3"/>
    <w:rsid w:val="002F32F4"/>
    <w:rsid w:val="0031753B"/>
    <w:rsid w:val="00317662"/>
    <w:rsid w:val="00336B1F"/>
    <w:rsid w:val="00346399"/>
    <w:rsid w:val="0036767B"/>
    <w:rsid w:val="00381318"/>
    <w:rsid w:val="00384C60"/>
    <w:rsid w:val="003A5B63"/>
    <w:rsid w:val="003C0843"/>
    <w:rsid w:val="003C19BF"/>
    <w:rsid w:val="003D36FF"/>
    <w:rsid w:val="003E2A29"/>
    <w:rsid w:val="00407959"/>
    <w:rsid w:val="00413505"/>
    <w:rsid w:val="0041713A"/>
    <w:rsid w:val="0042132B"/>
    <w:rsid w:val="004275BC"/>
    <w:rsid w:val="004318E9"/>
    <w:rsid w:val="004435C2"/>
    <w:rsid w:val="00456D79"/>
    <w:rsid w:val="00461F0E"/>
    <w:rsid w:val="0046628E"/>
    <w:rsid w:val="004808C7"/>
    <w:rsid w:val="00482122"/>
    <w:rsid w:val="00482732"/>
    <w:rsid w:val="004A0515"/>
    <w:rsid w:val="004A1562"/>
    <w:rsid w:val="004A419A"/>
    <w:rsid w:val="004A49D4"/>
    <w:rsid w:val="004B262A"/>
    <w:rsid w:val="004B357F"/>
    <w:rsid w:val="004B3EF8"/>
    <w:rsid w:val="004B6BDF"/>
    <w:rsid w:val="004C62CE"/>
    <w:rsid w:val="004D0062"/>
    <w:rsid w:val="004D248B"/>
    <w:rsid w:val="004E2227"/>
    <w:rsid w:val="004E390C"/>
    <w:rsid w:val="004F341F"/>
    <w:rsid w:val="005048BA"/>
    <w:rsid w:val="00510D42"/>
    <w:rsid w:val="0051258E"/>
    <w:rsid w:val="00523FF6"/>
    <w:rsid w:val="00552D8E"/>
    <w:rsid w:val="005575FF"/>
    <w:rsid w:val="00574C4D"/>
    <w:rsid w:val="00576DBC"/>
    <w:rsid w:val="00577401"/>
    <w:rsid w:val="0058424B"/>
    <w:rsid w:val="005926EB"/>
    <w:rsid w:val="005A030B"/>
    <w:rsid w:val="005B416B"/>
    <w:rsid w:val="005B5364"/>
    <w:rsid w:val="005C0727"/>
    <w:rsid w:val="005C176C"/>
    <w:rsid w:val="005C3139"/>
    <w:rsid w:val="005C4244"/>
    <w:rsid w:val="005D2A35"/>
    <w:rsid w:val="00602F7D"/>
    <w:rsid w:val="00605F2C"/>
    <w:rsid w:val="006127A8"/>
    <w:rsid w:val="00622153"/>
    <w:rsid w:val="00633D19"/>
    <w:rsid w:val="0063545E"/>
    <w:rsid w:val="006410BC"/>
    <w:rsid w:val="006520DA"/>
    <w:rsid w:val="006773CB"/>
    <w:rsid w:val="006779ED"/>
    <w:rsid w:val="00687657"/>
    <w:rsid w:val="006A5323"/>
    <w:rsid w:val="006C2528"/>
    <w:rsid w:val="006C5CD9"/>
    <w:rsid w:val="006E02A3"/>
    <w:rsid w:val="006F5C39"/>
    <w:rsid w:val="0070252D"/>
    <w:rsid w:val="0072524F"/>
    <w:rsid w:val="00747EC4"/>
    <w:rsid w:val="00750333"/>
    <w:rsid w:val="00757B5F"/>
    <w:rsid w:val="00764F6E"/>
    <w:rsid w:val="0078056B"/>
    <w:rsid w:val="00793EC5"/>
    <w:rsid w:val="00795C4C"/>
    <w:rsid w:val="007A436F"/>
    <w:rsid w:val="007B4B61"/>
    <w:rsid w:val="007B725D"/>
    <w:rsid w:val="007D53AF"/>
    <w:rsid w:val="007D7018"/>
    <w:rsid w:val="007D7A94"/>
    <w:rsid w:val="007E1D7F"/>
    <w:rsid w:val="007F11C3"/>
    <w:rsid w:val="007F164C"/>
    <w:rsid w:val="007F66D0"/>
    <w:rsid w:val="00806B75"/>
    <w:rsid w:val="00815E73"/>
    <w:rsid w:val="00822221"/>
    <w:rsid w:val="008252E9"/>
    <w:rsid w:val="00825660"/>
    <w:rsid w:val="0084123C"/>
    <w:rsid w:val="00882D03"/>
    <w:rsid w:val="00893A2B"/>
    <w:rsid w:val="0089659D"/>
    <w:rsid w:val="008A1F9F"/>
    <w:rsid w:val="008B423F"/>
    <w:rsid w:val="008B636C"/>
    <w:rsid w:val="008C49DC"/>
    <w:rsid w:val="008D2672"/>
    <w:rsid w:val="008D3741"/>
    <w:rsid w:val="008D4A5F"/>
    <w:rsid w:val="008E6450"/>
    <w:rsid w:val="008F1933"/>
    <w:rsid w:val="00901B36"/>
    <w:rsid w:val="00906107"/>
    <w:rsid w:val="009106A5"/>
    <w:rsid w:val="00910EBD"/>
    <w:rsid w:val="00915481"/>
    <w:rsid w:val="00916CE4"/>
    <w:rsid w:val="00924E84"/>
    <w:rsid w:val="00935491"/>
    <w:rsid w:val="00942D26"/>
    <w:rsid w:val="00943DF2"/>
    <w:rsid w:val="00946145"/>
    <w:rsid w:val="00956421"/>
    <w:rsid w:val="00961259"/>
    <w:rsid w:val="0096212F"/>
    <w:rsid w:val="00973973"/>
    <w:rsid w:val="00976FF2"/>
    <w:rsid w:val="009906F0"/>
    <w:rsid w:val="009C68C1"/>
    <w:rsid w:val="009D1DFF"/>
    <w:rsid w:val="009D7472"/>
    <w:rsid w:val="009F4341"/>
    <w:rsid w:val="00A02407"/>
    <w:rsid w:val="00A07FC8"/>
    <w:rsid w:val="00A31B70"/>
    <w:rsid w:val="00A349BA"/>
    <w:rsid w:val="00A54C5D"/>
    <w:rsid w:val="00A573A5"/>
    <w:rsid w:val="00A74AD9"/>
    <w:rsid w:val="00A83222"/>
    <w:rsid w:val="00A8787E"/>
    <w:rsid w:val="00A87C5E"/>
    <w:rsid w:val="00A913D7"/>
    <w:rsid w:val="00A954DF"/>
    <w:rsid w:val="00A9759D"/>
    <w:rsid w:val="00AB1A05"/>
    <w:rsid w:val="00AF7701"/>
    <w:rsid w:val="00B00281"/>
    <w:rsid w:val="00B01EDA"/>
    <w:rsid w:val="00B1237A"/>
    <w:rsid w:val="00B17611"/>
    <w:rsid w:val="00B2259A"/>
    <w:rsid w:val="00B26EC9"/>
    <w:rsid w:val="00B36CFA"/>
    <w:rsid w:val="00B4010C"/>
    <w:rsid w:val="00B40CA6"/>
    <w:rsid w:val="00B47C3A"/>
    <w:rsid w:val="00B53B51"/>
    <w:rsid w:val="00B544A1"/>
    <w:rsid w:val="00B679A4"/>
    <w:rsid w:val="00B84760"/>
    <w:rsid w:val="00BB563D"/>
    <w:rsid w:val="00BB6F68"/>
    <w:rsid w:val="00BD1B14"/>
    <w:rsid w:val="00BE121C"/>
    <w:rsid w:val="00BF0D8B"/>
    <w:rsid w:val="00BF6943"/>
    <w:rsid w:val="00C1187B"/>
    <w:rsid w:val="00C15C22"/>
    <w:rsid w:val="00C20BAE"/>
    <w:rsid w:val="00C2339A"/>
    <w:rsid w:val="00C253A5"/>
    <w:rsid w:val="00C33D7E"/>
    <w:rsid w:val="00C54247"/>
    <w:rsid w:val="00C54A50"/>
    <w:rsid w:val="00C60B14"/>
    <w:rsid w:val="00C82F51"/>
    <w:rsid w:val="00C86739"/>
    <w:rsid w:val="00C87034"/>
    <w:rsid w:val="00C9508B"/>
    <w:rsid w:val="00CA5831"/>
    <w:rsid w:val="00CA58FE"/>
    <w:rsid w:val="00CB0759"/>
    <w:rsid w:val="00CB763A"/>
    <w:rsid w:val="00CC1094"/>
    <w:rsid w:val="00CC1BF5"/>
    <w:rsid w:val="00CC372C"/>
    <w:rsid w:val="00CD36A1"/>
    <w:rsid w:val="00CF5F60"/>
    <w:rsid w:val="00D11418"/>
    <w:rsid w:val="00D165BF"/>
    <w:rsid w:val="00D5037D"/>
    <w:rsid w:val="00D63515"/>
    <w:rsid w:val="00D7634B"/>
    <w:rsid w:val="00D8114E"/>
    <w:rsid w:val="00D847AA"/>
    <w:rsid w:val="00D91C3E"/>
    <w:rsid w:val="00D95615"/>
    <w:rsid w:val="00DA3328"/>
    <w:rsid w:val="00DA4B29"/>
    <w:rsid w:val="00DA6BA9"/>
    <w:rsid w:val="00DB0E05"/>
    <w:rsid w:val="00DC44FD"/>
    <w:rsid w:val="00DD0D8B"/>
    <w:rsid w:val="00DD0F46"/>
    <w:rsid w:val="00DD4153"/>
    <w:rsid w:val="00DE3A19"/>
    <w:rsid w:val="00E04C6F"/>
    <w:rsid w:val="00E1159C"/>
    <w:rsid w:val="00E162D1"/>
    <w:rsid w:val="00E26095"/>
    <w:rsid w:val="00E4717B"/>
    <w:rsid w:val="00E60394"/>
    <w:rsid w:val="00E670FB"/>
    <w:rsid w:val="00E8325F"/>
    <w:rsid w:val="00E91450"/>
    <w:rsid w:val="00EA26D6"/>
    <w:rsid w:val="00EB1DBF"/>
    <w:rsid w:val="00EB69EF"/>
    <w:rsid w:val="00EC1A6A"/>
    <w:rsid w:val="00EC60DF"/>
    <w:rsid w:val="00EC6525"/>
    <w:rsid w:val="00EE4D82"/>
    <w:rsid w:val="00EE5C1A"/>
    <w:rsid w:val="00EE6B77"/>
    <w:rsid w:val="00F0480C"/>
    <w:rsid w:val="00F066FD"/>
    <w:rsid w:val="00F248B4"/>
    <w:rsid w:val="00F3157E"/>
    <w:rsid w:val="00F338CE"/>
    <w:rsid w:val="00F34BAC"/>
    <w:rsid w:val="00F40033"/>
    <w:rsid w:val="00F40166"/>
    <w:rsid w:val="00F44961"/>
    <w:rsid w:val="00F4710F"/>
    <w:rsid w:val="00F52288"/>
    <w:rsid w:val="00F530D3"/>
    <w:rsid w:val="00F642FD"/>
    <w:rsid w:val="00FC48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E212C3"/>
  <w15:docId w15:val="{234581B0-D5BE-6A40-981F-0C77057A42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kern w:val="3"/>
        <w:lang w:val="en-US" w:eastAsia="en-US" w:bidi="ar-SA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jc w:val="both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">
    <w:name w:val="Βασικό1"/>
    <w:pPr>
      <w:suppressAutoHyphens/>
    </w:pPr>
  </w:style>
  <w:style w:type="character" w:customStyle="1" w:styleId="10">
    <w:name w:val="Προεπιλεγμένη γραμματοσειρά1"/>
  </w:style>
  <w:style w:type="paragraph" w:customStyle="1" w:styleId="Standard">
    <w:name w:val="Standard"/>
    <w:pPr>
      <w:widowControl/>
      <w:suppressAutoHyphens/>
    </w:pPr>
    <w:rPr>
      <w:sz w:val="24"/>
      <w:szCs w:val="24"/>
    </w:r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eastAsia="Microsoft YaHei" w:hAnsi="Arial" w:cs="Arial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customStyle="1" w:styleId="11">
    <w:name w:val="Λίστα1"/>
    <w:basedOn w:val="Textbody"/>
    <w:rPr>
      <w:rFonts w:cs="Arial"/>
    </w:rPr>
  </w:style>
  <w:style w:type="paragraph" w:customStyle="1" w:styleId="12">
    <w:name w:val="Λεζάντα1"/>
    <w:basedOn w:val="Standard"/>
    <w:pPr>
      <w:suppressLineNumbers/>
      <w:spacing w:before="120" w:after="120"/>
    </w:pPr>
    <w:rPr>
      <w:rFonts w:cs="Arial"/>
      <w:i/>
      <w:iCs/>
    </w:rPr>
  </w:style>
  <w:style w:type="paragraph" w:customStyle="1" w:styleId="Index">
    <w:name w:val="Index"/>
    <w:basedOn w:val="Standard"/>
    <w:pPr>
      <w:suppressLineNumbers/>
    </w:pPr>
    <w:rPr>
      <w:rFonts w:cs="Arial"/>
    </w:rPr>
  </w:style>
  <w:style w:type="paragraph" w:customStyle="1" w:styleId="13">
    <w:name w:val="Κείμενο σχολίου1"/>
    <w:basedOn w:val="Standard"/>
  </w:style>
  <w:style w:type="paragraph" w:customStyle="1" w:styleId="14">
    <w:name w:val="Θέμα σχολίου1"/>
    <w:basedOn w:val="13"/>
    <w:rPr>
      <w:b/>
      <w:bCs/>
    </w:rPr>
  </w:style>
  <w:style w:type="paragraph" w:customStyle="1" w:styleId="15">
    <w:name w:val="Κείμενο πλαισίου1"/>
    <w:basedOn w:val="Standard"/>
    <w:rPr>
      <w:sz w:val="18"/>
      <w:szCs w:val="18"/>
    </w:rPr>
  </w:style>
  <w:style w:type="paragraph" w:customStyle="1" w:styleId="16">
    <w:name w:val="Κεφαλίδα1"/>
    <w:basedOn w:val="Standard"/>
    <w:pPr>
      <w:suppressLineNumbers/>
      <w:pBdr>
        <w:bottom w:val="single" w:sz="6" w:space="1" w:color="00000A"/>
      </w:pBdr>
      <w:tabs>
        <w:tab w:val="center" w:pos="4153"/>
        <w:tab w:val="right" w:pos="8306"/>
      </w:tabs>
      <w:jc w:val="center"/>
    </w:pPr>
    <w:rPr>
      <w:sz w:val="18"/>
      <w:szCs w:val="18"/>
    </w:rPr>
  </w:style>
  <w:style w:type="paragraph" w:customStyle="1" w:styleId="17">
    <w:name w:val="Υποσέλιδο1"/>
    <w:basedOn w:val="Standard"/>
    <w:pPr>
      <w:suppressLineNumbers/>
      <w:tabs>
        <w:tab w:val="center" w:pos="4153"/>
        <w:tab w:val="right" w:pos="8306"/>
      </w:tabs>
    </w:pPr>
    <w:rPr>
      <w:sz w:val="18"/>
      <w:szCs w:val="18"/>
    </w:rPr>
  </w:style>
  <w:style w:type="paragraph" w:customStyle="1" w:styleId="PlainText1">
    <w:name w:val="Plain Text1"/>
    <w:basedOn w:val="Standard"/>
    <w:pPr>
      <w:widowControl w:val="0"/>
      <w:jc w:val="both"/>
    </w:pPr>
    <w:rPr>
      <w:rFonts w:ascii="SimSun" w:hAnsi="SimSun" w:cs="Courier New"/>
      <w:sz w:val="20"/>
      <w:szCs w:val="21"/>
    </w:rPr>
  </w:style>
  <w:style w:type="paragraph" w:customStyle="1" w:styleId="Web1">
    <w:name w:val="Κανονικό (Web)1"/>
    <w:basedOn w:val="Standard"/>
    <w:pPr>
      <w:spacing w:before="100" w:after="100"/>
    </w:pPr>
    <w:rPr>
      <w:rFonts w:ascii="SimSun" w:hAnsi="SimSun" w:cs="SimSun"/>
      <w:lang w:eastAsia="zh-CN"/>
    </w:rPr>
  </w:style>
  <w:style w:type="character" w:customStyle="1" w:styleId="18">
    <w:name w:val="Παραπομπή σχολίου1"/>
    <w:basedOn w:val="10"/>
    <w:rPr>
      <w:sz w:val="21"/>
      <w:szCs w:val="21"/>
    </w:rPr>
  </w:style>
  <w:style w:type="character" w:customStyle="1" w:styleId="Char">
    <w:name w:val="批注文字 Char"/>
    <w:basedOn w:val="10"/>
    <w:rPr>
      <w:sz w:val="24"/>
      <w:szCs w:val="24"/>
    </w:rPr>
  </w:style>
  <w:style w:type="character" w:customStyle="1" w:styleId="Char0">
    <w:name w:val="批注主题 Char"/>
    <w:basedOn w:val="Char"/>
    <w:rPr>
      <w:b/>
      <w:bCs/>
      <w:sz w:val="24"/>
      <w:szCs w:val="24"/>
    </w:rPr>
  </w:style>
  <w:style w:type="character" w:customStyle="1" w:styleId="Char1">
    <w:name w:val="批注框文本 Char"/>
    <w:basedOn w:val="10"/>
    <w:rPr>
      <w:sz w:val="18"/>
      <w:szCs w:val="18"/>
    </w:rPr>
  </w:style>
  <w:style w:type="character" w:customStyle="1" w:styleId="Char2">
    <w:name w:val="页眉 Char"/>
    <w:basedOn w:val="10"/>
    <w:rPr>
      <w:sz w:val="18"/>
      <w:szCs w:val="18"/>
    </w:rPr>
  </w:style>
  <w:style w:type="character" w:customStyle="1" w:styleId="Char3">
    <w:name w:val="页脚 Char"/>
    <w:basedOn w:val="10"/>
    <w:rPr>
      <w:sz w:val="18"/>
      <w:szCs w:val="18"/>
    </w:rPr>
  </w:style>
  <w:style w:type="character" w:customStyle="1" w:styleId="Internetlink">
    <w:name w:val="Internet link"/>
    <w:rPr>
      <w:rFonts w:cs="Times New Roman"/>
      <w:color w:val="0000FF"/>
      <w:u w:val="single"/>
    </w:rPr>
  </w:style>
  <w:style w:type="character" w:customStyle="1" w:styleId="Char4">
    <w:name w:val="纯文本 Char"/>
    <w:rPr>
      <w:rFonts w:ascii="SimSun" w:hAnsi="SimSun" w:cs="Courier New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4F6E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4F6E"/>
    <w:rPr>
      <w:sz w:val="18"/>
      <w:szCs w:val="18"/>
    </w:rPr>
  </w:style>
  <w:style w:type="paragraph" w:styleId="Revision">
    <w:name w:val="Revision"/>
    <w:hidden/>
    <w:uiPriority w:val="99"/>
    <w:semiHidden/>
    <w:rsid w:val="00764F6E"/>
    <w:pPr>
      <w:widowControl/>
      <w:autoSpaceDN/>
      <w:textAlignment w:val="auto"/>
    </w:pPr>
  </w:style>
  <w:style w:type="paragraph" w:styleId="CommentText">
    <w:name w:val="annotation text"/>
    <w:basedOn w:val="Normal"/>
    <w:link w:val="CommentTextChar"/>
    <w:uiPriority w:val="99"/>
    <w:semiHidden/>
    <w:unhideWhenUsed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</w:style>
  <w:style w:type="character" w:styleId="CommentReference">
    <w:name w:val="annotation reference"/>
    <w:basedOn w:val="DefaultParagraphFont"/>
    <w:uiPriority w:val="99"/>
    <w:semiHidden/>
    <w:unhideWhenUsed/>
    <w:rPr>
      <w:sz w:val="21"/>
      <w:szCs w:val="21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33D7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33D7E"/>
    <w:rPr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436F"/>
    <w:pPr>
      <w:jc w:val="both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436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000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AEACE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32AB8B-9ADC-408D-9F22-AF49E80106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8</Pages>
  <Words>4039</Words>
  <Characters>23028</Characters>
  <Application>Microsoft Office Word</Application>
  <DocSecurity>0</DocSecurity>
  <Lines>191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 Ma</dc:creator>
  <cp:lastModifiedBy>Li Ma</cp:lastModifiedBy>
  <cp:revision>3</cp:revision>
  <dcterms:created xsi:type="dcterms:W3CDTF">2022-10-11T18:11:00Z</dcterms:created>
  <dcterms:modified xsi:type="dcterms:W3CDTF">2022-10-11T1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r8>0</vt:r8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GrammarlyDocumentId">
    <vt:lpwstr>43e5636110157d4b61371f4f734f2f9abdb58341f3613aac08305589fd8c104f</vt:lpwstr>
  </property>
</Properties>
</file>